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B057B" w14:textId="23B429CC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Name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of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Journal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color w:val="000000"/>
        </w:rPr>
        <w:t>World</w:t>
      </w:r>
      <w:r w:rsidR="00B16DF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color w:val="000000"/>
        </w:rPr>
        <w:t>Journal</w:t>
      </w:r>
      <w:r w:rsidR="00B16DF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color w:val="000000"/>
        </w:rPr>
        <w:t>of</w:t>
      </w:r>
      <w:r w:rsidR="00B16DF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color w:val="000000"/>
        </w:rPr>
        <w:t>Methodology</w:t>
      </w:r>
    </w:p>
    <w:p w14:paraId="186DFDA7" w14:textId="370B863F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Manuscript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NO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77330</w:t>
      </w:r>
    </w:p>
    <w:p w14:paraId="4EA8AB76" w14:textId="334B2A3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Manuscript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Type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RIGI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RTICLE</w:t>
      </w:r>
    </w:p>
    <w:p w14:paraId="37C6A5C2" w14:textId="77777777" w:rsidR="00A77B3E" w:rsidRPr="00215F51" w:rsidRDefault="00A77B3E">
      <w:pPr>
        <w:spacing w:line="360" w:lineRule="auto"/>
        <w:jc w:val="both"/>
      </w:pPr>
    </w:p>
    <w:p w14:paraId="5AD1DFC9" w14:textId="4CAAB55E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i/>
          <w:color w:val="000000"/>
        </w:rPr>
        <w:t>Observational</w:t>
      </w:r>
      <w:r w:rsidR="00B16DF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408319D5" w14:textId="7529E5CB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Mig</w:t>
      </w:r>
      <w:r w:rsidR="005F559A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raine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5F559A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in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5F559A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physicians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5F559A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and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5F559A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final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5F559A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year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5F559A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medical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5F559A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student</w:t>
      </w:r>
      <w:r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s: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A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DD3ED1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cross-sectional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DD3ED1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insight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DD3ED1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into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DD3ED1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prevalence,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DD3ED1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self-awareness,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DD3ED1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and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DD3ED1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knowledge</w:t>
      </w:r>
      <w:r w:rsidR="00FA43BD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from</w:t>
      </w:r>
      <w:r w:rsidR="00B16DF4">
        <w:rPr>
          <w:rFonts w:ascii="Book Antiqua" w:eastAsia="Book Antiqua" w:hAnsi="Book Antiqua" w:cs="Book Antiqua"/>
          <w:b/>
          <w:bCs/>
          <w:color w:val="000000"/>
          <w:szCs w:val="28"/>
        </w:rPr>
        <w:t xml:space="preserve"> </w:t>
      </w:r>
      <w:r w:rsidR="00DD3ED1" w:rsidRPr="00215F51">
        <w:rPr>
          <w:rFonts w:ascii="Book Antiqua" w:eastAsia="Book Antiqua" w:hAnsi="Book Antiqua" w:cs="Book Antiqua"/>
          <w:b/>
          <w:bCs/>
          <w:color w:val="000000"/>
          <w:szCs w:val="28"/>
        </w:rPr>
        <w:t>Pakistan</w:t>
      </w:r>
    </w:p>
    <w:p w14:paraId="0082C4DE" w14:textId="77777777" w:rsidR="00A77B3E" w:rsidRPr="00215F51" w:rsidRDefault="00A77B3E">
      <w:pPr>
        <w:spacing w:line="360" w:lineRule="auto"/>
        <w:jc w:val="both"/>
      </w:pPr>
    </w:p>
    <w:p w14:paraId="33C72CE0" w14:textId="5CC3D7FF" w:rsidR="00A77B3E" w:rsidRPr="00215F51" w:rsidRDefault="00555C1A">
      <w:pPr>
        <w:spacing w:line="360" w:lineRule="auto"/>
        <w:jc w:val="both"/>
      </w:pPr>
      <w:proofErr w:type="spellStart"/>
      <w:r w:rsidRPr="00215F51">
        <w:rPr>
          <w:rFonts w:ascii="Book Antiqua" w:eastAsia="Book Antiqua" w:hAnsi="Book Antiqua" w:cs="Book Antiqua"/>
          <w:color w:val="000000"/>
        </w:rPr>
        <w:t>Choudr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</w:t>
      </w:r>
      <w:r w:rsidR="00BA6C71" w:rsidRPr="00215F51">
        <w:rPr>
          <w:rFonts w:ascii="Book Antiqua" w:eastAsia="Book Antiqua" w:hAnsi="Book Antiqua" w:cs="Book Antiqua"/>
          <w:color w:val="000000"/>
        </w:rPr>
        <w:t>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BA6C71"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BA6C71" w:rsidRPr="00215F51">
        <w:rPr>
          <w:rFonts w:ascii="Book Antiqua" w:eastAsia="Book Antiqua" w:hAnsi="Book Antiqua" w:cs="Book Antiqua"/>
          <w:color w:val="000000"/>
        </w:rPr>
        <w:t>physici</w:t>
      </w:r>
      <w:r w:rsidRPr="00215F51">
        <w:rPr>
          <w:rFonts w:ascii="Book Antiqua" w:eastAsia="Book Antiqua" w:hAnsi="Book Antiqua" w:cs="Book Antiqua"/>
          <w:color w:val="000000"/>
        </w:rPr>
        <w:t>a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kistan</w:t>
      </w:r>
    </w:p>
    <w:p w14:paraId="7B115800" w14:textId="77777777" w:rsidR="00A77B3E" w:rsidRPr="00215F51" w:rsidRDefault="00A77B3E">
      <w:pPr>
        <w:spacing w:line="360" w:lineRule="auto"/>
        <w:jc w:val="both"/>
      </w:pPr>
    </w:p>
    <w:p w14:paraId="636A0068" w14:textId="4F9D3066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Hass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Choudry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Fatee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t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hamm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ave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lam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Ruqaiy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Ruqaiya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ahammed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h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uheb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hamm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Qaiser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kra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hamm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zammi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Chouhdry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az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uaz</w:t>
      </w:r>
      <w:proofErr w:type="spellEnd"/>
    </w:p>
    <w:p w14:paraId="749E7683" w14:textId="77777777" w:rsidR="00A77B3E" w:rsidRPr="00215F51" w:rsidRDefault="00A77B3E">
      <w:pPr>
        <w:spacing w:line="360" w:lineRule="auto"/>
        <w:jc w:val="both"/>
      </w:pPr>
    </w:p>
    <w:p w14:paraId="7E356C88" w14:textId="73EFD191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Hassa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Choudry</w:t>
      </w:r>
      <w:proofErr w:type="spellEnd"/>
      <w:r w:rsidRPr="00215F51">
        <w:rPr>
          <w:rFonts w:ascii="Book Antiqua" w:eastAsia="Book Antiqua" w:hAnsi="Book Antiqua" w:cs="Book Antiqua"/>
          <w:b/>
          <w:bCs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45753E" w:rsidRPr="00215F51">
        <w:rPr>
          <w:rFonts w:ascii="Book Antiqua" w:eastAsia="Book Antiqua" w:hAnsi="Book Antiqua" w:cs="Book Antiqua"/>
          <w:color w:val="000000"/>
        </w:rPr>
        <w:t>Depar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45753E"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spirato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in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iversit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ospit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eiceste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eicest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E1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i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ingdom</w:t>
      </w:r>
    </w:p>
    <w:p w14:paraId="6291A1CE" w14:textId="77777777" w:rsidR="00A77B3E" w:rsidRPr="00215F51" w:rsidRDefault="00A77B3E">
      <w:pPr>
        <w:spacing w:line="360" w:lineRule="auto"/>
        <w:jc w:val="both"/>
      </w:pPr>
    </w:p>
    <w:p w14:paraId="07F9342E" w14:textId="24EE3AD1" w:rsidR="00A77B3E" w:rsidRPr="00215F51" w:rsidRDefault="00000000">
      <w:pPr>
        <w:spacing w:line="360" w:lineRule="auto"/>
        <w:jc w:val="both"/>
      </w:pP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Fateen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ta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16991" w:rsidRPr="00215F51">
        <w:rPr>
          <w:rFonts w:ascii="Book Antiqua" w:eastAsia="Book Antiqua" w:hAnsi="Book Antiqua" w:cs="Book Antiqua"/>
          <w:color w:val="000000"/>
        </w:rPr>
        <w:t>Depar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116991"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ter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in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am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rporatio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h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0000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Qatar</w:t>
      </w:r>
    </w:p>
    <w:p w14:paraId="7E53821A" w14:textId="77777777" w:rsidR="00A77B3E" w:rsidRPr="00215F51" w:rsidRDefault="00A77B3E">
      <w:pPr>
        <w:spacing w:line="360" w:lineRule="auto"/>
        <w:jc w:val="both"/>
      </w:pPr>
    </w:p>
    <w:p w14:paraId="64B324E4" w14:textId="7F6CF39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Muhamma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Navee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Alam</w:t>
      </w:r>
      <w:proofErr w:type="spellEnd"/>
      <w:r w:rsidRPr="00215F51">
        <w:rPr>
          <w:rFonts w:ascii="Book Antiqua" w:eastAsia="Book Antiqua" w:hAnsi="Book Antiqua" w:cs="Book Antiqua"/>
          <w:b/>
          <w:bCs/>
          <w:color w:val="000000"/>
        </w:rPr>
        <w:t>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Ruqaiya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Ruqaiya</w:t>
      </w:r>
      <w:proofErr w:type="spellEnd"/>
      <w:r w:rsidRPr="00215F51">
        <w:rPr>
          <w:rFonts w:ascii="Book Antiqua" w:eastAsia="Book Antiqua" w:hAnsi="Book Antiqua" w:cs="Book Antiqua"/>
          <w:b/>
          <w:bCs/>
          <w:color w:val="000000"/>
        </w:rPr>
        <w:t>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uhamma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Qaiser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Ikram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uhamma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uzammil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Chouhdry</w:t>
      </w:r>
      <w:proofErr w:type="spellEnd"/>
      <w:r w:rsidRPr="00215F51">
        <w:rPr>
          <w:rFonts w:ascii="Book Antiqua" w:eastAsia="Book Antiqua" w:hAnsi="Book Antiqua" w:cs="Book Antiqua"/>
          <w:b/>
          <w:bCs/>
          <w:color w:val="000000"/>
        </w:rPr>
        <w:t>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uaz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Muaz</w:t>
      </w:r>
      <w:proofErr w:type="spellEnd"/>
      <w:r w:rsidRPr="00215F51">
        <w:rPr>
          <w:rFonts w:ascii="Book Antiqua" w:eastAsia="Book Antiqua" w:hAnsi="Book Antiqua" w:cs="Book Antiqua"/>
          <w:b/>
          <w:bCs/>
          <w:color w:val="000000"/>
        </w:rPr>
        <w:t>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16991" w:rsidRPr="00215F51">
        <w:rPr>
          <w:rFonts w:ascii="Book Antiqua" w:eastAsia="Book Antiqua" w:hAnsi="Book Antiqua" w:cs="Book Antiqua"/>
          <w:color w:val="000000"/>
        </w:rPr>
        <w:t>Depar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116991"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urology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aisalab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iversity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aisalab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8000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unjab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kistan</w:t>
      </w:r>
    </w:p>
    <w:p w14:paraId="479B2C00" w14:textId="77777777" w:rsidR="00A77B3E" w:rsidRPr="00215F51" w:rsidRDefault="00A77B3E">
      <w:pPr>
        <w:spacing w:line="360" w:lineRule="auto"/>
        <w:jc w:val="both"/>
      </w:pPr>
    </w:p>
    <w:p w14:paraId="26F3C86E" w14:textId="403A7790" w:rsidR="00A77B3E" w:rsidRPr="00215F51" w:rsidRDefault="00000000">
      <w:pPr>
        <w:spacing w:line="360" w:lineRule="auto"/>
        <w:jc w:val="both"/>
      </w:pP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Mahammed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Kha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Suheb</w:t>
      </w:r>
      <w:proofErr w:type="spellEnd"/>
      <w:r w:rsidRPr="00215F51">
        <w:rPr>
          <w:rFonts w:ascii="Book Antiqua" w:eastAsia="Book Antiqua" w:hAnsi="Book Antiqua" w:cs="Book Antiqua"/>
          <w:b/>
          <w:bCs/>
          <w:color w:val="000000"/>
        </w:rPr>
        <w:t>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B6621" w:rsidRPr="00215F51">
        <w:rPr>
          <w:rFonts w:ascii="Book Antiqua" w:eastAsia="Book Antiqua" w:hAnsi="Book Antiqua" w:cs="Book Antiqua"/>
          <w:color w:val="000000"/>
        </w:rPr>
        <w:t>Depar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FB6621"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urocrit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ar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dventhealth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rlando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lorid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3662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i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ates</w:t>
      </w:r>
    </w:p>
    <w:p w14:paraId="715CE1ED" w14:textId="77777777" w:rsidR="00A77B3E" w:rsidRPr="00215F51" w:rsidRDefault="00A77B3E">
      <w:pPr>
        <w:spacing w:line="360" w:lineRule="auto"/>
        <w:jc w:val="both"/>
      </w:pPr>
    </w:p>
    <w:p w14:paraId="5BAA72E3" w14:textId="58C7B60A" w:rsidR="00F17E8E" w:rsidRPr="00215F51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215F51">
        <w:rPr>
          <w:rFonts w:ascii="Book Antiqua" w:eastAsia="Book Antiqua" w:hAnsi="Book Antiqua" w:cs="Book Antiqua"/>
          <w:b/>
          <w:bCs/>
          <w:color w:val="000000"/>
          <w:szCs w:val="22"/>
        </w:rPr>
        <w:t>Author</w:t>
      </w:r>
      <w:r w:rsidR="00B16DF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  <w:szCs w:val="22"/>
        </w:rPr>
        <w:t>contributions:</w:t>
      </w:r>
      <w:r w:rsidR="00B16DF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proofErr w:type="spellStart"/>
      <w:r w:rsidR="00935ABE" w:rsidRPr="00215F51">
        <w:rPr>
          <w:rFonts w:ascii="Book Antiqua" w:eastAsia="Book Antiqua" w:hAnsi="Book Antiqua" w:cs="Book Antiqua"/>
          <w:color w:val="000000"/>
        </w:rPr>
        <w:t>Choudr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At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Nave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935ABE" w:rsidRPr="00215F51">
        <w:rPr>
          <w:rFonts w:ascii="Book Antiqua" w:eastAsia="Book Antiqua" w:hAnsi="Book Antiqua" w:cs="Book Antiqua"/>
          <w:color w:val="000000"/>
        </w:rPr>
        <w:t>Alam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we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responsib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stu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935ABE" w:rsidRPr="00215F51">
        <w:rPr>
          <w:rFonts w:ascii="Book Antiqua" w:eastAsia="Book Antiqua" w:hAnsi="Book Antiqua" w:cs="Book Antiqua"/>
          <w:color w:val="000000"/>
        </w:rPr>
        <w:t>design</w:t>
      </w:r>
      <w:r w:rsidR="00935ABE" w:rsidRPr="00215F51">
        <w:rPr>
          <w:rFonts w:ascii="Book Antiqua" w:eastAsia="Book Antiqua" w:hAnsi="Book Antiqua" w:cs="Book Antiqua"/>
          <w:color w:val="000000"/>
          <w:szCs w:val="22"/>
        </w:rPr>
        <w:t>;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DF4CC4" w:rsidRPr="00215F51">
        <w:rPr>
          <w:rFonts w:ascii="Book Antiqua" w:eastAsia="Book Antiqua" w:hAnsi="Book Antiqua" w:cs="Book Antiqua"/>
          <w:color w:val="000000"/>
        </w:rPr>
        <w:t>Choudr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At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Nave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F4CC4" w:rsidRPr="00215F51">
        <w:rPr>
          <w:rFonts w:ascii="Book Antiqua" w:eastAsia="Book Antiqua" w:hAnsi="Book Antiqua" w:cs="Book Antiqua"/>
          <w:color w:val="000000"/>
        </w:rPr>
        <w:t>Alam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F4CC4" w:rsidRPr="00215F51">
        <w:rPr>
          <w:rFonts w:ascii="Book Antiqua" w:eastAsia="Book Antiqua" w:hAnsi="Book Antiqua" w:cs="Book Antiqua"/>
          <w:color w:val="000000"/>
        </w:rPr>
        <w:t>Ruqaiy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F4CC4" w:rsidRPr="00215F51">
        <w:rPr>
          <w:rFonts w:ascii="Book Antiqua" w:eastAsia="Book Antiqua" w:hAnsi="Book Antiqua" w:cs="Book Antiqua"/>
          <w:color w:val="000000"/>
        </w:rPr>
        <w:t>Qaiser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Ikra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di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  <w:szCs w:val="22"/>
        </w:rPr>
        <w:t>questionnai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  <w:szCs w:val="22"/>
        </w:rPr>
        <w:t>design;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DF4CC4" w:rsidRPr="00215F51">
        <w:rPr>
          <w:rFonts w:ascii="Book Antiqua" w:eastAsia="Book Antiqua" w:hAnsi="Book Antiqua" w:cs="Book Antiqua"/>
          <w:color w:val="000000"/>
        </w:rPr>
        <w:t>Choudr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Nave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F4CC4" w:rsidRPr="00215F51">
        <w:rPr>
          <w:rFonts w:ascii="Book Antiqua" w:eastAsia="Book Antiqua" w:hAnsi="Book Antiqua" w:cs="Book Antiqua"/>
          <w:color w:val="000000"/>
        </w:rPr>
        <w:t>Alam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analyz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data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F4CC4" w:rsidRPr="00215F51">
        <w:rPr>
          <w:rFonts w:ascii="Book Antiqua" w:eastAsia="Book Antiqua" w:hAnsi="Book Antiqua" w:cs="Book Antiqua"/>
          <w:color w:val="000000"/>
        </w:rPr>
        <w:t>Choudr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lastRenderedPageBreak/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At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we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responsib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manuscrip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revision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al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autho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participa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dat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collec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  <w:szCs w:val="22"/>
        </w:rPr>
        <w:t>manuscrip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DF4CC4" w:rsidRPr="00215F51">
        <w:rPr>
          <w:rFonts w:ascii="Book Antiqua" w:eastAsia="Book Antiqua" w:hAnsi="Book Antiqua" w:cs="Book Antiqua"/>
          <w:color w:val="000000"/>
          <w:szCs w:val="22"/>
        </w:rPr>
        <w:t>writing.</w:t>
      </w:r>
    </w:p>
    <w:p w14:paraId="7BD02F46" w14:textId="77777777" w:rsidR="00A77B3E" w:rsidRPr="00215F51" w:rsidRDefault="00A77B3E">
      <w:pPr>
        <w:spacing w:line="360" w:lineRule="auto"/>
        <w:jc w:val="both"/>
      </w:pPr>
    </w:p>
    <w:p w14:paraId="7CB27F2C" w14:textId="0EE80D1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Fateen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ta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BSc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BBS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522AC" w:rsidRPr="00215F51">
        <w:rPr>
          <w:rFonts w:ascii="Book Antiqua" w:eastAsia="Book Antiqua" w:hAnsi="Book Antiqua" w:cs="Book Antiqua"/>
          <w:color w:val="000000"/>
        </w:rPr>
        <w:t>Depar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4522AC"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ter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in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am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rporatio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ox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050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am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ener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ospita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am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rporatio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h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0000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Qatar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cfateenata@gmail.com</w:t>
      </w:r>
    </w:p>
    <w:p w14:paraId="66C5A6CE" w14:textId="77777777" w:rsidR="00A77B3E" w:rsidRPr="00215F51" w:rsidRDefault="00A77B3E">
      <w:pPr>
        <w:spacing w:line="360" w:lineRule="auto"/>
        <w:jc w:val="both"/>
      </w:pPr>
    </w:p>
    <w:p w14:paraId="479D155C" w14:textId="200562BF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pri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8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2</w:t>
      </w:r>
    </w:p>
    <w:p w14:paraId="7049532B" w14:textId="28C80F2F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35E07" w:rsidRPr="00215F51">
        <w:rPr>
          <w:rFonts w:ascii="Book Antiqua" w:eastAsia="Book Antiqua" w:hAnsi="Book Antiqua" w:cs="Book Antiqua"/>
          <w:color w:val="000000"/>
        </w:rPr>
        <w:t>Ju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335E07" w:rsidRPr="00215F51">
        <w:rPr>
          <w:rFonts w:ascii="Book Antiqua" w:eastAsia="Book Antiqua" w:hAnsi="Book Antiqua" w:cs="Book Antiqua"/>
          <w:color w:val="000000"/>
        </w:rPr>
        <w:t>22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335E07" w:rsidRPr="00215F51">
        <w:rPr>
          <w:rFonts w:ascii="Book Antiqua" w:eastAsia="Book Antiqua" w:hAnsi="Book Antiqua" w:cs="Book Antiqua"/>
          <w:color w:val="000000"/>
        </w:rPr>
        <w:t>2022</w:t>
      </w:r>
    </w:p>
    <w:p w14:paraId="48089647" w14:textId="683E3ACB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Accepted:</w:t>
      </w:r>
      <w:ins w:id="0" w:author="Liansheng" w:date="2022-08-21T16:19:00Z">
        <w:r w:rsidR="0017652E" w:rsidRPr="0017652E">
          <w:t xml:space="preserve"> </w:t>
        </w:r>
        <w:r w:rsidR="0017652E" w:rsidRPr="0017652E">
          <w:rPr>
            <w:rFonts w:ascii="Book Antiqua" w:eastAsia="Book Antiqua" w:hAnsi="Book Antiqua" w:cs="Book Antiqua"/>
            <w:b/>
            <w:bCs/>
            <w:color w:val="000000"/>
          </w:rPr>
          <w:t>August 21, 2022</w:t>
        </w:r>
      </w:ins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0C79ECCD" w14:textId="485FBCEC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3C7E2121" w14:textId="77777777" w:rsidR="00A77B3E" w:rsidRPr="00215F51" w:rsidRDefault="00A77B3E">
      <w:pPr>
        <w:spacing w:line="360" w:lineRule="auto"/>
        <w:jc w:val="both"/>
        <w:sectPr w:rsidR="00A77B3E" w:rsidRPr="00215F51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C9D2B8" w14:textId="36D1A2D0" w:rsidR="00A77B3E" w:rsidRPr="00215F51" w:rsidRDefault="00C612E2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52A5AD9E" w14:textId="77777777" w:rsidR="00A77B3E" w:rsidRPr="00FA5867" w:rsidRDefault="00000000">
      <w:pPr>
        <w:spacing w:line="360" w:lineRule="auto"/>
        <w:jc w:val="both"/>
      </w:pPr>
      <w:r w:rsidRPr="00FA5867">
        <w:rPr>
          <w:rFonts w:ascii="Book Antiqua" w:eastAsia="Book Antiqua" w:hAnsi="Book Antiqua" w:cs="Book Antiqua"/>
          <w:color w:val="000000"/>
        </w:rPr>
        <w:t>BACKGROUND</w:t>
      </w:r>
    </w:p>
    <w:p w14:paraId="390258E5" w14:textId="24E6853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Despi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ai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diagno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orldwid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s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atur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p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A192282" w14:textId="77777777" w:rsidR="00A77B3E" w:rsidRPr="00215F51" w:rsidRDefault="00A77B3E">
      <w:pPr>
        <w:spacing w:line="360" w:lineRule="auto"/>
        <w:jc w:val="both"/>
      </w:pPr>
    </w:p>
    <w:p w14:paraId="214D9C7C" w14:textId="77777777" w:rsidR="00A77B3E" w:rsidRPr="00FA5867" w:rsidRDefault="00000000">
      <w:pPr>
        <w:spacing w:line="360" w:lineRule="auto"/>
        <w:jc w:val="both"/>
      </w:pPr>
      <w:r w:rsidRPr="00FA5867">
        <w:rPr>
          <w:rFonts w:ascii="Book Antiqua" w:eastAsia="Book Antiqua" w:hAnsi="Book Antiqua" w:cs="Book Antiqua"/>
          <w:color w:val="000000"/>
        </w:rPr>
        <w:t>AIM</w:t>
      </w:r>
    </w:p>
    <w:p w14:paraId="397910EC" w14:textId="30DDA9F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asu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fic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.</w:t>
      </w:r>
    </w:p>
    <w:p w14:paraId="748AF956" w14:textId="77777777" w:rsidR="00A77B3E" w:rsidRPr="00215F51" w:rsidRDefault="00A77B3E">
      <w:pPr>
        <w:spacing w:line="360" w:lineRule="auto"/>
        <w:jc w:val="both"/>
      </w:pPr>
    </w:p>
    <w:p w14:paraId="128C3CA6" w14:textId="77777777" w:rsidR="00A77B3E" w:rsidRPr="003A7123" w:rsidRDefault="00000000">
      <w:pPr>
        <w:spacing w:line="360" w:lineRule="auto"/>
        <w:jc w:val="both"/>
      </w:pPr>
      <w:r w:rsidRPr="003A7123">
        <w:rPr>
          <w:rFonts w:ascii="Book Antiqua" w:eastAsia="Book Antiqua" w:hAnsi="Book Antiqua" w:cs="Book Antiqua"/>
          <w:color w:val="000000"/>
        </w:rPr>
        <w:t>METHODS</w:t>
      </w:r>
    </w:p>
    <w:p w14:paraId="28FF6F11" w14:textId="6B2E3F8F" w:rsidR="00A77B3E" w:rsidRPr="00215F51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tribu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o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t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i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HQ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spitals</w:t>
      </w:r>
      <w:r w:rsidR="00C612E2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isalaba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cto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8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cto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9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ubl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acti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enc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luded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es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mselv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mbed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CHD-3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aph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 w:rsidRPr="00215F51">
        <w:rPr>
          <w:rFonts w:ascii="Book Antiqua" w:eastAsia="Book Antiqua" w:hAnsi="Book Antiqua" w:cs="Book Antiqua"/>
          <w:color w:val="000000"/>
          <w:szCs w:val="22"/>
        </w:rPr>
        <w:t>tables,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gur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crosof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fi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6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crosof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sio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.4.</w:t>
      </w:r>
    </w:p>
    <w:p w14:paraId="6A54B2F1" w14:textId="77777777" w:rsidR="00A77B3E" w:rsidRPr="00215F51" w:rsidRDefault="00A77B3E">
      <w:pPr>
        <w:spacing w:line="360" w:lineRule="auto"/>
        <w:jc w:val="both"/>
      </w:pPr>
    </w:p>
    <w:p w14:paraId="4E61CA9A" w14:textId="77777777" w:rsidR="00A77B3E" w:rsidRPr="001E1C06" w:rsidRDefault="00000000">
      <w:pPr>
        <w:spacing w:line="360" w:lineRule="auto"/>
        <w:jc w:val="both"/>
      </w:pPr>
      <w:r w:rsidRPr="001E1C06">
        <w:rPr>
          <w:rFonts w:ascii="Book Antiqua" w:eastAsia="Book Antiqua" w:hAnsi="Book Antiqua" w:cs="Book Antiqua"/>
          <w:color w:val="000000"/>
        </w:rPr>
        <w:t>RESULTS</w:t>
      </w:r>
    </w:p>
    <w:p w14:paraId="18A643E0" w14:textId="746B5D1A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13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7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lfill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99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2%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8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30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2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.3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ong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 w:rsidRPr="00215F51">
        <w:rPr>
          <w:rFonts w:ascii="Book Antiqua" w:eastAsia="Book Antiqua" w:hAnsi="Book Antiqua" w:cs="Book Antiqua"/>
          <w:color w:val="000000"/>
          <w:szCs w:val="22"/>
        </w:rPr>
        <w:t>specialties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 w:rsidRPr="00215F51">
        <w:rPr>
          <w:rFonts w:ascii="Book Antiqua" w:eastAsia="Book Antiqua" w:hAnsi="Book Antiqua" w:cs="Book Antiqua"/>
          <w:color w:val="000000"/>
          <w:szCs w:val="22"/>
        </w:rPr>
        <w:t>medicine,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 w:rsidRPr="00215F51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 w:rsidRPr="00215F51">
        <w:rPr>
          <w:rFonts w:ascii="Book Antiqua" w:eastAsia="Book Antiqua" w:hAnsi="Book Antiqua" w:cs="Book Antiqua"/>
          <w:color w:val="000000"/>
          <w:szCs w:val="22"/>
        </w:rPr>
        <w:t>others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ectivel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o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d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ymmetric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resen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="00C612E2">
        <w:rPr>
          <w:rFonts w:ascii="Book Antiqua" w:eastAsia="Book Antiqua" w:hAnsi="Book Antiqua" w:cs="Book Antiqua"/>
          <w:color w:val="000000"/>
          <w:szCs w:val="22"/>
        </w:rPr>
        <w:t>88 male and 87 female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Fifty-two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24.4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>213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6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0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8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2.2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2.7%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19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2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2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i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r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Aroun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8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ls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iev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7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5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neurolog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ular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&lt;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01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p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nterpart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  <w:szCs w:val="22"/>
        </w:rPr>
        <w:t xml:space="preserve">significan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p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</w:t>
      </w:r>
      <w:r w:rsidR="00C612E2">
        <w:rPr>
          <w:rFonts w:ascii="Book Antiqua" w:eastAsia="Book Antiqua" w:hAnsi="Book Antiqua" w:cs="Book Antiqua"/>
          <w:i/>
          <w:iCs/>
          <w:color w:val="000000"/>
          <w:szCs w:val="22"/>
        </w:rPr>
        <w:t>ersu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</w:t>
      </w:r>
      <w:r w:rsidR="00C612E2">
        <w:rPr>
          <w:rFonts w:ascii="Book Antiqua" w:eastAsia="Book Antiqua" w:hAnsi="Book Antiqua" w:cs="Book Antiqua"/>
          <w:i/>
          <w:iCs/>
          <w:color w:val="000000"/>
          <w:szCs w:val="22"/>
        </w:rPr>
        <w:t>ersu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migraineur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D869841" w14:textId="77777777" w:rsidR="00A77B3E" w:rsidRPr="00215F51" w:rsidRDefault="00A77B3E">
      <w:pPr>
        <w:spacing w:line="360" w:lineRule="auto"/>
        <w:jc w:val="both"/>
      </w:pPr>
    </w:p>
    <w:p w14:paraId="6F8BD212" w14:textId="77777777" w:rsidR="00A77B3E" w:rsidRPr="00771FED" w:rsidRDefault="00000000">
      <w:pPr>
        <w:spacing w:line="360" w:lineRule="auto"/>
        <w:jc w:val="both"/>
      </w:pPr>
      <w:r w:rsidRPr="00771FED">
        <w:rPr>
          <w:rFonts w:ascii="Book Antiqua" w:eastAsia="Book Antiqua" w:hAnsi="Book Antiqua" w:cs="Book Antiqua"/>
          <w:color w:val="000000"/>
        </w:rPr>
        <w:t>CONCLUSION</w:t>
      </w:r>
    </w:p>
    <w:p w14:paraId="62070249" w14:textId="4DA8CA34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Crit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C612E2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tenti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tribu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</w:p>
    <w:p w14:paraId="41EF8D33" w14:textId="77777777" w:rsidR="00A77B3E" w:rsidRPr="00215F51" w:rsidRDefault="00A77B3E">
      <w:pPr>
        <w:spacing w:line="360" w:lineRule="auto"/>
        <w:jc w:val="both"/>
      </w:pPr>
    </w:p>
    <w:p w14:paraId="1E08BFD6" w14:textId="268A5202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</w:t>
      </w:r>
      <w:r w:rsidR="007E4C70" w:rsidRPr="00215F51">
        <w:rPr>
          <w:rFonts w:ascii="Book Antiqua" w:eastAsia="Book Antiqua" w:hAnsi="Book Antiqua" w:cs="Book Antiqua"/>
          <w:color w:val="000000"/>
        </w:rPr>
        <w:t>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7E4C70" w:rsidRPr="00215F51">
        <w:rPr>
          <w:rFonts w:ascii="Book Antiqua" w:eastAsia="Book Antiqua" w:hAnsi="Book Antiqua" w:cs="Book Antiqua"/>
          <w:color w:val="000000"/>
        </w:rPr>
        <w:t>disord</w:t>
      </w:r>
      <w:r w:rsidRPr="00215F51">
        <w:rPr>
          <w:rFonts w:ascii="Book Antiqua" w:eastAsia="Book Antiqua" w:hAnsi="Book Antiqua" w:cs="Book Antiqua"/>
          <w:color w:val="000000"/>
        </w:rPr>
        <w:t>ers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nowl</w:t>
      </w:r>
      <w:r w:rsidR="007E4C70" w:rsidRPr="00215F51">
        <w:rPr>
          <w:rFonts w:ascii="Book Antiqua" w:eastAsia="Book Antiqua" w:hAnsi="Book Antiqua" w:cs="Book Antiqua"/>
          <w:color w:val="000000"/>
        </w:rPr>
        <w:t>edg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7E4C70" w:rsidRPr="00215F51">
        <w:rPr>
          <w:rFonts w:ascii="Book Antiqua" w:eastAsia="Book Antiqua" w:hAnsi="Book Antiqua" w:cs="Book Antiqua"/>
          <w:color w:val="000000"/>
        </w:rPr>
        <w:t>stud</w:t>
      </w:r>
      <w:r w:rsidRPr="00215F51">
        <w:rPr>
          <w:rFonts w:ascii="Book Antiqua" w:eastAsia="Book Antiqua" w:hAnsi="Book Antiqua" w:cs="Book Antiqua"/>
          <w:color w:val="000000"/>
        </w:rPr>
        <w:t>y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nowledge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pidemiology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u</w:t>
      </w:r>
      <w:r w:rsidR="007E4C70" w:rsidRPr="00215F51">
        <w:rPr>
          <w:rFonts w:ascii="Book Antiqua" w:eastAsia="Book Antiqua" w:hAnsi="Book Antiqua" w:cs="Book Antiqua"/>
          <w:color w:val="000000"/>
        </w:rPr>
        <w:t>bli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7E4C70" w:rsidRPr="00215F51">
        <w:rPr>
          <w:rFonts w:ascii="Book Antiqua" w:eastAsia="Book Antiqua" w:hAnsi="Book Antiqua" w:cs="Book Antiqua"/>
          <w:color w:val="000000"/>
        </w:rPr>
        <w:t>heal</w:t>
      </w:r>
      <w:r w:rsidRPr="00215F51">
        <w:rPr>
          <w:rFonts w:ascii="Book Antiqua" w:eastAsia="Book Antiqua" w:hAnsi="Book Antiqua" w:cs="Book Antiqua"/>
          <w:color w:val="000000"/>
        </w:rPr>
        <w:t>th</w:t>
      </w:r>
    </w:p>
    <w:p w14:paraId="50B43435" w14:textId="77777777" w:rsidR="00A77B3E" w:rsidRPr="00215F51" w:rsidRDefault="00A77B3E">
      <w:pPr>
        <w:spacing w:line="360" w:lineRule="auto"/>
        <w:jc w:val="both"/>
      </w:pPr>
    </w:p>
    <w:p w14:paraId="2C43A953" w14:textId="546411C7" w:rsidR="00A77B3E" w:rsidRPr="00215F51" w:rsidRDefault="00000000">
      <w:pPr>
        <w:spacing w:line="360" w:lineRule="auto"/>
        <w:jc w:val="both"/>
      </w:pPr>
      <w:proofErr w:type="spellStart"/>
      <w:r w:rsidRPr="00215F51">
        <w:rPr>
          <w:rFonts w:ascii="Book Antiqua" w:eastAsia="Book Antiqua" w:hAnsi="Book Antiqua" w:cs="Book Antiqua"/>
          <w:color w:val="000000"/>
        </w:rPr>
        <w:t>Choudr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t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ave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lam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Ruqaiy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h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uheb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Qaiser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kra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zammi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Chouhdr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az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2C7F2A" w:rsidRPr="002C7F2A">
        <w:rPr>
          <w:rFonts w:ascii="Book Antiqua" w:eastAsia="Book Antiqua" w:hAnsi="Book Antiqua" w:cs="Book Antiqua"/>
          <w:color w:val="000000"/>
        </w:rPr>
        <w:t>Migraine in physicians and final year medical students: A cross-sectional insight into prevalence, self-awareness, and knowledge from Pakistan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Methodol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2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ss</w:t>
      </w:r>
    </w:p>
    <w:p w14:paraId="3AC3A759" w14:textId="77777777" w:rsidR="00A77B3E" w:rsidRPr="00215F51" w:rsidRDefault="00A77B3E">
      <w:pPr>
        <w:spacing w:line="360" w:lineRule="auto"/>
        <w:jc w:val="both"/>
      </w:pPr>
    </w:p>
    <w:p w14:paraId="7EF7E522" w14:textId="2BF3C3E5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C5028">
        <w:rPr>
          <w:rFonts w:ascii="Book Antiqua" w:eastAsia="Book Antiqua" w:hAnsi="Book Antiqua" w:cs="Book Antiqua"/>
          <w:b/>
          <w:bCs/>
          <w:color w:val="000000"/>
        </w:rPr>
        <w:t>T</w:t>
      </w:r>
      <w:r w:rsidR="005C5028" w:rsidRPr="00215F51">
        <w:rPr>
          <w:rFonts w:ascii="Book Antiqua" w:eastAsia="Book Antiqua" w:hAnsi="Book Antiqua" w:cs="Book Antiqua"/>
          <w:b/>
          <w:bCs/>
          <w:color w:val="000000"/>
        </w:rPr>
        <w:t>ip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espit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ig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mai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derdiagnos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orldwide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ignifica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as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nowledg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ap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hysicia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gard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agnosti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riteri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in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eature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th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in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spec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i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bjectiv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e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asu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nowledg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efici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C612E2">
        <w:rPr>
          <w:rFonts w:ascii="Book Antiqua" w:eastAsia="Book Antiqua" w:hAnsi="Book Antiqua" w:cs="Book Antiqua"/>
          <w:color w:val="000000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en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sses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am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opulation.</w:t>
      </w:r>
    </w:p>
    <w:p w14:paraId="071E4776" w14:textId="77777777" w:rsidR="00A77B3E" w:rsidRPr="00215F51" w:rsidRDefault="00A77B3E">
      <w:pPr>
        <w:spacing w:line="360" w:lineRule="auto"/>
        <w:jc w:val="both"/>
      </w:pPr>
    </w:p>
    <w:p w14:paraId="50751D50" w14:textId="77777777" w:rsidR="00215F51" w:rsidRPr="00215F51" w:rsidRDefault="00215F51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</w:rPr>
        <w:sectPr w:rsidR="00215F51" w:rsidRPr="00215F5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A821F5" w14:textId="77777777" w:rsidR="00A77B3E" w:rsidRPr="006772F1" w:rsidRDefault="00000000">
      <w:pPr>
        <w:spacing w:line="360" w:lineRule="auto"/>
        <w:jc w:val="both"/>
        <w:rPr>
          <w:u w:val="single"/>
        </w:rPr>
      </w:pPr>
      <w:r w:rsidRPr="006772F1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02B6E4C" w14:textId="379735D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lai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sen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e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actition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st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one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x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lob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co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rge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abilit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ffec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ill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eople</w:t>
      </w:r>
      <w:r w:rsidRPr="008D7DF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D7DF4">
        <w:rPr>
          <w:rFonts w:ascii="Book Antiqua" w:eastAsia="Book Antiqua" w:hAnsi="Book Antiqua" w:cs="Book Antiqua"/>
          <w:color w:val="000000"/>
          <w:szCs w:val="22"/>
          <w:vertAlign w:val="superscript"/>
        </w:rPr>
        <w:t>1,2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rec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tal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ul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ider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o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or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ur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ductivit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a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fe</w:t>
      </w:r>
      <w:r w:rsidR="00C60D34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ulmina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l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rd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s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54457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="00591CC1" w:rsidRPr="00591CC1">
        <w:rPr>
          <w:rFonts w:ascii="Book Antiqua" w:eastAsia="Book Antiqua" w:hAnsi="Book Antiqua" w:cs="Book Antiqua"/>
          <w:color w:val="000000"/>
          <w:szCs w:val="22"/>
        </w:rPr>
        <w:t>United States</w:t>
      </w:r>
      <w:r w:rsidR="0085445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o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nu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nditu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eed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78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ill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USD</w:t>
      </w:r>
      <w:r w:rsidR="005B6E60" w:rsidRPr="008D7DF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B6E60">
        <w:rPr>
          <w:vertAlign w:val="superscript"/>
        </w:rPr>
        <w:t>3</w:t>
      </w:r>
      <w:r w:rsidR="005B6E60" w:rsidRPr="008D7DF4">
        <w:rPr>
          <w:rFonts w:ascii="Book Antiqua" w:eastAsia="Book Antiqua" w:hAnsi="Book Antiqua" w:cs="Book Antiqua"/>
          <w:color w:val="000000"/>
          <w:szCs w:val="22"/>
          <w:vertAlign w:val="superscript"/>
        </w:rPr>
        <w:t>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spi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u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bidit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ll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a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iagno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orldwid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a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rd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system</w:t>
      </w:r>
      <w:r w:rsidR="00FD7D6E" w:rsidRPr="008D7DF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D7D6E">
        <w:rPr>
          <w:vertAlign w:val="superscript"/>
        </w:rPr>
        <w:t>4</w:t>
      </w:r>
      <w:r w:rsidR="00FD7D6E" w:rsidRPr="008D7DF4">
        <w:rPr>
          <w:rFonts w:ascii="Book Antiqua" w:eastAsia="Book Antiqua" w:hAnsi="Book Antiqua" w:cs="Book Antiqua"/>
          <w:color w:val="000000"/>
          <w:szCs w:val="22"/>
          <w:vertAlign w:val="superscript"/>
        </w:rPr>
        <w:t>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ribu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p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’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c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ation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sid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o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factors</w:t>
      </w:r>
      <w:r w:rsidR="007D52B3" w:rsidRPr="008D7DF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52B3">
        <w:rPr>
          <w:vertAlign w:val="superscript"/>
        </w:rPr>
        <w:t>5,6</w:t>
      </w:r>
      <w:r w:rsidR="007D52B3" w:rsidRPr="008D7DF4">
        <w:rPr>
          <w:rFonts w:ascii="Book Antiqua" w:eastAsia="Book Antiqua" w:hAnsi="Book Antiqua" w:cs="Book Antiqua"/>
          <w:color w:val="000000"/>
          <w:szCs w:val="22"/>
          <w:vertAlign w:val="superscript"/>
        </w:rPr>
        <w:t>]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21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veal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ve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ima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vid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cern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.3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guidelines</w:t>
      </w:r>
      <w:r w:rsidRPr="00753EA3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53EA3">
        <w:rPr>
          <w:rFonts w:ascii="Book Antiqua" w:eastAsia="Book Antiqua" w:hAnsi="Book Antiqua" w:cs="Book Antiqua"/>
          <w:color w:val="000000"/>
          <w:szCs w:val="22"/>
          <w:vertAlign w:val="superscript"/>
        </w:rPr>
        <w:t>7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lucid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ribu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e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sent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Pr="00753EA3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53EA3">
        <w:rPr>
          <w:rFonts w:ascii="Book Antiqua" w:eastAsia="Book Antiqua" w:hAnsi="Book Antiqua" w:cs="Book Antiqua"/>
          <w:color w:val="000000"/>
          <w:szCs w:val="22"/>
          <w:vertAlign w:val="superscript"/>
        </w:rPr>
        <w:t>8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how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fic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i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3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9.3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e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actitioners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la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Pr="00F67AC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67ACA">
        <w:rPr>
          <w:rFonts w:ascii="Book Antiqua" w:eastAsia="Book Antiqua" w:hAnsi="Book Antiqua" w:cs="Book Antiqua"/>
          <w:color w:val="000000"/>
          <w:szCs w:val="22"/>
          <w:vertAlign w:val="superscript"/>
        </w:rPr>
        <w:t>9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21B3F80" w14:textId="4F9BCED4" w:rsidR="00A77B3E" w:rsidRPr="00215F51" w:rsidRDefault="00000000" w:rsidP="002F3E96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Preven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ateg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se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en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ular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ak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r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eatmen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ategi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rug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oida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titu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ie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a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omple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vi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nseling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how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cus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82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1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%)</w:t>
      </w:r>
      <w:r w:rsidRPr="00FB7723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B7723">
        <w:rPr>
          <w:rFonts w:ascii="Book Antiqua" w:eastAsia="Book Antiqua" w:hAnsi="Book Antiqua" w:cs="Book Antiqua"/>
          <w:color w:val="000000"/>
          <w:szCs w:val="22"/>
          <w:vertAlign w:val="superscript"/>
        </w:rPr>
        <w:t>10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equat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quipp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er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du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ategi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c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facto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re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wi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oid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acerb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Pr="009F2A8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9F2A8D">
        <w:rPr>
          <w:rFonts w:ascii="Book Antiqua" w:eastAsia="Book Antiqua" w:hAnsi="Book Antiqua" w:cs="Book Antiqua"/>
          <w:color w:val="000000"/>
          <w:szCs w:val="22"/>
          <w:vertAlign w:val="superscript"/>
        </w:rPr>
        <w:t>11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5A5FDB74" w14:textId="77777777" w:rsidR="00A77B3E" w:rsidRPr="00215F51" w:rsidRDefault="00A77B3E">
      <w:pPr>
        <w:spacing w:line="360" w:lineRule="auto"/>
        <w:jc w:val="both"/>
      </w:pPr>
    </w:p>
    <w:p w14:paraId="2A72D5B2" w14:textId="6CD8AD6E" w:rsidR="00A77B3E" w:rsidRPr="00215F51" w:rsidRDefault="00000000" w:rsidP="000C05D4">
      <w:pPr>
        <w:spacing w:line="360" w:lineRule="auto"/>
        <w:ind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Pakistan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tim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-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22.5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iderab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lob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-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5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%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9C691D">
        <w:rPr>
          <w:rFonts w:ascii="Book Antiqua" w:eastAsia="Book Antiqua" w:hAnsi="Book Antiqua" w:cs="Book Antiqua"/>
          <w:color w:val="000000"/>
          <w:szCs w:val="22"/>
          <w:vertAlign w:val="superscript"/>
        </w:rPr>
        <w:t>12,13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s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tpati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tting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ulti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t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spital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Juni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inclu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-intern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2D7">
        <w:rPr>
          <w:rFonts w:ascii="Book Antiqua" w:eastAsia="Book Antiqua" w:hAnsi="Book Antiqua" w:cs="Book Antiqua"/>
          <w:i/>
          <w:iCs/>
          <w:color w:val="000000"/>
          <w:szCs w:val="22"/>
        </w:rPr>
        <w:t>i.e.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kistan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ubl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spital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r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r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tac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lth</w:t>
      </w:r>
      <w:r w:rsidR="007F3A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efor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itud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actic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F3A45">
        <w:rPr>
          <w:rFonts w:ascii="Book Antiqua" w:eastAsia="Book Antiqua" w:hAnsi="Book Antiqua" w:cs="Book Antiqua"/>
          <w:color w:val="000000"/>
          <w:szCs w:val="22"/>
        </w:rPr>
        <w:t>related 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r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ivot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o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cu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im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yndrom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creen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ol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F3A45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rrec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ansi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turbances</w:t>
      </w:r>
      <w:r w:rsidR="00C60D34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u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su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dito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nso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su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ce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</w:t>
      </w:r>
      <w:r w:rsidR="00C60D34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enc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0</w:t>
      </w:r>
      <w:r w:rsidR="007F3A45">
        <w:rPr>
          <w:rFonts w:ascii="Book Antiqua" w:eastAsia="Book Antiqua" w:hAnsi="Book Antiqua" w:cs="Book Antiqua"/>
          <w:color w:val="000000"/>
          <w:szCs w:val="22"/>
        </w:rPr>
        <w:t>%–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8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7F3A45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a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F3A45"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7F3A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F3A45" w:rsidRPr="00215F51">
        <w:rPr>
          <w:rFonts w:ascii="Book Antiqua" w:eastAsia="Book Antiqua" w:hAnsi="Book Antiqua" w:cs="Book Antiqua"/>
          <w:color w:val="000000"/>
          <w:szCs w:val="22"/>
        </w:rPr>
        <w:t>without</w:t>
      </w:r>
      <w:r w:rsidR="007F3A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7F3A45"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ra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5447D5">
        <w:rPr>
          <w:rFonts w:ascii="Book Antiqua" w:eastAsia="Book Antiqua" w:hAnsi="Book Antiqua" w:cs="Book Antiqua"/>
          <w:color w:val="000000"/>
          <w:szCs w:val="22"/>
          <w:vertAlign w:val="superscript"/>
        </w:rPr>
        <w:t>14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orldwid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e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ligh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’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1A003B">
        <w:rPr>
          <w:rFonts w:ascii="Book Antiqua" w:eastAsia="Book Antiqua" w:hAnsi="Book Antiqua" w:cs="Book Antiqua"/>
          <w:color w:val="000000"/>
          <w:szCs w:val="22"/>
          <w:vertAlign w:val="superscript"/>
        </w:rPr>
        <w:t>5,15,16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ypothes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tting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akistan</w:t>
      </w:r>
      <w:r w:rsidR="007F3A45">
        <w:rPr>
          <w:rFonts w:ascii="Book Antiqua" w:eastAsia="Book Antiqua" w:hAnsi="Book Antiqua" w:cs="Book Antiqua"/>
          <w:color w:val="000000"/>
          <w:szCs w:val="22"/>
        </w:rPr>
        <w:t>;</w:t>
      </w:r>
      <w:proofErr w:type="gramEnd"/>
      <w:r w:rsidR="007F3A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ew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eg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mpera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titut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F3A45">
        <w:rPr>
          <w:rFonts w:ascii="Book Antiqua" w:eastAsia="Book Antiqua" w:hAnsi="Book Antiqua" w:cs="Book Antiqua"/>
          <w:color w:val="000000"/>
          <w:szCs w:val="22"/>
        </w:rPr>
        <w:t>&gt;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7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akistan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1A003B">
        <w:rPr>
          <w:rFonts w:ascii="Book Antiqua" w:eastAsia="Book Antiqua" w:hAnsi="Book Antiqua" w:cs="Book Antiqua"/>
          <w:color w:val="000000"/>
          <w:szCs w:val="22"/>
          <w:vertAlign w:val="superscript"/>
        </w:rPr>
        <w:t>17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127CDE5D" w14:textId="76900C75" w:rsidR="00A77B3E" w:rsidRPr="00215F51" w:rsidRDefault="00000000" w:rsidP="001A003B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i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vi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r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sigh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’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ima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bj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u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al-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kistan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conda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bjectiv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termin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w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7F3A45">
        <w:rPr>
          <w:rFonts w:ascii="Book Antiqua" w:eastAsia="Book Antiqua" w:hAnsi="Book Antiqua" w:cs="Book Antiqua"/>
          <w:color w:val="000000"/>
          <w:szCs w:val="22"/>
        </w:rPr>
        <w:t xml:space="preserve">,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tima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int-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kistan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ov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ugh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ess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itud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ward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-seek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medi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with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).</w:t>
      </w:r>
    </w:p>
    <w:p w14:paraId="5B6B6150" w14:textId="77777777" w:rsidR="00A77B3E" w:rsidRPr="00215F51" w:rsidRDefault="00A77B3E">
      <w:pPr>
        <w:spacing w:line="360" w:lineRule="auto"/>
        <w:jc w:val="both"/>
      </w:pPr>
    </w:p>
    <w:p w14:paraId="41811780" w14:textId="36C27688" w:rsidR="00A77B3E" w:rsidRPr="002F370A" w:rsidRDefault="00000000">
      <w:pPr>
        <w:spacing w:line="360" w:lineRule="auto"/>
        <w:jc w:val="both"/>
        <w:rPr>
          <w:u w:val="single"/>
        </w:rPr>
      </w:pPr>
      <w:r w:rsidRPr="002F370A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B16DF4" w:rsidRPr="002F370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2F370A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B16DF4" w:rsidRPr="002F370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2F370A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156833B3" w14:textId="59940EB3" w:rsidR="000D6914" w:rsidRPr="000D6914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0D691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tudy</w:t>
      </w:r>
      <w:r w:rsidR="00B16DF4" w:rsidRPr="000D691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0D691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design</w:t>
      </w:r>
      <w:r w:rsidR="00B16DF4" w:rsidRPr="000D691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</w:p>
    <w:p w14:paraId="51A5599F" w14:textId="380EB22E" w:rsidR="000D6914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b-ba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0-ques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onymo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is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ultiple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oi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ulti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oice</w:t>
      </w:r>
      <w:r w:rsidR="00E16514">
        <w:rPr>
          <w:rFonts w:ascii="Book Antiqua" w:eastAsia="Book Antiqua" w:hAnsi="Book Antiqua" w:cs="Book Antiqua"/>
          <w:color w:val="000000"/>
          <w:szCs w:val="22"/>
        </w:rPr>
        <w:t>–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ulti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.</w:t>
      </w:r>
    </w:p>
    <w:p w14:paraId="566AE6C2" w14:textId="77777777" w:rsidR="000D6914" w:rsidRDefault="000D6914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</w:p>
    <w:p w14:paraId="165F75D4" w14:textId="6737FBD0" w:rsidR="000D6914" w:rsidRPr="000D6914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0D691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Participants</w:t>
      </w:r>
      <w:r w:rsidR="00B16DF4" w:rsidRPr="000D691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</w:p>
    <w:p w14:paraId="73D08893" w14:textId="0A111F6D" w:rsidR="000D6914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tribu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o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t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i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HQ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spital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ffili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spital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isalab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iversit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qui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a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m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o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interpret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A01B404" w14:textId="77777777" w:rsidR="0066783F" w:rsidRDefault="0066783F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</w:p>
    <w:p w14:paraId="74560BCC" w14:textId="479293AF" w:rsidR="0066783F" w:rsidRPr="0066783F" w:rsidRDefault="0066783F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66783F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Inclusion criteria and data collection </w:t>
      </w:r>
    </w:p>
    <w:p w14:paraId="60B7732F" w14:textId="59838677" w:rsidR="000D6914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Inclu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enc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iv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>p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ractitioners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practi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luded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llec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cto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5</w:t>
      </w:r>
      <w:r w:rsidRPr="004C1A3B">
        <w:rPr>
          <w:rFonts w:ascii="Book Antiqua" w:eastAsia="Book Antiqua" w:hAnsi="Book Antiqua" w:cs="Book Antiqua"/>
          <w:color w:val="000000"/>
          <w:szCs w:val="28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2018</w:t>
      </w:r>
      <w:proofErr w:type="gramEnd"/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cto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5</w:t>
      </w:r>
      <w:r w:rsidR="004C1A3B" w:rsidRPr="004C1A3B">
        <w:rPr>
          <w:rFonts w:ascii="Book Antiqua" w:eastAsia="Book Antiqua" w:hAnsi="Book Antiqua" w:cs="Book Antiqua"/>
          <w:color w:val="000000"/>
          <w:szCs w:val="28"/>
        </w:rPr>
        <w:t>,</w:t>
      </w:r>
      <w:r w:rsidR="00B16DF4" w:rsidRPr="004C1A3B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9.</w:t>
      </w:r>
    </w:p>
    <w:p w14:paraId="7CA030DD" w14:textId="77777777" w:rsidR="004C1A3B" w:rsidRDefault="004C1A3B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</w:p>
    <w:p w14:paraId="6979BCCC" w14:textId="77777777" w:rsidR="004C1A3B" w:rsidRPr="004C1A3B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4C1A3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ools</w:t>
      </w:r>
      <w:r w:rsidR="00B16DF4" w:rsidRPr="004C1A3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4C1A3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nd</w:t>
      </w:r>
      <w:r w:rsidR="00B16DF4" w:rsidRPr="004C1A3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4C1A3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variables</w:t>
      </w:r>
    </w:p>
    <w:p w14:paraId="49547D96" w14:textId="0FA568DB" w:rsidR="00C663B3" w:rsidRDefault="00000000">
      <w:pPr>
        <w:spacing w:line="360" w:lineRule="auto"/>
        <w:jc w:val="both"/>
        <w:rPr>
          <w:rFonts w:ascii="Book Antiqua" w:eastAsia="Book Antiqua" w:hAnsi="Book Antiqua" w:cs="Book Antiqua"/>
          <w:i/>
          <w:iCs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ugh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es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finition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E16514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tiliz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o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bj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of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op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9E47EB" w:rsidRPr="009E47EB">
        <w:rPr>
          <w:rFonts w:ascii="Book Antiqua" w:eastAsia="Book Antiqua" w:hAnsi="Book Antiqua" w:cs="Book Antiqua"/>
          <w:color w:val="000000"/>
          <w:szCs w:val="22"/>
        </w:rPr>
        <w:t>Kelman</w:t>
      </w:r>
      <w:proofErr w:type="spell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E418A7">
        <w:rPr>
          <w:rFonts w:ascii="Book Antiqua" w:eastAsia="Book Antiqua" w:hAnsi="Book Antiqua" w:cs="Book Antiqua"/>
          <w:i/>
          <w:iCs/>
          <w:color w:val="000000"/>
          <w:szCs w:val="22"/>
        </w:rPr>
        <w:t>et</w:t>
      </w:r>
      <w:r w:rsidR="00B16DF4" w:rsidRPr="00E418A7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gramStart"/>
      <w:r w:rsidRPr="00FC4AD3">
        <w:rPr>
          <w:rFonts w:ascii="Book Antiqua" w:eastAsia="Book Antiqua" w:hAnsi="Book Antiqua" w:cs="Book Antiqua"/>
          <w:i/>
          <w:iCs/>
          <w:color w:val="000000"/>
          <w:szCs w:val="22"/>
        </w:rPr>
        <w:t>al</w:t>
      </w:r>
      <w:r w:rsidR="00A311DD" w:rsidRPr="00FC4AD3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="00A311DD" w:rsidRPr="00FC4AD3">
        <w:rPr>
          <w:rFonts w:ascii="Book Antiqua" w:eastAsia="Book Antiqua" w:hAnsi="Book Antiqua" w:cs="Book Antiqua"/>
          <w:color w:val="000000"/>
          <w:szCs w:val="22"/>
          <w:vertAlign w:val="superscript"/>
        </w:rPr>
        <w:t>19]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eri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cie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ens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atement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ectively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r w:rsidRPr="009E47EB">
        <w:rPr>
          <w:rFonts w:ascii="Book Antiqua" w:eastAsia="Book Antiqua" w:hAnsi="Book Antiqua" w:cs="Book Antiqua"/>
          <w:color w:val="000000"/>
          <w:szCs w:val="22"/>
          <w:vertAlign w:val="superscript"/>
        </w:rPr>
        <w:t>18,19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o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ropri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sw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ail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r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tracto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roduc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eckli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Figure</w:t>
      </w:r>
      <w:r w:rsidR="0067623D">
        <w:rPr>
          <w:rFonts w:ascii="Book Antiqua" w:eastAsia="Book Antiqua" w:hAnsi="Book Antiqua" w:cs="Book Antiqua"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D24EB6">
        <w:rPr>
          <w:rFonts w:ascii="Book Antiqua" w:eastAsia="Book Antiqua" w:hAnsi="Book Antiqua" w:cs="Book Antiqua"/>
          <w:color w:val="000000"/>
          <w:szCs w:val="22"/>
        </w:rPr>
        <w:t>1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7623D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D24EB6">
        <w:rPr>
          <w:rFonts w:ascii="Book Antiqua" w:eastAsia="Book Antiqua" w:hAnsi="Book Antiqua" w:cs="Book Antiqua"/>
          <w:color w:val="000000"/>
          <w:szCs w:val="22"/>
        </w:rPr>
        <w:t>2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r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r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fficac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E16514">
        <w:rPr>
          <w:rFonts w:ascii="Book Antiqua" w:eastAsia="Book Antiqua" w:hAnsi="Book Antiqua" w:cs="Book Antiqua"/>
          <w:color w:val="000000"/>
          <w:szCs w:val="22"/>
        </w:rPr>
        <w:t>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eking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over-the-counter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OTC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ru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CHD-3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aura,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without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aura,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chronic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mbed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diagn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tch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ymptom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migraineurs)</w:t>
      </w:r>
      <w:r w:rsidR="00B16DF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f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o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rou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fin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846F5A">
        <w:rPr>
          <w:rFonts w:ascii="Book Antiqua" w:eastAsia="Book Antiqua" w:hAnsi="Book Antiqua" w:cs="Book Antiqua"/>
          <w:color w:val="000000"/>
          <w:szCs w:val="22"/>
        </w:rPr>
        <w:t>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ugh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swe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>“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no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”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>“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sure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”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rm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awar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br/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ing: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a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um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grea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0D34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e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2.5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kistan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lcu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tim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00000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>c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onfidence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erv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ve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ci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95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%</w:t>
      </w:r>
      <w:r w:rsidR="00E16514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ectivel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ur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ge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e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lculat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(sampsize.sourceforge.net)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termin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86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.</w:t>
      </w:r>
    </w:p>
    <w:p w14:paraId="6A87E8C0" w14:textId="77777777" w:rsidR="00C663B3" w:rsidRDefault="00C663B3">
      <w:pPr>
        <w:spacing w:line="360" w:lineRule="auto"/>
        <w:jc w:val="both"/>
        <w:rPr>
          <w:rFonts w:ascii="Book Antiqua" w:eastAsia="Book Antiqua" w:hAnsi="Book Antiqua" w:cs="Book Antiqua"/>
          <w:i/>
          <w:iCs/>
          <w:color w:val="000000"/>
          <w:szCs w:val="22"/>
        </w:rPr>
      </w:pPr>
    </w:p>
    <w:p w14:paraId="1402B327" w14:textId="469F9CFC" w:rsidR="00C663B3" w:rsidRPr="00C663B3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tatistical</w:t>
      </w:r>
      <w:r w:rsidR="00B16DF4"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nalysis</w:t>
      </w:r>
      <w:r w:rsidR="00B16DF4"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nd</w:t>
      </w:r>
      <w:r w:rsidR="00B16DF4"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reporting</w:t>
      </w:r>
      <w:r w:rsidR="00B16DF4"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</w:p>
    <w:p w14:paraId="106F5063" w14:textId="16CACE58" w:rsidR="00A77B3E" w:rsidRPr="00215F51" w:rsidRDefault="00000000">
      <w:pPr>
        <w:spacing w:line="360" w:lineRule="auto"/>
        <w:jc w:val="both"/>
      </w:pPr>
      <w:r w:rsidRPr="00C663B3">
        <w:rPr>
          <w:rFonts w:ascii="Book Antiqua" w:eastAsia="Book Antiqua" w:hAnsi="Book Antiqua" w:cs="Book Antiqua"/>
          <w:color w:val="000000"/>
          <w:szCs w:val="22"/>
        </w:rPr>
        <w:t>Reliability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testing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performed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correlation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coefficient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(κ)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 w:rsidRP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C663B3">
        <w:rPr>
          <w:rFonts w:ascii="Book Antiqua" w:eastAsia="Book Antiqua" w:hAnsi="Book Antiqua" w:cs="Book Antiqua"/>
          <w:color w:val="000000"/>
          <w:szCs w:val="22"/>
        </w:rPr>
        <w:t>asses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gre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though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ha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d a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self-aware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firm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nsitiv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fic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lcu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lcu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lu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tu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physician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u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ou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er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.4.1106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0D34">
        <w:rPr>
          <w:rFonts w:ascii="Book Antiqua" w:eastAsia="Book Antiqua" w:hAnsi="Book Antiqua" w:cs="Book Antiqua"/>
          <w:color w:val="000000"/>
          <w:szCs w:val="22"/>
        </w:rPr>
        <w:t xml:space="preserve">an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ditio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cka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  <w:szCs w:val="22"/>
        </w:rPr>
        <w:t>epitools</w:t>
      </w:r>
      <w:proofErr w:type="spellEnd"/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i-squar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n</w:t>
      </w:r>
      <w:r w:rsidR="00E16514">
        <w:rPr>
          <w:rFonts w:ascii="Book Antiqua" w:eastAsia="Book Antiqua" w:hAnsi="Book Antiqua" w:cs="Book Antiqua"/>
          <w:color w:val="000000"/>
          <w:szCs w:val="22"/>
        </w:rPr>
        <w:t>–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tn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sher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16514">
        <w:rPr>
          <w:rFonts w:ascii="Book Antiqua" w:eastAsia="Book Antiqua" w:hAnsi="Book Antiqua" w:cs="Book Antiqua"/>
          <w:color w:val="000000"/>
          <w:szCs w:val="22"/>
        </w:rPr>
        <w:t>e</w:t>
      </w:r>
      <w:r w:rsidR="00E16514" w:rsidRPr="00215F51">
        <w:rPr>
          <w:rFonts w:ascii="Book Antiqua" w:eastAsia="Book Antiqua" w:hAnsi="Book Antiqua" w:cs="Book Antiqua"/>
          <w:color w:val="000000"/>
          <w:szCs w:val="22"/>
        </w:rPr>
        <w:t>xact</w:t>
      </w:r>
      <w:r w:rsidR="00E1651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li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r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lic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f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rmalc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tribu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Shapiro</w:t>
      </w:r>
      <w:r w:rsidR="00E16514">
        <w:rPr>
          <w:rFonts w:ascii="Book Antiqua" w:eastAsia="Book Antiqua" w:hAnsi="Book Antiqua" w:cs="Book Antiqua"/>
          <w:color w:val="000000"/>
          <w:szCs w:val="22"/>
        </w:rPr>
        <w:t>–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lk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aph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tables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gur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crosof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fi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6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crosof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sio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corda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engthen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bservatio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pidemiolog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STROBE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guidelines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C663B3">
        <w:rPr>
          <w:rFonts w:ascii="Book Antiqua" w:eastAsia="Book Antiqua" w:hAnsi="Book Antiqua" w:cs="Book Antiqua"/>
          <w:color w:val="000000"/>
          <w:szCs w:val="22"/>
          <w:vertAlign w:val="superscript"/>
        </w:rPr>
        <w:t>20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196B9300" w14:textId="77777777" w:rsidR="00A77B3E" w:rsidRPr="00215F51" w:rsidRDefault="00A77B3E">
      <w:pPr>
        <w:spacing w:line="360" w:lineRule="auto"/>
        <w:jc w:val="both"/>
      </w:pPr>
    </w:p>
    <w:p w14:paraId="4EF320D8" w14:textId="77777777" w:rsidR="00A77B3E" w:rsidRPr="00C663B3" w:rsidRDefault="00000000">
      <w:pPr>
        <w:spacing w:line="360" w:lineRule="auto"/>
        <w:jc w:val="both"/>
        <w:rPr>
          <w:u w:val="single"/>
        </w:rPr>
      </w:pPr>
      <w:r w:rsidRPr="00C663B3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RESULTS</w:t>
      </w:r>
    </w:p>
    <w:p w14:paraId="5402C53A" w14:textId="16834D08" w:rsidR="00C663B3" w:rsidRPr="00C663B3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Pa</w:t>
      </w:r>
      <w:r w:rsidR="00C663B3"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rticipant charac</w:t>
      </w:r>
      <w:r w:rsidRPr="00C663B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eristics</w:t>
      </w:r>
    </w:p>
    <w:p w14:paraId="09B0947D" w14:textId="750D41EF" w:rsidR="00C663B3" w:rsidRPr="00C663B3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tribu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t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7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13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m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t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77.5%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und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ine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lfill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f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li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lu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f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7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m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9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>physicians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ymmetric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resent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 w:rsidRPr="00215F51">
        <w:rPr>
          <w:rFonts w:ascii="Book Antiqua" w:eastAsia="Book Antiqua" w:hAnsi="Book Antiqua" w:cs="Book Antiqua"/>
          <w:color w:val="000000"/>
          <w:szCs w:val="22"/>
        </w:rPr>
        <w:t>8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8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 w:rsidRPr="00215F51">
        <w:rPr>
          <w:rFonts w:ascii="Book Antiqua" w:eastAsia="Book Antiqua" w:hAnsi="Book Antiqua" w:cs="Book Antiqua"/>
          <w:color w:val="000000"/>
          <w:szCs w:val="22"/>
        </w:rPr>
        <w:t>8</w:t>
      </w:r>
      <w:r w:rsidR="00846F5A">
        <w:rPr>
          <w:rFonts w:ascii="Book Antiqua" w:eastAsia="Book Antiqua" w:hAnsi="Book Antiqua" w:cs="Book Antiqua"/>
          <w:color w:val="000000"/>
          <w:szCs w:val="22"/>
        </w:rPr>
        <w:t>7 fe</w:t>
      </w:r>
      <w:r w:rsidR="00C663B3">
        <w:rPr>
          <w:rFonts w:ascii="Book Antiqua" w:eastAsia="Book Antiqua" w:hAnsi="Book Antiqua" w:cs="Book Antiqua"/>
          <w:color w:val="000000"/>
          <w:szCs w:val="22"/>
        </w:rPr>
        <w:t>m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era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5.7</w:t>
      </w:r>
      <w:r w:rsid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±</w:t>
      </w:r>
      <w:r w:rsid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4.1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year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6%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98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ong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i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1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rge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i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9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inclu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holog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diolog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2.3%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09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.</w:t>
      </w:r>
      <w:r w:rsidR="00C663B3">
        <w:rPr>
          <w:rFonts w:hint="eastAsia"/>
          <w:lang w:eastAsia="zh-CN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as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aracteristic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mograph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mmariz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63B3" w:rsidRPr="00215F51">
        <w:rPr>
          <w:rFonts w:ascii="Book Antiqua" w:eastAsia="Book Antiqua" w:hAnsi="Book Antiqua" w:cs="Book Antiqua"/>
          <w:color w:val="000000"/>
          <w:szCs w:val="22"/>
        </w:rPr>
        <w:t>Table</w:t>
      </w:r>
      <w:r w:rsidR="00C663B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.</w:t>
      </w:r>
    </w:p>
    <w:p w14:paraId="06AD6AEE" w14:textId="77777777" w:rsidR="00C663B3" w:rsidRDefault="00C663B3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</w:p>
    <w:p w14:paraId="496A5972" w14:textId="6AB06725" w:rsidR="003A36DE" w:rsidRPr="003A36DE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3A36DE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Prevale</w:t>
      </w:r>
      <w:r w:rsidR="003A36DE" w:rsidRPr="003A36DE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nce of migraine</w:t>
      </w:r>
    </w:p>
    <w:p w14:paraId="649BA248" w14:textId="3E5F36A7" w:rsidR="003A36DE" w:rsidRDefault="00846F5A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>
        <w:rPr>
          <w:rFonts w:ascii="Book Antiqua" w:eastAsia="Book Antiqua" w:hAnsi="Book Antiqua" w:cs="Book Antiqua"/>
          <w:color w:val="000000"/>
          <w:szCs w:val="22"/>
        </w:rPr>
        <w:t xml:space="preserve">Forty-eigh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27.4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7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-embedd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gorithm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d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t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4.4%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mal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ct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8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2.2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2.7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.</w:t>
      </w:r>
    </w:p>
    <w:p w14:paraId="3AB5AF8E" w14:textId="77777777" w:rsidR="003A36DE" w:rsidRDefault="003A36DE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</w:p>
    <w:p w14:paraId="461514A9" w14:textId="6AEA7DDB" w:rsidR="003A36DE" w:rsidRPr="003A36DE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3A36DE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war</w:t>
      </w:r>
      <w:r w:rsidR="003A36DE" w:rsidRPr="003A36DE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eness of migraine </w:t>
      </w:r>
    </w:p>
    <w:p w14:paraId="0E0B4811" w14:textId="30850CA6" w:rsidR="003A36D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1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43.8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48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f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li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mbed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eigh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16.7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9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39.6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let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re</w:t>
      </w:r>
      <w:r w:rsidR="00846F5A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ectivel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27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migraineur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26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rrec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ugh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 w:rsidRPr="00215F51">
        <w:rPr>
          <w:rFonts w:ascii="Book Antiqua" w:eastAsia="Book Antiqua" w:hAnsi="Book Antiqua" w:cs="Book Antiqua"/>
          <w:color w:val="000000"/>
          <w:szCs w:val="22"/>
        </w:rPr>
        <w:t>ma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d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nsitiv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fic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43.8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99.2%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ectivel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rrel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effici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hen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sym w:font="Symbol" w:char="F06B"/>
      </w:r>
      <w:r w:rsidR="00846F5A">
        <w:rPr>
          <w:rFonts w:ascii="Book Antiqua" w:eastAsia="Book Antiqua" w:hAnsi="Book Antiqua" w:cs="Book Antiqua"/>
          <w:color w:val="000000"/>
          <w:szCs w:val="22"/>
        </w:rPr>
        <w:sym w:font="Symbol" w:char="F020"/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52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how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de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ve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ociation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846F5A">
        <w:rPr>
          <w:rFonts w:ascii="Book Antiqua" w:eastAsia="Book Antiqua" w:hAnsi="Book Antiqua" w:cs="Book Antiqua"/>
          <w:color w:val="000000"/>
          <w:szCs w:val="22"/>
        </w:rPr>
        <w:t>s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’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nsitiv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37.5%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fic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97.6%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sym w:font="Symbol" w:char="F06B"/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rrel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effici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lu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0.43).</w:t>
      </w:r>
    </w:p>
    <w:p w14:paraId="444CD784" w14:textId="77777777" w:rsidR="003A36DE" w:rsidRDefault="003A36DE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</w:p>
    <w:p w14:paraId="7A11E179" w14:textId="2D56CB9E" w:rsidR="003A36DE" w:rsidRPr="003A36DE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3A36DE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Kno</w:t>
      </w:r>
      <w:r w:rsidR="003A36DE" w:rsidRPr="003A36DE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wledge of migraine</w:t>
      </w:r>
    </w:p>
    <w:p w14:paraId="0DA7915F" w14:textId="37A59F9B" w:rsidR="00A77B3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j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or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36.7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rroneous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iev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Figu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D24EB6">
        <w:rPr>
          <w:rFonts w:ascii="Book Antiqua" w:eastAsia="Book Antiqua" w:hAnsi="Book Antiqua" w:cs="Book Antiqua"/>
          <w:color w:val="000000"/>
          <w:szCs w:val="22"/>
        </w:rPr>
        <w:t>3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l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85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48.6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3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r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1.4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ist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3.7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3.7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4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rrec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rrec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r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7.1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00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 no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1.1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7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estimat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8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4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verestim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r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z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erag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ju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.3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.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1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zed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z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92.6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.</w:t>
      </w:r>
    </w:p>
    <w:p w14:paraId="048EEDAA" w14:textId="77777777" w:rsidR="003A36DE" w:rsidRPr="00215F51" w:rsidRDefault="003A36DE">
      <w:pPr>
        <w:spacing w:line="360" w:lineRule="auto"/>
        <w:jc w:val="both"/>
      </w:pPr>
    </w:p>
    <w:p w14:paraId="7080B137" w14:textId="5309251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v</w:t>
      </w:r>
      <w:r w:rsidR="00846F5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ersu</w:t>
      </w:r>
      <w:r w:rsidR="00710EFA"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</w:t>
      </w:r>
      <w:r w:rsidR="003A36DE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="003A36DE"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non-consul</w:t>
      </w: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ers</w:t>
      </w:r>
    </w:p>
    <w:p w14:paraId="141B84AB" w14:textId="2F1BC3E4" w:rsidR="00A77B3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0.6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6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ugh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eral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ation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ek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ch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="003A36DE" w:rsidRPr="00215F51">
        <w:rPr>
          <w:rFonts w:ascii="Book Antiqua" w:eastAsia="Book Antiqua" w:hAnsi="Book Antiqua" w:cs="Book Antiqua"/>
          <w:color w:val="000000"/>
          <w:szCs w:val="22"/>
        </w:rPr>
        <w:t>Table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7.8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ju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8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OR: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.84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5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40.4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rrec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iev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9.1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846F5A">
        <w:rPr>
          <w:rFonts w:ascii="Book Antiqua" w:eastAsia="Book Antiqua" w:hAnsi="Book Antiqua" w:cs="Book Antiqua"/>
          <w:color w:val="000000"/>
          <w:szCs w:val="22"/>
        </w:rPr>
        <w:t>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ek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OR: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47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2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adoxical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>non-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rrec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nth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ut-of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iti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30.3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</w:t>
      </w:r>
      <w:r w:rsidR="00846F5A">
        <w:rPr>
          <w:rFonts w:ascii="Book Antiqua" w:eastAsia="Book Antiqua" w:hAnsi="Book Antiqua" w:cs="Book Antiqua"/>
          <w:i/>
          <w:iCs/>
          <w:color w:val="000000"/>
          <w:szCs w:val="22"/>
        </w:rPr>
        <w:t>ersu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15.1%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2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p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r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veal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estim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nth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resho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ar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nth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os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ou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.8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</w:t>
      </w:r>
      <w:r w:rsidR="00846F5A">
        <w:rPr>
          <w:rFonts w:ascii="Book Antiqua" w:eastAsia="Book Antiqua" w:hAnsi="Book Antiqua" w:cs="Book Antiqua"/>
          <w:i/>
          <w:iCs/>
          <w:color w:val="000000"/>
          <w:szCs w:val="22"/>
        </w:rPr>
        <w:t>ersu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.18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</w:t>
      </w:r>
      <w:r w:rsidR="00846F5A">
        <w:rPr>
          <w:rFonts w:ascii="Book Antiqua" w:eastAsia="Book Antiqua" w:hAnsi="Book Antiqua" w:cs="Book Antiqua"/>
          <w:color w:val="000000"/>
          <w:szCs w:val="22"/>
        </w:rPr>
        <w:t>-consult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3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significan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z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o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oup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T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ditional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o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ou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.</w:t>
      </w:r>
    </w:p>
    <w:p w14:paraId="0C138968" w14:textId="77777777" w:rsidR="003A36DE" w:rsidRPr="00215F51" w:rsidRDefault="003A36DE">
      <w:pPr>
        <w:spacing w:line="360" w:lineRule="auto"/>
        <w:jc w:val="both"/>
      </w:pPr>
    </w:p>
    <w:p w14:paraId="7EBD46FE" w14:textId="15F24156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v</w:t>
      </w:r>
      <w:r w:rsidR="00846F5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ersu</w:t>
      </w: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n</w:t>
      </w:r>
      <w:r w:rsidR="003A36DE"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on-migrain</w:t>
      </w: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eurs</w:t>
      </w:r>
    </w:p>
    <w:p w14:paraId="3E598B4A" w14:textId="2DBF99A4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u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si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migraineur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OR: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.7,</w:t>
      </w:r>
      <w:r w:rsidR="00B16DF4" w:rsidRPr="003A36DE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3A36DE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&lt;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01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846F5A">
        <w:rPr>
          <w:rFonts w:ascii="Book Antiqua" w:eastAsia="Book Antiqua" w:hAnsi="Book Antiqua" w:cs="Book Antiqua"/>
          <w:color w:val="000000"/>
          <w:szCs w:val="22"/>
        </w:rPr>
        <w:t>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OR: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7.4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3A36DE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&lt;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01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31.8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22.9%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r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migraine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0C416A08" w14:textId="7E1682B7" w:rsidR="00A77B3E" w:rsidRDefault="00000000" w:rsidP="003A36DE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migraineurs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 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2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2%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:</w:t>
      </w:r>
      <w:r w:rsid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.26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16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43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9.9%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ju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8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ack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n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med</w:t>
      </w:r>
      <w:r w:rsidRPr="003A36DE">
        <w:rPr>
          <w:rFonts w:ascii="Book Antiqua" w:eastAsia="Book Antiqua" w:hAnsi="Book Antiqua" w:cs="Book Antiqua"/>
          <w:color w:val="000000"/>
          <w:szCs w:val="22"/>
        </w:rPr>
        <w:t>ian</w:t>
      </w:r>
      <w:r w:rsidR="00B16DF4" w:rsidRP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3A36DE">
        <w:rPr>
          <w:rFonts w:ascii="Book Antiqua" w:eastAsia="Book Antiqua" w:hAnsi="Book Antiqua" w:cs="Book Antiqua"/>
          <w:color w:val="000000"/>
          <w:szCs w:val="22"/>
        </w:rPr>
        <w:t>2</w:t>
      </w:r>
      <w:r w:rsidR="003A36DE" w:rsidRPr="003A36DE">
        <w:rPr>
          <w:rFonts w:ascii="Book Antiqua" w:eastAsia="Book Antiqua" w:hAnsi="Book Antiqua" w:cs="Book Antiqua"/>
          <w:color w:val="000000"/>
          <w:szCs w:val="22"/>
        </w:rPr>
        <w:t xml:space="preserve"> ±</w:t>
      </w:r>
      <w:r w:rsidR="00B16DF4" w:rsidRPr="003A36D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3A36DE">
        <w:rPr>
          <w:rFonts w:ascii="Book Antiqua" w:eastAsia="Book Antiqua" w:hAnsi="Book Antiqua" w:cs="Book Antiqua"/>
          <w:color w:val="000000"/>
          <w:szCs w:val="22"/>
        </w:rPr>
        <w:t>4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0.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36DE" w:rsidRPr="003A36DE">
        <w:rPr>
          <w:rFonts w:ascii="Book Antiqua" w:eastAsia="Book Antiqua" w:hAnsi="Book Antiqua" w:cs="Book Antiqua"/>
          <w:color w:val="000000"/>
          <w:szCs w:val="22"/>
        </w:rPr>
        <w:t>±</w:t>
      </w:r>
      <w:r w:rsidR="003804C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QR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8D0530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8D053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&lt;</w:t>
      </w:r>
      <w:r w:rsidR="008D053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1).</w:t>
      </w:r>
    </w:p>
    <w:p w14:paraId="3B4A7A9F" w14:textId="77777777" w:rsidR="008D0530" w:rsidRPr="00215F51" w:rsidRDefault="008D0530" w:rsidP="003A36DE">
      <w:pPr>
        <w:spacing w:line="360" w:lineRule="auto"/>
        <w:ind w:firstLineChars="200" w:firstLine="480"/>
        <w:jc w:val="both"/>
      </w:pPr>
    </w:p>
    <w:p w14:paraId="448D67B5" w14:textId="7B5EE612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ware</w:t>
      </w:r>
      <w:r w:rsidR="00B16DF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v</w:t>
      </w:r>
      <w:r w:rsidR="00846F5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ersu</w:t>
      </w: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="008D0530"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unaware</w:t>
      </w:r>
      <w:r w:rsidR="008D0530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  <w:r w:rsidR="008D0530"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migrai</w:t>
      </w:r>
      <w:r w:rsidRPr="00215F51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neurs</w:t>
      </w:r>
    </w:p>
    <w:p w14:paraId="7FD06A6F" w14:textId="50D54136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w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3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than in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40%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no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-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si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physician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81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44%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: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.0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1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846F5A">
        <w:rPr>
          <w:rFonts w:ascii="Book Antiqua" w:eastAsia="Book Antiqua" w:hAnsi="Book Antiqua" w:cs="Book Antiqua"/>
          <w:color w:val="000000"/>
          <w:szCs w:val="22"/>
        </w:rPr>
        <w:t>ation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ula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/21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</w:t>
      </w:r>
      <w:r w:rsidR="00846F5A">
        <w:rPr>
          <w:rFonts w:ascii="Book Antiqua" w:eastAsia="Book Antiqua" w:hAnsi="Book Antiqua" w:cs="Book Antiqua"/>
          <w:i/>
          <w:iCs/>
          <w:color w:val="000000"/>
          <w:szCs w:val="22"/>
        </w:rPr>
        <w:t>ersu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2/27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: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9.6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24)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 participants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ul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o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oups</w:t>
      </w:r>
      <w:r w:rsidR="00846F5A">
        <w:rPr>
          <w:rFonts w:ascii="Book Antiqua" w:eastAsia="Book Antiqua" w:hAnsi="Book Antiqua" w:cs="Book Antiqua"/>
          <w:color w:val="000000"/>
          <w:szCs w:val="22"/>
        </w:rPr>
        <w:t xml:space="preserve"> (</w:t>
      </w:r>
      <w:r w:rsidR="0009653F" w:rsidRPr="00215F51">
        <w:rPr>
          <w:rFonts w:ascii="Book Antiqua" w:eastAsia="Book Antiqua" w:hAnsi="Book Antiqua" w:cs="Book Antiqua"/>
          <w:color w:val="000000"/>
          <w:szCs w:val="22"/>
        </w:rPr>
        <w:t>Table</w:t>
      </w:r>
      <w:r w:rsidR="0009653F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</w:t>
      </w:r>
      <w:r w:rsidR="00846F5A">
        <w:rPr>
          <w:rFonts w:ascii="Book Antiqua" w:eastAsia="Book Antiqua" w:hAnsi="Book Antiqua" w:cs="Book Antiqua"/>
          <w:color w:val="000000"/>
          <w:szCs w:val="22"/>
        </w:rPr>
        <w:t>)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799022CD" w14:textId="77777777" w:rsidR="00A77B3E" w:rsidRPr="00215F51" w:rsidRDefault="00A77B3E">
      <w:pPr>
        <w:spacing w:line="360" w:lineRule="auto"/>
        <w:jc w:val="both"/>
      </w:pPr>
    </w:p>
    <w:p w14:paraId="299403B1" w14:textId="77777777" w:rsidR="00A77B3E" w:rsidRPr="005F481E" w:rsidRDefault="00000000">
      <w:pPr>
        <w:spacing w:line="360" w:lineRule="auto"/>
        <w:jc w:val="both"/>
        <w:rPr>
          <w:u w:val="single"/>
        </w:rPr>
      </w:pPr>
      <w:r w:rsidRPr="005F481E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2E5E6276" w14:textId="2F43CF9C" w:rsidR="00A77B3E" w:rsidRPr="00215F51" w:rsidRDefault="00000000" w:rsidP="005F481E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s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r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tens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kistan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int-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4.4%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ighbor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region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5F481E">
        <w:rPr>
          <w:rFonts w:ascii="Book Antiqua" w:eastAsia="Book Antiqua" w:hAnsi="Book Antiqua" w:cs="Book Antiqua"/>
          <w:color w:val="000000"/>
          <w:szCs w:val="22"/>
          <w:vertAlign w:val="superscript"/>
        </w:rPr>
        <w:t>21,22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D31AEE" w:rsidRPr="00D31AEE">
        <w:rPr>
          <w:rFonts w:ascii="Book Antiqua" w:eastAsia="Book Antiqua" w:hAnsi="Book Antiqua" w:cs="Book Antiqua"/>
          <w:color w:val="000000"/>
          <w:szCs w:val="22"/>
        </w:rPr>
        <w:t>Herekar</w:t>
      </w:r>
      <w:proofErr w:type="spell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et</w:t>
      </w:r>
      <w:r w:rsidR="00B16DF4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al</w:t>
      </w:r>
      <w:r w:rsidR="00FC4AD3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="00FC4AD3">
        <w:rPr>
          <w:rFonts w:ascii="Book Antiqua" w:eastAsia="Book Antiqua" w:hAnsi="Book Antiqua" w:cs="Book Antiqua"/>
          <w:color w:val="000000"/>
          <w:szCs w:val="22"/>
          <w:vertAlign w:val="superscript"/>
        </w:rPr>
        <w:t>12]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ious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-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e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kist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2.5%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ribu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thodolog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ang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ultu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itud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ward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erta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se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2C7B7D">
        <w:rPr>
          <w:rFonts w:ascii="Book Antiqua" w:eastAsia="Book Antiqua" w:hAnsi="Book Antiqua" w:cs="Book Antiqua"/>
          <w:color w:val="000000"/>
          <w:szCs w:val="22"/>
          <w:vertAlign w:val="superscript"/>
        </w:rPr>
        <w:t>23,24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75F41571" w14:textId="503B1E8C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Lac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u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ik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ye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oid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rd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mographic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s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diagno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familia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lucta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ol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2C7B7D">
        <w:rPr>
          <w:rFonts w:ascii="Book Antiqua" w:eastAsia="Book Antiqua" w:hAnsi="Book Antiqua" w:cs="Book Antiqua"/>
          <w:color w:val="000000"/>
          <w:szCs w:val="22"/>
          <w:vertAlign w:val="superscript"/>
        </w:rPr>
        <w:t>5,25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2C7B7D" w:rsidRPr="002C7B7D">
        <w:rPr>
          <w:rFonts w:ascii="Book Antiqua" w:eastAsia="Book Antiqua" w:hAnsi="Book Antiqua" w:cs="Book Antiqua"/>
          <w:color w:val="000000"/>
          <w:szCs w:val="22"/>
        </w:rPr>
        <w:t>Kristoffersen</w:t>
      </w:r>
      <w:proofErr w:type="spell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et</w:t>
      </w:r>
      <w:r w:rsidR="00B16DF4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al</w:t>
      </w:r>
      <w:r w:rsidR="00E400FD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="00E400FD" w:rsidRPr="00E400FD">
        <w:rPr>
          <w:rFonts w:ascii="Book Antiqua" w:eastAsia="Book Antiqua" w:hAnsi="Book Antiqua" w:cs="Book Antiqua"/>
          <w:color w:val="000000"/>
          <w:szCs w:val="22"/>
          <w:vertAlign w:val="superscript"/>
        </w:rPr>
        <w:t>16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rvey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i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rw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p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i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o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nimum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l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i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ular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oubted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a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adequ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milia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sent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sequ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diagnosi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125A" w:rsidRPr="00A8125A">
        <w:rPr>
          <w:rFonts w:ascii="Book Antiqua" w:eastAsia="Book Antiqua" w:hAnsi="Book Antiqua" w:cs="Book Antiqua"/>
          <w:color w:val="000000"/>
          <w:szCs w:val="22"/>
        </w:rPr>
        <w:t>Gültekin</w:t>
      </w:r>
      <w:proofErr w:type="spell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et</w:t>
      </w:r>
      <w:r w:rsidR="00B16DF4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al</w:t>
      </w:r>
      <w:r w:rsidR="00B83445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="00B83445" w:rsidRPr="00B83445">
        <w:rPr>
          <w:rFonts w:ascii="Book Antiqua" w:eastAsia="Book Antiqua" w:hAnsi="Book Antiqua" w:cs="Book Antiqua"/>
          <w:color w:val="000000"/>
          <w:szCs w:val="22"/>
          <w:vertAlign w:val="superscript"/>
        </w:rPr>
        <w:t>5]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ima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urk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le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ding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C60D34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2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mit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s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bjective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8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iev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y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r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ndament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familia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au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ular</w:t>
      </w:r>
      <w:proofErr w:type="gramEnd"/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adequ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milia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niab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letho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FE78251" w14:textId="33FB5492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igin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repor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ment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verified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A179DC">
        <w:rPr>
          <w:rFonts w:ascii="Book Antiqua" w:eastAsia="Book Antiqua" w:hAnsi="Book Antiqua" w:cs="Book Antiqua"/>
          <w:color w:val="000000"/>
          <w:szCs w:val="22"/>
          <w:vertAlign w:val="superscript"/>
        </w:rPr>
        <w:t>26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vi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rou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year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storical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gu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o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>wa</w:t>
      </w:r>
      <w:r w:rsidR="005405C3" w:rsidRPr="00215F51">
        <w:rPr>
          <w:rFonts w:ascii="Book Antiqua" w:eastAsia="Book Antiqua" w:hAnsi="Book Antiqua" w:cs="Book Antiqua"/>
          <w:color w:val="000000"/>
          <w:szCs w:val="22"/>
        </w:rPr>
        <w:t>s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o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ill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id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gge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oci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arn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c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ra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seque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ach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co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or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lo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chniqu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oida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ateg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forward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6823BC">
        <w:rPr>
          <w:rFonts w:ascii="Book Antiqua" w:eastAsia="Book Antiqua" w:hAnsi="Book Antiqua" w:cs="Book Antiqua"/>
          <w:color w:val="000000"/>
          <w:szCs w:val="22"/>
          <w:vertAlign w:val="superscript"/>
        </w:rPr>
        <w:t>27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etheles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el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t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nse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ropriat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i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ateg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c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era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l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i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ar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ficienc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ov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erh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orrying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l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tracto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="005405C3" w:rsidRPr="00215F51">
        <w:rPr>
          <w:rFonts w:ascii="Book Antiqua" w:eastAsia="Book Antiqua" w:hAnsi="Book Antiqua" w:cs="Book Antiqua"/>
          <w:color w:val="000000"/>
          <w:szCs w:val="22"/>
        </w:rPr>
        <w:t>hypertension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 w:rsidRPr="00215F51">
        <w:rPr>
          <w:rFonts w:ascii="Book Antiqua" w:eastAsia="Book Antiqua" w:hAnsi="Book Antiqua" w:cs="Book Antiqua"/>
          <w:color w:val="000000"/>
          <w:szCs w:val="22"/>
        </w:rPr>
        <w:t>diabetes)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5F7F376A" w14:textId="26CB74C5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Menstru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ular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bid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ong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ration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verit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eriodicit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ca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fractori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r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257038">
        <w:rPr>
          <w:rFonts w:ascii="Book Antiqua" w:eastAsia="Book Antiqua" w:hAnsi="Book Antiqua" w:cs="Book Antiqua"/>
          <w:color w:val="000000"/>
          <w:szCs w:val="22"/>
          <w:vertAlign w:val="superscript"/>
        </w:rPr>
        <w:t>28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abi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serv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n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ca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guab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7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ma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trigger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8330DD">
        <w:rPr>
          <w:rFonts w:ascii="Book Antiqua" w:eastAsia="Book Antiqua" w:hAnsi="Book Antiqua" w:cs="Book Antiqua"/>
          <w:color w:val="000000"/>
          <w:szCs w:val="22"/>
          <w:vertAlign w:val="superscript"/>
        </w:rPr>
        <w:t>28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abl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di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 w:rsidRPr="00215F51">
        <w:rPr>
          <w:rFonts w:ascii="Book Antiqua" w:eastAsia="Book Antiqua" w:hAnsi="Book Antiqua" w:cs="Book Antiqua"/>
          <w:color w:val="000000"/>
          <w:szCs w:val="22"/>
        </w:rPr>
        <w:t>gynecologi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ractices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F938D2">
        <w:rPr>
          <w:rFonts w:ascii="Book Antiqua" w:eastAsia="Book Antiqua" w:hAnsi="Book Antiqua" w:cs="Book Antiqua"/>
          <w:color w:val="000000"/>
          <w:szCs w:val="22"/>
          <w:vertAlign w:val="superscript"/>
        </w:rPr>
        <w:t>29</w:t>
      </w:r>
      <w:r w:rsidR="005405C3" w:rsidRPr="00F938D2">
        <w:rPr>
          <w:rFonts w:ascii="Book Antiqua" w:eastAsia="Book Antiqua" w:hAnsi="Book Antiqua" w:cs="Book Antiqua"/>
          <w:color w:val="000000"/>
          <w:szCs w:val="22"/>
          <w:vertAlign w:val="superscript"/>
        </w:rPr>
        <w:t>]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 bu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42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ison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verwhelm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90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nstru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el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iti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veal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t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ie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’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.</w:t>
      </w:r>
    </w:p>
    <w:p w14:paraId="2E7DBD1E" w14:textId="3CFB4737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Stu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iste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monstr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o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du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burden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244C19">
        <w:rPr>
          <w:rFonts w:ascii="Book Antiqua" w:eastAsia="Book Antiqua" w:hAnsi="Book Antiqua" w:cs="Book Antiqua"/>
          <w:color w:val="000000"/>
          <w:szCs w:val="22"/>
          <w:vertAlign w:val="superscript"/>
        </w:rPr>
        <w:t>30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ent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v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equ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ack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verutiliz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r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eque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tion-over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0D34">
        <w:rPr>
          <w:rFonts w:ascii="Book Antiqua" w:eastAsia="Book Antiqua" w:hAnsi="Book Antiqua" w:cs="Book Antiqua"/>
          <w:color w:val="000000"/>
          <w:szCs w:val="22"/>
        </w:rPr>
        <w:t xml:space="preserve">headache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ist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9A4AB0">
        <w:rPr>
          <w:rFonts w:ascii="Book Antiqua" w:eastAsia="Book Antiqua" w:hAnsi="Book Antiqua" w:cs="Book Antiqua"/>
          <w:color w:val="000000"/>
          <w:szCs w:val="22"/>
          <w:vertAlign w:val="superscript"/>
        </w:rPr>
        <w:t>31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qui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g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siv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r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duc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r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ack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severity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074054">
        <w:rPr>
          <w:rFonts w:ascii="Book Antiqua" w:eastAsia="Book Antiqua" w:hAnsi="Book Antiqua" w:cs="Book Antiqua"/>
          <w:color w:val="000000"/>
          <w:szCs w:val="22"/>
          <w:vertAlign w:val="superscript"/>
        </w:rPr>
        <w:t>13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lberste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lleagu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monstr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wh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ed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r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u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ff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du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o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r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alone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1679BE">
        <w:rPr>
          <w:rFonts w:ascii="Book Antiqua" w:eastAsia="Book Antiqua" w:hAnsi="Book Antiqua" w:cs="Book Antiqua"/>
          <w:color w:val="000000"/>
          <w:szCs w:val="22"/>
          <w:vertAlign w:val="superscript"/>
        </w:rPr>
        <w:t>31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ov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>chronic 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quir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roa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volv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bin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rtiv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havio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ron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frequ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tacks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z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r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lativ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i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adequat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trar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3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ugh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s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>five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ul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ve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t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ed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io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cus.</w:t>
      </w:r>
    </w:p>
    <w:p w14:paraId="28CCF90C" w14:textId="6EAB1558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Physician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eral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estim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o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9C5658">
        <w:rPr>
          <w:rFonts w:ascii="Book Antiqua" w:eastAsia="Book Antiqua" w:hAnsi="Book Antiqua" w:cs="Book Antiqua"/>
          <w:color w:val="000000"/>
          <w:szCs w:val="22"/>
          <w:vertAlign w:val="superscript"/>
        </w:rPr>
        <w:t>31-34]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eri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uni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ligh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</w:t>
      </w:r>
      <w:r w:rsidR="005405C3">
        <w:rPr>
          <w:rFonts w:ascii="Book Antiqua" w:eastAsia="Book Antiqua" w:hAnsi="Book Antiqua" w:cs="Book Antiqua"/>
          <w:color w:val="000000"/>
          <w:szCs w:val="22"/>
        </w:rPr>
        <w:t>-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abi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u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B40FAA">
        <w:rPr>
          <w:rFonts w:ascii="Book Antiqua" w:eastAsia="Book Antiqua" w:hAnsi="Book Antiqua" w:cs="Book Antiqua"/>
          <w:color w:val="000000"/>
          <w:szCs w:val="22"/>
          <w:vertAlign w:val="superscript"/>
        </w:rPr>
        <w:t>35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trast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id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st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mphas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o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D945F4" w:rsidRPr="007A17DF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7A17DF">
        <w:rPr>
          <w:rFonts w:ascii="Book Antiqua" w:eastAsia="Book Antiqua" w:hAnsi="Book Antiqua" w:cs="Book Antiqua"/>
          <w:color w:val="000000"/>
          <w:szCs w:val="22"/>
          <w:vertAlign w:val="superscript"/>
        </w:rPr>
        <w:t>36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’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familia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abi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 w:rsidRPr="00215F51">
        <w:rPr>
          <w:rFonts w:ascii="Book Antiqua" w:eastAsia="Book Antiqua" w:hAnsi="Book Antiqua" w:cs="Book Antiqua"/>
          <w:color w:val="000000"/>
          <w:szCs w:val="22"/>
        </w:rPr>
        <w:t>chronic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erl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18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lsew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2A453F">
        <w:rPr>
          <w:rFonts w:ascii="Book Antiqua" w:eastAsia="Book Antiqua" w:hAnsi="Book Antiqua" w:cs="Book Antiqua"/>
          <w:color w:val="000000"/>
          <w:szCs w:val="22"/>
          <w:vertAlign w:val="superscript"/>
        </w:rPr>
        <w:t>31,37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c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>two third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iv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ular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oubl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r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se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ri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mi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ron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nstrual-relat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ist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2CC5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v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m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ting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p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erh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si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ve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handl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ditional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u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aningfu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ogni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dication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-empha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0D34">
        <w:rPr>
          <w:rFonts w:ascii="Book Antiqua" w:eastAsia="Book Antiqua" w:hAnsi="Book Antiqua" w:cs="Book Antiqua"/>
          <w:color w:val="000000"/>
          <w:szCs w:val="22"/>
        </w:rPr>
        <w:t xml:space="preserve">on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oida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ru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ervas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f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C60D34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aningfu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60D34">
        <w:rPr>
          <w:rFonts w:ascii="Book Antiqua" w:eastAsia="Book Antiqua" w:hAnsi="Book Antiqua" w:cs="Book Antiqua"/>
          <w:color w:val="000000"/>
          <w:szCs w:val="22"/>
        </w:rPr>
        <w:t xml:space="preserve">of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p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</w:p>
    <w:p w14:paraId="5A7B1055" w14:textId="5808DB34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We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et</w:t>
      </w:r>
      <w:r w:rsidR="00B16DF4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al</w:t>
      </w:r>
      <w:r w:rsidR="00C61F27" w:rsidRPr="00C61F27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61F27" w:rsidRPr="00C61F27">
        <w:rPr>
          <w:rFonts w:ascii="Book Antiqua" w:eastAsia="Book Antiqua" w:hAnsi="Book Antiqua" w:cs="Book Antiqua"/>
          <w:color w:val="000000"/>
          <w:szCs w:val="22"/>
          <w:vertAlign w:val="superscript"/>
        </w:rPr>
        <w:t>38]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>p</w:t>
      </w:r>
      <w:r w:rsidR="005405C3" w:rsidRPr="00215F51">
        <w:rPr>
          <w:rFonts w:ascii="Book Antiqua" w:eastAsia="Book Antiqua" w:hAnsi="Book Antiqua" w:cs="Book Antiqua"/>
          <w:color w:val="000000"/>
          <w:szCs w:val="22"/>
        </w:rPr>
        <w:t>rimary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ffer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scrib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eiv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lth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lleagu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a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f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erh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nsitiv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ward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ults</w:t>
      </w:r>
      <w:r w:rsidR="00C60D34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e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bjectively,</w:t>
      </w:r>
      <w:r w:rsidR="00B16DF4" w:rsidRPr="002F2BC2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2F2BC2">
        <w:rPr>
          <w:rFonts w:ascii="Book Antiqua" w:eastAsia="Book Antiqua" w:hAnsi="Book Antiqua" w:cs="Book Antiqua"/>
          <w:i/>
          <w:iCs/>
          <w:color w:val="000000"/>
          <w:szCs w:val="22"/>
        </w:rPr>
        <w:t>i.e.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mprov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="00BA56C9" w:rsidRPr="00215F51">
        <w:rPr>
          <w:rFonts w:ascii="Book Antiqua" w:eastAsia="Book Antiqua" w:hAnsi="Book Antiqua" w:cs="Book Antiqua"/>
          <w:color w:val="000000"/>
          <w:szCs w:val="22"/>
        </w:rPr>
        <w:t>Table</w:t>
      </w:r>
      <w:r w:rsidR="00BA56C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u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in a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si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st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l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si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1.4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10EFA"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v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9.1%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oci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onge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st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5405C3">
        <w:rPr>
          <w:rFonts w:ascii="Book Antiqua" w:eastAsia="Book Antiqua" w:hAnsi="Book Antiqua" w:cs="Book Antiqua"/>
          <w:color w:val="000000"/>
          <w:szCs w:val="22"/>
        </w:rPr>
        <w:t>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OR: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7.4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376E9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3656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&lt;</w:t>
      </w:r>
      <w:r w:rsidR="00B36566">
        <w:rPr>
          <w:rFonts w:ascii="Book Antiqua" w:eastAsia="Book Antiqua" w:hAnsi="Book Antiqua" w:cs="Book Antiqua"/>
          <w:color w:val="000000"/>
          <w:szCs w:val="22"/>
        </w:rPr>
        <w:t xml:space="preserve"> 0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001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tenti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res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o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5405C3">
        <w:rPr>
          <w:rFonts w:ascii="Book Antiqua" w:eastAsia="Book Antiqua" w:hAnsi="Book Antiqua" w:cs="Book Antiqua"/>
          <w:color w:val="000000"/>
          <w:szCs w:val="22"/>
        </w:rPr>
        <w:t>ation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405C3">
        <w:rPr>
          <w:rFonts w:ascii="Book Antiqua" w:eastAsia="Book Antiqua" w:hAnsi="Book Antiqua" w:cs="Book Antiqua"/>
          <w:color w:val="000000"/>
          <w:szCs w:val="22"/>
        </w:rPr>
        <w:t xml:space="preserve">with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st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2C4331">
        <w:rPr>
          <w:rFonts w:ascii="Book Antiqua" w:eastAsia="Book Antiqua" w:hAnsi="Book Antiqua" w:cs="Book Antiqua"/>
          <w:color w:val="000000"/>
          <w:szCs w:val="22"/>
          <w:vertAlign w:val="superscript"/>
        </w:rPr>
        <w:t>39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feel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5405C3">
        <w:rPr>
          <w:rFonts w:ascii="Book Antiqua" w:eastAsia="Book Antiqua" w:hAnsi="Book Antiqua" w:cs="Book Antiqua"/>
          <w:color w:val="000000"/>
          <w:szCs w:val="22"/>
        </w:rPr>
        <w:t>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ek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="008C7E93" w:rsidRPr="00215F51">
        <w:rPr>
          <w:rFonts w:ascii="Book Antiqua" w:eastAsia="Book Antiqua" w:hAnsi="Book Antiqua" w:cs="Book Antiqua"/>
          <w:color w:val="000000"/>
          <w:szCs w:val="22"/>
        </w:rPr>
        <w:t>Table</w:t>
      </w:r>
      <w:r w:rsidR="008C7E9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n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ul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cus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rigu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flec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ul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2B62D8">
        <w:rPr>
          <w:rFonts w:ascii="Book Antiqua" w:eastAsia="Book Antiqua" w:hAnsi="Book Antiqua" w:cs="Book Antiqua"/>
          <w:color w:val="000000"/>
          <w:szCs w:val="22"/>
        </w:rPr>
        <w:t>ation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ces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ult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rospection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erh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di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lp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mpro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fl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w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fficac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2B62D8">
        <w:rPr>
          <w:rFonts w:ascii="Book Antiqua" w:eastAsia="Book Antiqua" w:hAnsi="Book Antiqua" w:cs="Book Antiqua"/>
          <w:color w:val="000000"/>
          <w:szCs w:val="22"/>
        </w:rPr>
        <w:t>ation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FF51D4">
        <w:rPr>
          <w:rFonts w:ascii="Book Antiqua" w:eastAsia="Book Antiqua" w:hAnsi="Book Antiqua" w:cs="Book Antiqua"/>
          <w:color w:val="000000"/>
          <w:szCs w:val="22"/>
          <w:vertAlign w:val="superscript"/>
        </w:rPr>
        <w:t>39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tradicto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ul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nth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resho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ogic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lain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r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reakdow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vo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estim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resho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iti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titu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e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verall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E2E77F4" w14:textId="70497A03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Radtk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et</w:t>
      </w:r>
      <w:r w:rsidR="00B16DF4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al</w:t>
      </w:r>
      <w:r w:rsidR="002471CD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="002471CD" w:rsidRPr="002471CD">
        <w:rPr>
          <w:rFonts w:ascii="Book Antiqua" w:eastAsia="Book Antiqua" w:hAnsi="Book Antiqua" w:cs="Book Antiqua"/>
          <w:color w:val="000000"/>
          <w:szCs w:val="22"/>
          <w:vertAlign w:val="superscript"/>
        </w:rPr>
        <w:t>25]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7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2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B62D8">
        <w:rPr>
          <w:rFonts w:ascii="Book Antiqua" w:eastAsia="Book Antiqua" w:hAnsi="Book Antiqua" w:cs="Book Antiqua"/>
          <w:color w:val="000000"/>
          <w:szCs w:val="22"/>
        </w:rPr>
        <w:sym w:font="Symbol" w:char="F06B"/>
      </w:r>
      <w:r w:rsidR="002B62D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effici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gre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lu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46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CHD-II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nes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44%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ow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="002B62D8">
        <w:rPr>
          <w:rFonts w:ascii="Book Antiqua" w:eastAsia="Book Antiqua" w:hAnsi="Book Antiqua" w:cs="Book Antiqua"/>
          <w:color w:val="000000"/>
          <w:szCs w:val="22"/>
        </w:rPr>
        <w:sym w:font="Symbol" w:char="F06B"/>
      </w:r>
      <w:r w:rsidR="004E5B1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4E5B1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52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nsitiv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2B62D8">
        <w:rPr>
          <w:rFonts w:ascii="Book Antiqua" w:eastAsia="Book Antiqua" w:hAnsi="Book Antiqua" w:cs="Book Antiqua"/>
          <w:color w:val="000000"/>
          <w:szCs w:val="22"/>
        </w:rPr>
        <w:t>s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’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llec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dtk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et</w:t>
      </w:r>
      <w:r w:rsidR="00B16DF4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al</w:t>
      </w:r>
      <w:r w:rsidR="004E5B12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="004E5B12" w:rsidRPr="002471CD">
        <w:rPr>
          <w:rFonts w:ascii="Book Antiqua" w:eastAsia="Book Antiqua" w:hAnsi="Book Antiqua" w:cs="Book Antiqua"/>
          <w:color w:val="000000"/>
          <w:szCs w:val="22"/>
          <w:vertAlign w:val="superscript"/>
        </w:rPr>
        <w:t>25]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3%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f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mpor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d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,</w:t>
      </w:r>
      <w:r w:rsidR="00B16DF4" w:rsidRPr="0009634B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09634B">
        <w:rPr>
          <w:rFonts w:ascii="Book Antiqua" w:eastAsia="Book Antiqua" w:hAnsi="Book Antiqua" w:cs="Book Antiqua"/>
          <w:i/>
          <w:iCs/>
          <w:color w:val="000000"/>
          <w:szCs w:val="22"/>
        </w:rPr>
        <w:t>i.e.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e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b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f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spec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f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si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nc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utu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lus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war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o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</w:t>
      </w:r>
      <w:r w:rsidR="002B62D8">
        <w:rPr>
          <w:rFonts w:ascii="Book Antiqua" w:eastAsia="Book Antiqua" w:hAnsi="Book Antiqua" w:cs="Book Antiqua"/>
          <w:color w:val="000000"/>
          <w:szCs w:val="22"/>
        </w:rPr>
        <w:t>s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’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2B62D8">
        <w:rPr>
          <w:rFonts w:ascii="Book Antiqua" w:eastAsia="Book Antiqua" w:hAnsi="Book Antiqua" w:cs="Book Antiqua"/>
          <w:color w:val="000000"/>
          <w:szCs w:val="22"/>
        </w:rPr>
        <w:t>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du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lf-awarenes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tribu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i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lp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ci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i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="001A73D4" w:rsidRPr="00215F51">
        <w:rPr>
          <w:rFonts w:ascii="Book Antiqua" w:eastAsia="Book Antiqua" w:hAnsi="Book Antiqua" w:cs="Book Antiqua"/>
          <w:color w:val="000000"/>
          <w:szCs w:val="22"/>
        </w:rPr>
        <w:t>Table</w:t>
      </w:r>
      <w:r w:rsidR="001A73D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um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B62D8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mall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e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eraliz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ferenc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inforc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arli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ding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vi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e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</w:t>
      </w:r>
      <w:r w:rsidR="002B62D8">
        <w:rPr>
          <w:rFonts w:ascii="Book Antiqua" w:eastAsia="Book Antiqua" w:hAnsi="Book Antiqua" w:cs="Book Antiqua"/>
          <w:color w:val="000000"/>
          <w:szCs w:val="22"/>
        </w:rPr>
        <w:t>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ste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95911">
        <w:rPr>
          <w:rFonts w:ascii="Book Antiqua" w:eastAsia="Book Antiqua" w:hAnsi="Book Antiqua" w:cs="Book Antiqua"/>
          <w:color w:val="000000"/>
          <w:szCs w:val="22"/>
        </w:rPr>
        <w:t>OT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ed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actic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1A73D4">
        <w:rPr>
          <w:rFonts w:ascii="Book Antiqua" w:eastAsia="Book Antiqua" w:hAnsi="Book Antiqua" w:cs="Book Antiqua"/>
          <w:color w:val="000000"/>
          <w:szCs w:val="22"/>
          <w:vertAlign w:val="superscript"/>
        </w:rPr>
        <w:t>39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17BC94C6" w14:textId="2A105CCD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er-increa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lob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rd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communic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cern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bid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c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jump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dd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onenti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alarming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FA0344">
        <w:rPr>
          <w:rFonts w:ascii="Book Antiqua" w:eastAsia="Book Antiqua" w:hAnsi="Book Antiqua" w:cs="Book Antiqua"/>
          <w:color w:val="000000"/>
          <w:szCs w:val="22"/>
          <w:vertAlign w:val="superscript"/>
        </w:rPr>
        <w:t>40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ve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ffor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h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cu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im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tunate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v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ru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nes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ark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an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7E1408">
        <w:rPr>
          <w:rFonts w:ascii="Book Antiqua" w:eastAsia="Book Antiqua" w:hAnsi="Book Antiqua" w:cs="Book Antiqua"/>
          <w:color w:val="000000"/>
          <w:szCs w:val="22"/>
          <w:vertAlign w:val="superscript"/>
        </w:rPr>
        <w:t>41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c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18C1">
        <w:rPr>
          <w:rFonts w:ascii="Book Antiqua" w:eastAsia="Book Antiqua" w:hAnsi="Book Antiqua" w:cs="Book Antiqua"/>
          <w:color w:val="000000"/>
          <w:szCs w:val="22"/>
        </w:rPr>
        <w:t xml:space="preserve">hav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how</w:t>
      </w:r>
      <w:r w:rsidR="009B18C1">
        <w:rPr>
          <w:rFonts w:ascii="Book Antiqua" w:eastAsia="Book Antiqua" w:hAnsi="Book Antiqua" w:cs="Book Antiqua"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chanism-ba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ap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ti-calciton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e-re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eptide</w:t>
      </w:r>
      <w:r w:rsidR="00806FA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noclo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proofErr w:type="spellStart"/>
      <w:r w:rsidRPr="00215F51">
        <w:rPr>
          <w:rFonts w:ascii="Book Antiqua" w:eastAsia="Book Antiqua" w:hAnsi="Book Antiqua" w:cs="Book Antiqua"/>
          <w:color w:val="000000"/>
          <w:szCs w:val="22"/>
        </w:rPr>
        <w:t>erenumab</w:t>
      </w:r>
      <w:proofErr w:type="spellEnd"/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  <w:szCs w:val="22"/>
        </w:rPr>
        <w:t>tinezumab</w:t>
      </w:r>
      <w:proofErr w:type="spellEnd"/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  <w:szCs w:val="22"/>
        </w:rPr>
        <w:t>fremanezumab</w:t>
      </w:r>
      <w:proofErr w:type="spell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  <w:szCs w:val="22"/>
        </w:rPr>
        <w:t>galcanezumabas</w:t>
      </w:r>
      <w:proofErr w:type="spellEnd"/>
      <w:r w:rsidRPr="00215F51">
        <w:rPr>
          <w:rFonts w:ascii="Book Antiqua" w:eastAsia="Book Antiqua" w:hAnsi="Book Antiqua" w:cs="Book Antiqua"/>
          <w:color w:val="000000"/>
          <w:szCs w:val="22"/>
        </w:rPr>
        <w:t>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mi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rug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A280D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806FA6">
        <w:rPr>
          <w:rFonts w:ascii="Book Antiqua" w:eastAsia="Book Antiqua" w:hAnsi="Book Antiqua" w:cs="Book Antiqua"/>
          <w:color w:val="000000"/>
          <w:szCs w:val="22"/>
          <w:vertAlign w:val="superscript"/>
        </w:rPr>
        <w:t>13,42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di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p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set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rug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r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w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ver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ff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main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jec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ctions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  <w:szCs w:val="22"/>
        </w:rPr>
        <w:t>Erenumab</w:t>
      </w:r>
      <w:proofErr w:type="spell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fic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how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ffectiv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0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duc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y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vorab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fe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profile</w:t>
      </w:r>
      <w:r w:rsidR="00D945F4" w:rsidRPr="00D945F4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Pr="00F02E91">
        <w:rPr>
          <w:rFonts w:ascii="Book Antiqua" w:eastAsia="Book Antiqua" w:hAnsi="Book Antiqua" w:cs="Book Antiqua"/>
          <w:color w:val="000000"/>
          <w:szCs w:val="22"/>
          <w:vertAlign w:val="superscript"/>
        </w:rPr>
        <w:t>43]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urrently</w:t>
      </w:r>
      <w:r w:rsidR="00FA280D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mi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vailabi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noclo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A280D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allen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lob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vel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o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thod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li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mpro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r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r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ncoun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lth</w:t>
      </w:r>
      <w:r w:rsidR="009B18C1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gge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erven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mprov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orpor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ar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r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’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f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ateg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dic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ectur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chool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cu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A280D">
        <w:rPr>
          <w:rFonts w:ascii="Book Antiqua" w:eastAsia="Book Antiqua" w:hAnsi="Book Antiqua" w:cs="Book Antiqua"/>
          <w:color w:val="000000"/>
          <w:szCs w:val="22"/>
        </w:rPr>
        <w:t>high-yie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p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amination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andardiz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am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aduat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hou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duc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is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f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ar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ernship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acti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erven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year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orkshop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18C1">
        <w:rPr>
          <w:rFonts w:ascii="Book Antiqua" w:eastAsia="Book Antiqua" w:hAnsi="Book Antiqua" w:cs="Book Antiqua"/>
          <w:color w:val="000000"/>
          <w:szCs w:val="22"/>
        </w:rPr>
        <w:t xml:space="preserve">continuing medical education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tiviti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vi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s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lac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linic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rtu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ducation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o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s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fl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r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urr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18C1">
        <w:rPr>
          <w:rFonts w:ascii="Book Antiqua" w:eastAsia="Book Antiqua" w:hAnsi="Book Antiqua" w:cs="Book Antiqua"/>
          <w:color w:val="000000"/>
          <w:szCs w:val="22"/>
        </w:rPr>
        <w:t xml:space="preserve">COVID-19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ndemic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tiliz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ximiz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duc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mpera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spectiv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ff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n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tablis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plitu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an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r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crea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lob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rd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abi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ge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troduc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ff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en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ssib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ura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eatment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l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o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du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lob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0D8D0BD5" w14:textId="2B720DD4" w:rsidR="00A77B3E" w:rsidRPr="00215F51" w:rsidRDefault="00000000" w:rsidP="00E95BCC">
      <w:pPr>
        <w:spacing w:line="360" w:lineRule="auto"/>
        <w:ind w:firstLineChars="200" w:firstLine="480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18C1" w:rsidRPr="00215F51">
        <w:rPr>
          <w:rFonts w:ascii="Book Antiqua" w:eastAsia="Book Antiqua" w:hAnsi="Book Antiqua" w:cs="Book Antiqua"/>
          <w:color w:val="000000"/>
          <w:szCs w:val="22"/>
        </w:rPr>
        <w:t>ha</w:t>
      </w:r>
      <w:r w:rsidR="009B18C1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mita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oun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sig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d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rst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c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18C1">
        <w:rPr>
          <w:rFonts w:ascii="Book Antiqua" w:eastAsia="Book Antiqua" w:hAnsi="Book Antiqua" w:cs="Book Antiqua"/>
          <w:color w:val="000000"/>
          <w:szCs w:val="22"/>
        </w:rPr>
        <w:t>we</w:t>
      </w:r>
      <w:r w:rsidR="009B18C1" w:rsidRPr="00215F51">
        <w:rPr>
          <w:rFonts w:ascii="Book Antiqua" w:eastAsia="Book Antiqua" w:hAnsi="Book Antiqua" w:cs="Book Antiqua"/>
          <w:color w:val="000000"/>
          <w:szCs w:val="22"/>
        </w:rPr>
        <w:t>re</w:t>
      </w:r>
      <w:r w:rsidR="009B18C1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c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sirabi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i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18C1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p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cep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fici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cond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istr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c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aforementione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ut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a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nsu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stoo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18C1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r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llection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rd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lu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tenti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lu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f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se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sted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be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mall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A1457">
        <w:rPr>
          <w:rFonts w:ascii="Book Antiqua" w:eastAsia="Book Antiqua" w:hAnsi="Book Antiqua" w:cs="Book Antiqua"/>
          <w:color w:val="000000"/>
          <w:szCs w:val="22"/>
        </w:rPr>
        <w:t>wa</w:t>
      </w:r>
      <w:r w:rsidR="00EA1457" w:rsidRPr="00215F51">
        <w:rPr>
          <w:rFonts w:ascii="Book Antiqua" w:eastAsia="Book Antiqua" w:hAnsi="Book Antiqua" w:cs="Book Antiqua"/>
          <w:color w:val="000000"/>
          <w:szCs w:val="22"/>
        </w:rPr>
        <w:t>s</w:t>
      </w:r>
      <w:r w:rsidR="00EA145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ur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pl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i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urth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mo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ll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ea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mb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ee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hor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ssibl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A1457">
        <w:rPr>
          <w:rFonts w:ascii="Book Antiqua" w:eastAsia="Book Antiqua" w:hAnsi="Book Antiqua" w:cs="Book Antiqua"/>
          <w:color w:val="000000"/>
          <w:szCs w:val="22"/>
        </w:rPr>
        <w:t>wa</w:t>
      </w:r>
      <w:r w:rsidR="00EA1457" w:rsidRPr="00215F51">
        <w:rPr>
          <w:rFonts w:ascii="Book Antiqua" w:eastAsia="Book Antiqua" w:hAnsi="Book Antiqua" w:cs="Book Antiqua"/>
          <w:color w:val="000000"/>
          <w:szCs w:val="22"/>
        </w:rPr>
        <w:t>s</w:t>
      </w:r>
      <w:r w:rsidR="00EA145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i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ssibi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o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h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roughly</w:t>
      </w:r>
      <w:r w:rsidR="00EA1457">
        <w:rPr>
          <w:rFonts w:ascii="Book Antiqua" w:eastAsia="Book Antiqua" w:hAnsi="Book Antiqua" w:cs="Book Antiqua"/>
          <w:color w:val="000000"/>
          <w:szCs w:val="22"/>
        </w:rPr>
        <w:t xml:space="preserve">;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her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ssibil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-ba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e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spi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mitation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ie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A1457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arg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e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ro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ystema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iases.</w:t>
      </w:r>
    </w:p>
    <w:p w14:paraId="770BB1C8" w14:textId="77777777" w:rsidR="00A77B3E" w:rsidRPr="00215F51" w:rsidRDefault="00A77B3E">
      <w:pPr>
        <w:spacing w:line="360" w:lineRule="auto"/>
        <w:jc w:val="both"/>
      </w:pPr>
    </w:p>
    <w:p w14:paraId="16B049D5" w14:textId="77777777" w:rsidR="00A77B3E" w:rsidRPr="006C609E" w:rsidRDefault="00000000">
      <w:pPr>
        <w:spacing w:line="360" w:lineRule="auto"/>
        <w:jc w:val="both"/>
        <w:rPr>
          <w:u w:val="single"/>
        </w:rPr>
      </w:pPr>
      <w:r w:rsidRPr="006C609E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040D33BE" w14:textId="7AF6EA60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Despi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bidit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a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o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nimum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nction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qui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kistan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e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ak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ri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ddr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.</w:t>
      </w:r>
    </w:p>
    <w:p w14:paraId="0986BED1" w14:textId="77777777" w:rsidR="00A77B3E" w:rsidRPr="00215F51" w:rsidRDefault="00A77B3E">
      <w:pPr>
        <w:spacing w:line="360" w:lineRule="auto"/>
        <w:jc w:val="both"/>
      </w:pPr>
    </w:p>
    <w:p w14:paraId="115313A6" w14:textId="721AD903" w:rsidR="00A77B3E" w:rsidRPr="0093043E" w:rsidRDefault="00000000">
      <w:pPr>
        <w:spacing w:line="360" w:lineRule="auto"/>
        <w:jc w:val="both"/>
        <w:rPr>
          <w:u w:val="single"/>
        </w:rPr>
      </w:pPr>
      <w:r w:rsidRPr="0093043E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B16DF4" w:rsidRPr="0093043E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3043E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3B2571DD" w14:textId="3BE952EE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16DF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268E0BB8" w14:textId="1FAF8D7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Despi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ai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derdiagno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orldwid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s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atur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p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26462EB" w14:textId="77777777" w:rsidR="00A77B3E" w:rsidRPr="00215F51" w:rsidRDefault="00A77B3E">
      <w:pPr>
        <w:spacing w:line="360" w:lineRule="auto"/>
        <w:jc w:val="both"/>
      </w:pPr>
    </w:p>
    <w:p w14:paraId="50339960" w14:textId="37E069DE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16DF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668FE711" w14:textId="51894F9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Th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searc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a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nduc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e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heth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llow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am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end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derdiagnos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hysicia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kist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lobally.</w:t>
      </w:r>
    </w:p>
    <w:p w14:paraId="39A0664C" w14:textId="77777777" w:rsidR="00A77B3E" w:rsidRPr="00215F51" w:rsidRDefault="00A77B3E">
      <w:pPr>
        <w:spacing w:line="360" w:lineRule="auto"/>
        <w:jc w:val="both"/>
      </w:pPr>
    </w:p>
    <w:p w14:paraId="59813365" w14:textId="3F6CE2A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16DF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4C9D95F6" w14:textId="31AAB6DA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im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asu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fici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es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a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B007F9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548EEA43" w14:textId="77777777" w:rsidR="00A77B3E" w:rsidRPr="00215F51" w:rsidRDefault="00A77B3E">
      <w:pPr>
        <w:spacing w:line="360" w:lineRule="auto"/>
        <w:jc w:val="both"/>
      </w:pPr>
    </w:p>
    <w:p w14:paraId="09BDFBC3" w14:textId="1980069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16DF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4E6D409E" w14:textId="53CEB676" w:rsidR="00B007F9" w:rsidRPr="00B007F9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l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nai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tribu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nal-yea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u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ariou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pecialti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i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HQ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ospitals</w:t>
      </w:r>
      <w:r w:rsidR="00375876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isalaba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cto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8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cto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9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ubl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actic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physician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perienc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cluded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questio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ses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rigger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agement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phylax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k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mselv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mbedd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CHD-3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aph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375876">
        <w:rPr>
          <w:rFonts w:ascii="Book Antiqua" w:eastAsia="Book Antiqua" w:hAnsi="Book Antiqua" w:cs="Book Antiqua"/>
          <w:color w:val="000000"/>
          <w:szCs w:val="22"/>
        </w:rPr>
        <w:t>t</w:t>
      </w:r>
      <w:r w:rsidR="00375876" w:rsidRPr="00215F51">
        <w:rPr>
          <w:rFonts w:ascii="Book Antiqua" w:eastAsia="Book Antiqua" w:hAnsi="Book Antiqua" w:cs="Book Antiqua"/>
          <w:color w:val="000000"/>
          <w:szCs w:val="22"/>
        </w:rPr>
        <w:t>ables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igur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d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crosof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fi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16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crosof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Visio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at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i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.4.</w:t>
      </w:r>
    </w:p>
    <w:p w14:paraId="60675D80" w14:textId="77777777" w:rsidR="00A77B3E" w:rsidRPr="00215F51" w:rsidRDefault="00A77B3E">
      <w:pPr>
        <w:spacing w:line="360" w:lineRule="auto"/>
        <w:jc w:val="both"/>
      </w:pPr>
    </w:p>
    <w:p w14:paraId="787AE4E4" w14:textId="4231537B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16DF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5C8DADA1" w14:textId="3A335343" w:rsidR="00990D94" w:rsidRPr="00990D94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13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75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ulfill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clus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99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2%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58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30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12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.3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ong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 w:rsidRPr="00215F51">
        <w:rPr>
          <w:rFonts w:ascii="Book Antiqua" w:eastAsia="Book Antiqua" w:hAnsi="Book Antiqua" w:cs="Book Antiqua"/>
          <w:color w:val="000000"/>
          <w:szCs w:val="22"/>
        </w:rPr>
        <w:t>specialties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 w:rsidRPr="00215F51">
        <w:rPr>
          <w:rFonts w:ascii="Book Antiqua" w:eastAsia="Book Antiqua" w:hAnsi="Book Antiqua" w:cs="Book Antiqua"/>
          <w:color w:val="000000"/>
          <w:szCs w:val="22"/>
        </w:rPr>
        <w:t>medicine,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 w:rsidRPr="00215F51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 w:rsidRPr="00215F51">
        <w:rPr>
          <w:rFonts w:ascii="Book Antiqua" w:eastAsia="Book Antiqua" w:hAnsi="Book Antiqua" w:cs="Book Antiqua"/>
          <w:color w:val="000000"/>
          <w:szCs w:val="22"/>
        </w:rPr>
        <w:t>others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ectively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o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end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ymmetric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presen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="00375876">
        <w:rPr>
          <w:rFonts w:ascii="Book Antiqua" w:eastAsia="Book Antiqua" w:hAnsi="Book Antiqua" w:cs="Book Antiqua"/>
          <w:color w:val="000000"/>
          <w:szCs w:val="22"/>
        </w:rPr>
        <w:t>88 mal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>87 female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Fifty-two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24.4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u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213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pon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6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50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w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ig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mo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8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2.2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l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0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22.7%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19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2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ubj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physician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dach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milarl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62%)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i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v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ar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memb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riteri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, an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8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ls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liev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yp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r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at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37%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215F51">
        <w:rPr>
          <w:rFonts w:ascii="Book Antiqua" w:eastAsia="Book Antiqua" w:hAnsi="Book Antiqua" w:cs="Book Antiqua"/>
          <w:i/>
          <w:iCs/>
          <w:color w:val="000000"/>
          <w:szCs w:val="22"/>
        </w:rPr>
        <w:t>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=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65)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ignificant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o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like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>physician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  <w:szCs w:val="22"/>
        </w:rPr>
        <w:t>neurolog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ular</w:t>
      </w:r>
      <w:proofErr w:type="gramEnd"/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</w:t>
      </w:r>
      <w:r w:rsidRPr="00A00BA2">
        <w:rPr>
          <w:rFonts w:ascii="Book Antiqua" w:eastAsia="Book Antiqua" w:hAnsi="Book Antiqua" w:cs="Book Antiqua"/>
          <w:i/>
          <w:iCs/>
          <w:color w:val="000000"/>
          <w:szCs w:val="22"/>
        </w:rPr>
        <w:t>P</w:t>
      </w:r>
      <w:r w:rsidR="00A00BA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&lt;</w:t>
      </w:r>
      <w:r w:rsidR="00A00BA2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.001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t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agnostic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p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seas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unterparts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significant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ifferenc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the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spec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consulte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u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75876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n-migraineurs.</w:t>
      </w:r>
    </w:p>
    <w:p w14:paraId="6B831AB8" w14:textId="77777777" w:rsidR="00A77B3E" w:rsidRPr="00215F51" w:rsidRDefault="00A77B3E">
      <w:pPr>
        <w:spacing w:line="360" w:lineRule="auto"/>
        <w:jc w:val="both"/>
      </w:pPr>
    </w:p>
    <w:p w14:paraId="1FA4EF18" w14:textId="496E5CA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16DF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15753514" w14:textId="5C0652E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lastRenderedPageBreak/>
        <w:t>Crit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ap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x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tw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hysician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</w:t>
      </w:r>
      <w:r w:rsidR="00FA280D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otentiall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tribu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diagnos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smanage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igrain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ases.</w:t>
      </w:r>
    </w:p>
    <w:p w14:paraId="4C81ED13" w14:textId="77777777" w:rsidR="00A77B3E" w:rsidRPr="00215F51" w:rsidRDefault="00A77B3E">
      <w:pPr>
        <w:spacing w:line="360" w:lineRule="auto"/>
        <w:jc w:val="both"/>
      </w:pPr>
    </w:p>
    <w:p w14:paraId="2F70BD35" w14:textId="2486DE72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16DF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131762CA" w14:textId="79A825E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mai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derdiagnos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ea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ener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opula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el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o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lthca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vider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ducatio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imel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agnosi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nage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il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lp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du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lob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</w:p>
    <w:p w14:paraId="03358C45" w14:textId="77777777" w:rsidR="00A77B3E" w:rsidRPr="00215F51" w:rsidRDefault="00A77B3E">
      <w:pPr>
        <w:spacing w:line="360" w:lineRule="auto"/>
        <w:jc w:val="both"/>
      </w:pPr>
    </w:p>
    <w:p w14:paraId="3852DEFA" w14:textId="77777777" w:rsidR="00A77B3E" w:rsidRPr="00990D94" w:rsidRDefault="00000000">
      <w:pPr>
        <w:spacing w:line="360" w:lineRule="auto"/>
        <w:jc w:val="both"/>
        <w:rPr>
          <w:u w:val="single"/>
        </w:rPr>
      </w:pPr>
      <w:r w:rsidRPr="00990D94"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5E40E13B" w14:textId="5AFAED56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r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ratefu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articipat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ent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sident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eni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octo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i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im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A280D">
        <w:rPr>
          <w:rFonts w:ascii="Book Antiqua" w:eastAsia="Book Antiqua" w:hAnsi="Book Antiqua" w:cs="Book Antiqua"/>
          <w:color w:val="000000"/>
          <w:szCs w:val="22"/>
        </w:rPr>
        <w:t>input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ithou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hich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i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jec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oul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o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ee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complished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ls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an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partmen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Neurology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unjab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lleg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isalabad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r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vi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tructi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eedback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oject.</w:t>
      </w:r>
    </w:p>
    <w:p w14:paraId="7A0D7F0E" w14:textId="77777777" w:rsidR="00A77B3E" w:rsidRPr="00215F51" w:rsidRDefault="00A77B3E">
      <w:pPr>
        <w:spacing w:line="360" w:lineRule="auto"/>
        <w:jc w:val="both"/>
      </w:pPr>
    </w:p>
    <w:p w14:paraId="72D02821" w14:textId="7777777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REFERENCES</w:t>
      </w:r>
    </w:p>
    <w:p w14:paraId="36A0777E" w14:textId="5703F628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GB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016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Headache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Collaborators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loba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giona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ati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ension-typ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990-2016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ystemati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alys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lob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ea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6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8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954-97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035386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016/S1474-4422(18)30322-3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45150034" w14:textId="7DB530E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GB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016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Disease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Injury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Incidence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Prevalence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Collaborators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loba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giona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ati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cidenc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yea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v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it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abilit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2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eas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juri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9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untrie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990-2016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ystemati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alys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lob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ea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6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390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211-125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891911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="00300660" w:rsidRPr="00300660">
        <w:rPr>
          <w:rFonts w:ascii="Book Antiqua" w:eastAsia="Book Antiqua" w:hAnsi="Book Antiqua" w:cs="Book Antiqua"/>
          <w:color w:val="000000"/>
        </w:rPr>
        <w:t>10.1016/S0140-6736(17)32154-2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51B5A627" w14:textId="38935AF1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Gooch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CL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Pracht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orenstei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R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urolog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ea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i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ates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um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por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al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ction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81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479-48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819809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002/ana.24897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40B40926" w14:textId="18D2870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iller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atharu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derdiagnos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dertreated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Practition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4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58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9-24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-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5588281]</w:t>
      </w:r>
    </w:p>
    <w:p w14:paraId="55CFCE9F" w14:textId="18C214E3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lastRenderedPageBreak/>
        <w:t>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Gültekin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alc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İsmaİLOĞULLAR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Yetki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aydemir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Erdoğa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İrz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Özg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warenes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o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i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a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hysicia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urkey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gi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oro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Psikiyatr</w:t>
      </w:r>
      <w:proofErr w:type="spellEnd"/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A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8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54-35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062239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5152/npa.2016.19228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20367F1B" w14:textId="103C956F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Diamon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igal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ilberste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od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pt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B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ter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agnos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cut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en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ea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i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ates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sul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o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eric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en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55-36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737135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j.1526-4610.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2006.00631.x</w:t>
      </w:r>
      <w:proofErr w:type="gramEnd"/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65B70460" w14:textId="7231BD18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Verhaak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MS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illiams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ohns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rph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aidel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hu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ine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Grosberg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M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agnos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eatment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nowledg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ed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ssess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omen'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lthca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vider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1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61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69-7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337717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head.14027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392FC159" w14:textId="47DCF4D5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Xie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ui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u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Zha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u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Yu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Prevalence</w:t>
      </w:r>
      <w:proofErr w:type="gram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isk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acto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ssocia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it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ongs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af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out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hin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Pa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0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193723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86/s10194-020-1075-z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78195170" w14:textId="366A6FB5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Evers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rockman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umm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Husstedt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W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Fres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i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pecialis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-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ers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isto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doctors</w:t>
      </w:r>
      <w:proofErr w:type="gram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tter?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ephalalgi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0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96-10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148090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77/0333102419873671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7E563B48" w14:textId="07260042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Sheftell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FD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a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K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orcher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D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pald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ar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C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ptimiz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agnos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ea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Am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Acad</w:t>
      </w:r>
      <w:proofErr w:type="spellEnd"/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urse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5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09-31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604559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j.1745-7599.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2005.0051.x</w:t>
      </w:r>
      <w:proofErr w:type="gramEnd"/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4D2D3443" w14:textId="29F3844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Jai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Ishar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Choukse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athi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thal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odan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warenes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igge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ien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-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o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erti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centr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o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entr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india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020</w:t>
      </w:r>
      <w:r w:rsidRPr="00215F51">
        <w:rPr>
          <w:rFonts w:ascii="Book Antiqua" w:eastAsia="Book Antiqua" w:hAnsi="Book Antiqua" w:cs="Book Antiqua"/>
          <w:color w:val="000000"/>
        </w:rPr>
        <w:t>:111-5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DOI:10.4103/jmedsci.jmedsci</w:t>
      </w:r>
      <w:proofErr w:type="gramEnd"/>
      <w:r w:rsidRPr="00215F51">
        <w:rPr>
          <w:rFonts w:ascii="Book Antiqua" w:eastAsia="Book Antiqua" w:hAnsi="Book Antiqua" w:cs="Book Antiqua"/>
          <w:color w:val="000000"/>
        </w:rPr>
        <w:t>_170_20]</w:t>
      </w:r>
    </w:p>
    <w:p w14:paraId="5A3AD8F6" w14:textId="780EA940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Herekar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A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hm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Uqail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hm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ffendi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lv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Z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hahab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Javed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Herekar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D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Khanan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ein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J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i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orde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dul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ener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opula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kist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-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ros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ecti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ationwid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urvey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Pa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822932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86/s10194-017-0734-1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1EA2416B" w14:textId="76644995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lastRenderedPageBreak/>
        <w:t>1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Ashina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0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383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866-187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321193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056/NEJMra1915327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51B45680" w14:textId="293A9886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Eigenbrodt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K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shin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h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en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C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itsikostas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D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inclai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J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Pozo-Rosich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artellett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Ducros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Lantéri-Minet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raschinsk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e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i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anie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Özg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ammadbayl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rons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korobogatykh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Romanenko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V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Terwindt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Paemeleir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acc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ut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Lampl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chytz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W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Katsarav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Z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ein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J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shin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Diagnosis</w:t>
      </w:r>
      <w:proofErr w:type="gram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nage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e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ep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1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501-51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414543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038/s41582-021-00509-5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0E6741EC" w14:textId="609C53C8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Aljunaid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A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am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ubarak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ardis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Levels</w:t>
      </w:r>
      <w:proofErr w:type="gram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eterminan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nowledg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bou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hroni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agnos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nage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o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i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lth-ca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hysicia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nist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lt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edda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9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Family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Prim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0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324-233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275449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4103/jfmpc.jfmpc_266_20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2A58B0E9" w14:textId="07A19A82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Kristoffersen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ES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Faiz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W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Winsvold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urolog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sidents'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nowledg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nage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ephalalgi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9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396-140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106708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77/0333102419847973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27879AA3" w14:textId="3654A32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Jat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I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fridi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uma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Toufiqu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a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Frequency</w:t>
      </w:r>
      <w:proofErr w:type="gram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ter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mm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i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o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epress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ien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erti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a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centre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arachi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Pak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Asso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67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689-169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9171561]</w:t>
      </w:r>
    </w:p>
    <w:p w14:paraId="18441757" w14:textId="4F47AC3A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merica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Headache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ociety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eric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ociet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osi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ate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On</w:t>
      </w:r>
      <w:proofErr w:type="gram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tegrat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w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eatmen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in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actice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9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-1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053639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head.13456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074019F5" w14:textId="40533BE4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1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Kelman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igge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cipitan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cut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ttack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ephalalgi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94-40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740303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j.1468-2982.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2007.01303.x</w:t>
      </w:r>
      <w:proofErr w:type="gramEnd"/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41308C11" w14:textId="6DDDE2C0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vo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Elm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ltm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G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gg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ocock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J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Gøtzsch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C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Vandenbrouck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P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ROB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itiative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rengthen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port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bservati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i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pidemiolog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(STROBE)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atement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uidelin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port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bservati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ie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29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794171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371/journal.pmed.0040296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7E7A4DA0" w14:textId="596AF653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Hashel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JY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hm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Alroughan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i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orde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uwait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epidemiolog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38-14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872815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59/000478892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3500F115" w14:textId="6EDC5E63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lastRenderedPageBreak/>
        <w:t>2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Rabiee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Zeinoddin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Kord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Yunesia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ohammadinejad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ansourni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pidemiolog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ener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opula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ehra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ran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epidemiolog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6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9-1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658091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59/000441146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002D7325" w14:textId="4AA782F2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Bokhari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FA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ami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hakoor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li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Qureshi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in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haracteristic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2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llege-go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ema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u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ahor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kist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-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utt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CHD-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oa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est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Endocrinol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8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965-97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911241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47205/jdss.2021(2-iv)74]</w:t>
      </w:r>
    </w:p>
    <w:p w14:paraId="6AA714FA" w14:textId="70777C5F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urtaza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Kisat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anie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onawall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B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Classification</w:t>
      </w:r>
      <w:proofErr w:type="gram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in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eatur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orde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kistan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trospec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view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in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at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9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582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950379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371/journal.pone.0005827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26DCA00D" w14:textId="04BF23EC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Radtke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Neuhauser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ow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at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elf-awarenes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cogni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ermany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ephalalgi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2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23-103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280757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77/0333102412454945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78F4E3CB" w14:textId="11B2B486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Pavlovic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JM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C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ollars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au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pt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B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igg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acto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monito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eatur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ttacks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um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ie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4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670-167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539985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head.12468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65D3D11D" w14:textId="77BE7F95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arti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PR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nag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iggers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ink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'coping'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o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'avoidance'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ephalalgi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0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30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634-63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967389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j.1468-2982.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2009.01989.x</w:t>
      </w:r>
      <w:proofErr w:type="gramEnd"/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0A0A34CF" w14:textId="1E516E7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Vetvik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KG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cGreg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nstru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tinc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ord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ed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reat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cognition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1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04-31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360076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016/s1474-4422(20)30482-8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4498928F" w14:textId="1FF3348B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2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Burch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RC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od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od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mitherm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A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eve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ni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ates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pda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atistic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o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overn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ealt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urveillan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ie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5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1-3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560071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head.12482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2C3B5BFB" w14:textId="6009DDE5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D'Amico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olar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Usa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antor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ernardon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Fredian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rc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assetto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sso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get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Cefale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Lombardi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roup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mprove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qualit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f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ctivit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mitatio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ien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ft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phylaxi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spec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ongitudi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ulticentr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ephalalgi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6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691-69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668690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j.1468-2982.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2005.01094.x</w:t>
      </w:r>
      <w:proofErr w:type="gramEnd"/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7C447277" w14:textId="1037B48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lastRenderedPageBreak/>
        <w:t>3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ilberstei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D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en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eatment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ontinuum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(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Minneap</w:t>
      </w:r>
      <w:proofErr w:type="spellEnd"/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Minn</w:t>
      </w:r>
      <w:proofErr w:type="spellEnd"/>
      <w:r w:rsidRPr="00215F51">
        <w:rPr>
          <w:rFonts w:ascii="Book Antiqua" w:eastAsia="Book Antiqua" w:hAnsi="Book Antiqua" w:cs="Book Antiqua"/>
          <w:i/>
          <w:iCs/>
          <w:color w:val="000000"/>
        </w:rPr>
        <w:t>)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5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973-98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625258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212/con.0000000000000199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68E8279A" w14:textId="0E7F2F0F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Hanse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LC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au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Pogatzki</w:t>
      </w:r>
      <w:proofErr w:type="spellEnd"/>
      <w:r w:rsidRPr="00215F51">
        <w:rPr>
          <w:rFonts w:ascii="Book Antiqua" w:eastAsia="Book Antiqua" w:hAnsi="Book Antiqua" w:cs="Book Antiqua"/>
          <w:color w:val="000000"/>
        </w:rPr>
        <w:t>-Zah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ar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Gierthmühle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cto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ea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mselv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fferentl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i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ients?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elf-trea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o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erm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urologis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pecialist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ephalalgi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0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788-79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206489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77/0333102420907593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2D444033" w14:textId="01CE131E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Roessler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Zschock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Roehrig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iedrich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iede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Katsarav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Z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dministra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cidenc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characteristics</w:t>
      </w:r>
      <w:proofErr w:type="gram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scrip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ter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ien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it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ermany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trospec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aim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at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alysi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Pa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0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8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263127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86/s10194-020-01154-x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2E5FA4AB" w14:textId="37A6200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Minen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hom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alper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Tishler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renn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C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od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pt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Silbersweig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nage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ain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gra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ima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ar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viders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verview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urve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ilo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inding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esso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earned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nsideratio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urth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search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dac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6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56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725-74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703790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head.12803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263CFA2E" w14:textId="5A74AF7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Lipto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RB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ah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a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K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randes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imo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a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ls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R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-offi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cussio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sul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o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eric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mmunica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Gen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Intern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8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145-115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845901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007/s11606-008-0591-3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0C568A2F" w14:textId="651B874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Lipto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RB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igal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us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R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Yenkosky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P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berm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artleson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D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ilberste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D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acti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tter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o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urologist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log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4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926-193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518459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212/wnl.62.11.1926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6EFFEDE2" w14:textId="5FCDE624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Lipton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RB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igal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amo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eita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L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ewar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F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PP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dviso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roup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alenc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ea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en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rapy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Neurolog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7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43-34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726168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212/01.wnl.0000252808.97649.21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050DFEC3" w14:textId="77777777" w:rsidR="00805A51" w:rsidRDefault="00805A5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05A51">
        <w:rPr>
          <w:rFonts w:ascii="Book Antiqua" w:eastAsia="Book Antiqua" w:hAnsi="Book Antiqua" w:cs="Book Antiqua"/>
          <w:color w:val="000000"/>
        </w:rPr>
        <w:t xml:space="preserve">38 </w:t>
      </w:r>
      <w:r w:rsidRPr="00EC474F">
        <w:rPr>
          <w:rFonts w:ascii="Book Antiqua" w:eastAsia="Book Antiqua" w:hAnsi="Book Antiqua" w:cs="Book Antiqua"/>
          <w:b/>
          <w:bCs/>
          <w:color w:val="000000"/>
        </w:rPr>
        <w:t>Weber M</w:t>
      </w:r>
      <w:r w:rsidRPr="00805A51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05A51">
        <w:rPr>
          <w:rFonts w:ascii="Book Antiqua" w:eastAsia="Book Antiqua" w:hAnsi="Book Antiqua" w:cs="Book Antiqua"/>
          <w:color w:val="000000"/>
        </w:rPr>
        <w:t>Daurès</w:t>
      </w:r>
      <w:proofErr w:type="spellEnd"/>
      <w:r w:rsidRPr="00805A51">
        <w:rPr>
          <w:rFonts w:ascii="Book Antiqua" w:eastAsia="Book Antiqua" w:hAnsi="Book Antiqua" w:cs="Book Antiqua"/>
          <w:color w:val="000000"/>
        </w:rPr>
        <w:t xml:space="preserve"> JP, Fabre N, </w:t>
      </w:r>
      <w:proofErr w:type="spellStart"/>
      <w:r w:rsidRPr="00805A51">
        <w:rPr>
          <w:rFonts w:ascii="Book Antiqua" w:eastAsia="Book Antiqua" w:hAnsi="Book Antiqua" w:cs="Book Antiqua"/>
          <w:color w:val="000000"/>
        </w:rPr>
        <w:t>Druais</w:t>
      </w:r>
      <w:proofErr w:type="spellEnd"/>
      <w:r w:rsidRPr="00805A51">
        <w:rPr>
          <w:rFonts w:ascii="Book Antiqua" w:eastAsia="Book Antiqua" w:hAnsi="Book Antiqua" w:cs="Book Antiqua"/>
          <w:color w:val="000000"/>
        </w:rPr>
        <w:t xml:space="preserve"> PL, Dardenne J, </w:t>
      </w:r>
      <w:proofErr w:type="spellStart"/>
      <w:r w:rsidRPr="00805A51">
        <w:rPr>
          <w:rFonts w:ascii="Book Antiqua" w:eastAsia="Book Antiqua" w:hAnsi="Book Antiqua" w:cs="Book Antiqua"/>
          <w:color w:val="000000"/>
        </w:rPr>
        <w:t>Slama</w:t>
      </w:r>
      <w:proofErr w:type="spellEnd"/>
      <w:r w:rsidRPr="00805A51">
        <w:rPr>
          <w:rFonts w:ascii="Book Antiqua" w:eastAsia="Book Antiqua" w:hAnsi="Book Antiqua" w:cs="Book Antiqua"/>
          <w:color w:val="000000"/>
        </w:rPr>
        <w:t xml:space="preserve"> A, El </w:t>
      </w:r>
      <w:proofErr w:type="spellStart"/>
      <w:r w:rsidRPr="00805A51">
        <w:rPr>
          <w:rFonts w:ascii="Book Antiqua" w:eastAsia="Book Antiqua" w:hAnsi="Book Antiqua" w:cs="Book Antiqua"/>
          <w:color w:val="000000"/>
        </w:rPr>
        <w:t>Hasnaoui</w:t>
      </w:r>
      <w:proofErr w:type="spellEnd"/>
      <w:r w:rsidRPr="00805A51">
        <w:rPr>
          <w:rFonts w:ascii="Book Antiqua" w:eastAsia="Book Antiqua" w:hAnsi="Book Antiqua" w:cs="Book Antiqua"/>
          <w:color w:val="000000"/>
        </w:rPr>
        <w:t xml:space="preserve"> A. [Influence of general practitioners' personal knowledge on migraine in medical attitudes towards their patients suffering from migraine]. </w:t>
      </w:r>
      <w:r w:rsidRPr="00805A51">
        <w:rPr>
          <w:rFonts w:ascii="Book Antiqua" w:eastAsia="Book Antiqua" w:hAnsi="Book Antiqua" w:cs="Book Antiqua"/>
          <w:i/>
          <w:iCs/>
          <w:color w:val="000000"/>
        </w:rPr>
        <w:t>Rev Neurol (Paris)</w:t>
      </w:r>
      <w:r w:rsidRPr="00805A51">
        <w:rPr>
          <w:rFonts w:ascii="Book Antiqua" w:eastAsia="Book Antiqua" w:hAnsi="Book Antiqua" w:cs="Book Antiqua"/>
          <w:color w:val="000000"/>
        </w:rPr>
        <w:t xml:space="preserve"> 2002; </w:t>
      </w:r>
      <w:r w:rsidRPr="00805A51">
        <w:rPr>
          <w:rFonts w:ascii="Book Antiqua" w:eastAsia="Book Antiqua" w:hAnsi="Book Antiqua" w:cs="Book Antiqua"/>
          <w:b/>
          <w:bCs/>
          <w:color w:val="000000"/>
        </w:rPr>
        <w:t>158</w:t>
      </w:r>
      <w:r w:rsidRPr="00805A51">
        <w:rPr>
          <w:rFonts w:ascii="Book Antiqua" w:eastAsia="Book Antiqua" w:hAnsi="Book Antiqua" w:cs="Book Antiqua"/>
          <w:color w:val="000000"/>
        </w:rPr>
        <w:t>: 439-445 [PMID: 11984486]</w:t>
      </w:r>
    </w:p>
    <w:p w14:paraId="5CAC951E" w14:textId="6D5C329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39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Lantéri-Minet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215F51">
        <w:rPr>
          <w:rFonts w:ascii="Book Antiqua" w:eastAsia="Book Antiqua" w:hAnsi="Book Antiqua" w:cs="Book Antiqua"/>
          <w:color w:val="000000"/>
        </w:rPr>
        <w:t>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o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ener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actitione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nagement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Cephalalgi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08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8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-8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871532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11/j.1468-2982.</w:t>
      </w:r>
      <w:proofErr w:type="gramStart"/>
      <w:r w:rsidRPr="00215F51">
        <w:rPr>
          <w:rFonts w:ascii="Book Antiqua" w:eastAsia="Book Antiqua" w:hAnsi="Book Antiqua" w:cs="Book Antiqua"/>
          <w:color w:val="000000"/>
        </w:rPr>
        <w:t>2008.01684.x</w:t>
      </w:r>
      <w:proofErr w:type="gramEnd"/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63E18A85" w14:textId="50F61C1E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lastRenderedPageBreak/>
        <w:t>40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Benziger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CP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ot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or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E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lob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ea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eventab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rde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CD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Glob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6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93-397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793882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016/j.gheart.2016.10.024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5E8BFC5D" w14:textId="2B03BD1E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41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Mavridis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Deligianni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I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Karagiorgis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Daponte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Breza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Mitsikostas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D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onocl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tibodi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arget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GRP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o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in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tudi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al-Worl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vidence-Wha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Know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ar?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Pharmaceuticals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1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14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435812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3390/ph14070700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3B5D52C7" w14:textId="0EC7E3CB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42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b/>
          <w:bCs/>
          <w:color w:val="000000"/>
        </w:rPr>
        <w:t>Sevivas</w:t>
      </w:r>
      <w:proofErr w:type="spellEnd"/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esc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eatm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sista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hroni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it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ti-CGRP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onoclo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tibodies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ystemati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view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J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2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8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5659086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186/s40001-022-00716-w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063D71B7" w14:textId="6B0CF870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4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Zhu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215F51">
        <w:rPr>
          <w:rFonts w:ascii="Book Antiqua" w:eastAsia="Book Antiqua" w:hAnsi="Book Antiqua" w:cs="Book Antiqua"/>
          <w:color w:val="000000"/>
        </w:rPr>
        <w:t>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u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Xia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u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o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Erenumab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afet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fficac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igraine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ystemati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view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ta-analys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andomiz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lin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ial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Medicine</w:t>
      </w:r>
      <w:r w:rsidR="00B16DF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i/>
          <w:iCs/>
          <w:color w:val="000000"/>
        </w:rPr>
        <w:t>(Baltimore)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19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98</w:t>
      </w:r>
      <w:r w:rsidRPr="00215F51">
        <w:rPr>
          <w:rFonts w:ascii="Book Antiqua" w:eastAsia="Book Antiqua" w:hAnsi="Book Antiqua" w:cs="Book Antiqua"/>
          <w:color w:val="000000"/>
        </w:rPr>
        <w:t>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18483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[PMID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31876735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OI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10.1097/md.0000000000018483</w:t>
      </w:r>
      <w:r w:rsidR="006218CB">
        <w:rPr>
          <w:rFonts w:ascii="Book Antiqua" w:eastAsia="Book Antiqua" w:hAnsi="Book Antiqua" w:cs="Book Antiqua"/>
          <w:color w:val="000000"/>
        </w:rPr>
        <w:t>]</w:t>
      </w:r>
    </w:p>
    <w:p w14:paraId="7E402FA6" w14:textId="77777777" w:rsidR="00A77B3E" w:rsidRPr="00215F51" w:rsidRDefault="00A77B3E">
      <w:pPr>
        <w:spacing w:line="360" w:lineRule="auto"/>
        <w:jc w:val="both"/>
        <w:sectPr w:rsidR="00A77B3E" w:rsidRPr="00215F5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710004" w14:textId="7777777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713D8B80" w14:textId="763B2CDE" w:rsidR="00A77B3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ud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duct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ollow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guideline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Declaration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elsinki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pprov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b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stitution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th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view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itte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Faisalab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edical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University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(No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000319).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thic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itte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iv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nform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nsent.</w:t>
      </w:r>
    </w:p>
    <w:p w14:paraId="5735432C" w14:textId="77777777" w:rsidR="00B61A62" w:rsidRPr="00215F51" w:rsidRDefault="00B61A62">
      <w:pPr>
        <w:spacing w:line="360" w:lineRule="auto"/>
        <w:jc w:val="both"/>
      </w:pPr>
    </w:p>
    <w:p w14:paraId="611D92A7" w14:textId="30EF116A" w:rsidR="00A77B3E" w:rsidRPr="00B61A62" w:rsidRDefault="00B61A62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B61A62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Informed consent statement: </w:t>
      </w:r>
      <w:r w:rsidRPr="00B61A62">
        <w:rPr>
          <w:rFonts w:ascii="Book Antiqua" w:eastAsia="Book Antiqua" w:hAnsi="Book Antiqua" w:cs="Book Antiqua"/>
          <w:color w:val="000000"/>
          <w:szCs w:val="22"/>
        </w:rPr>
        <w:t xml:space="preserve">Informed consent from patients was waived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by the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ethics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ommittee</w:t>
      </w:r>
      <w:r w:rsidRPr="00B61A62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0DFB215A" w14:textId="77777777" w:rsidR="00B61A62" w:rsidRPr="00215F51" w:rsidRDefault="00B61A62">
      <w:pPr>
        <w:spacing w:line="360" w:lineRule="auto"/>
        <w:jc w:val="both"/>
      </w:pPr>
    </w:p>
    <w:p w14:paraId="1B66406B" w14:textId="5428AC1E" w:rsidR="00A77B3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215F51">
        <w:rPr>
          <w:rFonts w:ascii="Book Antiqua" w:eastAsia="Book Antiqua" w:hAnsi="Book Antiqua" w:cs="Book Antiqua"/>
          <w:b/>
          <w:bCs/>
          <w:color w:val="000000"/>
          <w:szCs w:val="22"/>
        </w:rPr>
        <w:t>Conflict-of-interest</w:t>
      </w:r>
      <w:r w:rsidR="00B16DF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  <w:szCs w:val="22"/>
        </w:rPr>
        <w:t>statement:</w:t>
      </w:r>
      <w:r w:rsidR="00B16DF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9A20EF" w:rsidRPr="009A20EF">
        <w:rPr>
          <w:rFonts w:ascii="Book Antiqua" w:eastAsia="Book Antiqua" w:hAnsi="Book Antiqua" w:cs="Book Antiqua"/>
          <w:color w:val="000000"/>
          <w:szCs w:val="22"/>
        </w:rPr>
        <w:t>All authors report no relevant conflict of interest for this article.</w:t>
      </w:r>
    </w:p>
    <w:p w14:paraId="375FEBD1" w14:textId="77777777" w:rsidR="001A0F7B" w:rsidRPr="00215F51" w:rsidRDefault="001A0F7B">
      <w:pPr>
        <w:spacing w:line="360" w:lineRule="auto"/>
        <w:jc w:val="both"/>
      </w:pPr>
    </w:p>
    <w:p w14:paraId="3CC1FAB3" w14:textId="503CDE1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at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ad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vailab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rom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irs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rresponding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uth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asonab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quest</w:t>
      </w:r>
    </w:p>
    <w:p w14:paraId="78BB76D9" w14:textId="77777777" w:rsidR="00A77B3E" w:rsidRPr="00215F51" w:rsidRDefault="00A77B3E">
      <w:pPr>
        <w:spacing w:line="360" w:lineRule="auto"/>
        <w:jc w:val="both"/>
      </w:pPr>
    </w:p>
    <w:p w14:paraId="4ACB4A28" w14:textId="60B32D6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STROBE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uthor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hav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a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O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eckl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ems,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manuscrip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was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prepar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n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revised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according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o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th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STROBE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checklist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of</w:t>
      </w:r>
      <w:r w:rsidR="00B16DF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  <w:szCs w:val="22"/>
        </w:rPr>
        <w:t>items</w:t>
      </w:r>
      <w:r w:rsidRPr="00215F51">
        <w:rPr>
          <w:rFonts w:ascii="Book Antiqua" w:eastAsia="Book Antiqua" w:hAnsi="Book Antiqua" w:cs="Book Antiqua"/>
          <w:b/>
          <w:bCs/>
          <w:color w:val="000000"/>
          <w:szCs w:val="22"/>
        </w:rPr>
        <w:t>.</w:t>
      </w:r>
    </w:p>
    <w:p w14:paraId="73E8CCF3" w14:textId="77777777" w:rsidR="00A77B3E" w:rsidRPr="00215F51" w:rsidRDefault="00A77B3E">
      <w:pPr>
        <w:spacing w:line="360" w:lineRule="auto"/>
        <w:jc w:val="both"/>
      </w:pPr>
    </w:p>
    <w:p w14:paraId="450B801C" w14:textId="2EC3FFE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B16DF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rtic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pen-acces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rtic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a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a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elec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-hou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dito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full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eer-review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xter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viewers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tribu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ccordanc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it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rea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mmon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ttributi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(C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Y-N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4.0)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cens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hich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ermit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ther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o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stribute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mix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dapt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uil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p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ork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on-commercially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icen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i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erivativ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ork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ifferent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erms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vid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rigin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work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roperl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i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h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us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s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on-commercial.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ee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653E997F" w14:textId="77777777" w:rsidR="00A77B3E" w:rsidRPr="00215F51" w:rsidRDefault="00A77B3E">
      <w:pPr>
        <w:spacing w:line="360" w:lineRule="auto"/>
        <w:jc w:val="both"/>
      </w:pPr>
    </w:p>
    <w:p w14:paraId="2D93897C" w14:textId="784F9B06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Provenance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and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peer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review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Invite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rticle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xternall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eer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reviewed.</w:t>
      </w:r>
    </w:p>
    <w:p w14:paraId="100E268D" w14:textId="166158E9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Peer-review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model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ingl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lind</w:t>
      </w:r>
    </w:p>
    <w:p w14:paraId="09E9B429" w14:textId="493594ED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lastRenderedPageBreak/>
        <w:t>Corresponding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Author's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Membership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in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Professional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Societies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eric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olleg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hysicians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merican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Societ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of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Tropica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Medici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n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ygiene</w:t>
      </w:r>
      <w:r w:rsidR="0060331D">
        <w:rPr>
          <w:rFonts w:ascii="Book Antiqua" w:eastAsia="Book Antiqua" w:hAnsi="Book Antiqua" w:cs="Book Antiqua"/>
          <w:color w:val="000000"/>
        </w:rPr>
        <w:t xml:space="preserve">, </w:t>
      </w:r>
      <w:r w:rsidR="0060331D" w:rsidRPr="0060331D">
        <w:rPr>
          <w:rFonts w:ascii="Book Antiqua" w:eastAsia="Book Antiqua" w:hAnsi="Book Antiqua" w:cs="Book Antiqua"/>
          <w:color w:val="000000"/>
        </w:rPr>
        <w:t xml:space="preserve">American College </w:t>
      </w:r>
      <w:r w:rsidR="0060331D">
        <w:rPr>
          <w:rFonts w:ascii="Book Antiqua" w:eastAsia="Book Antiqua" w:hAnsi="Book Antiqua" w:cs="Book Antiqua"/>
          <w:color w:val="000000"/>
        </w:rPr>
        <w:t xml:space="preserve">of </w:t>
      </w:r>
      <w:r w:rsidR="0060331D" w:rsidRPr="0060331D">
        <w:rPr>
          <w:rFonts w:ascii="Book Antiqua" w:eastAsia="Book Antiqua" w:hAnsi="Book Antiqua" w:cs="Book Antiqua"/>
          <w:color w:val="000000"/>
        </w:rPr>
        <w:t>Academic International Medicine</w:t>
      </w:r>
      <w:r w:rsidR="00671D03">
        <w:rPr>
          <w:rFonts w:ascii="Book Antiqua" w:eastAsia="Book Antiqua" w:hAnsi="Book Antiqua" w:cs="Book Antiqua"/>
          <w:color w:val="000000"/>
        </w:rPr>
        <w:t>.</w:t>
      </w:r>
    </w:p>
    <w:p w14:paraId="65B14090" w14:textId="77777777" w:rsidR="00A77B3E" w:rsidRPr="00215F51" w:rsidRDefault="00A77B3E">
      <w:pPr>
        <w:spacing w:line="360" w:lineRule="auto"/>
        <w:jc w:val="both"/>
      </w:pPr>
    </w:p>
    <w:p w14:paraId="5C06D2F1" w14:textId="5D1E734A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Peer-review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started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pril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8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2</w:t>
      </w:r>
    </w:p>
    <w:p w14:paraId="0CD74058" w14:textId="508397DE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First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decision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Jun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8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2022</w:t>
      </w:r>
    </w:p>
    <w:p w14:paraId="38CC2CD0" w14:textId="38BAC834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Article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in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press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BDFEDEC" w14:textId="77777777" w:rsidR="00A77B3E" w:rsidRPr="00215F51" w:rsidRDefault="00A77B3E">
      <w:pPr>
        <w:spacing w:line="360" w:lineRule="auto"/>
        <w:jc w:val="both"/>
      </w:pPr>
    </w:p>
    <w:p w14:paraId="28B73FB7" w14:textId="365BCF6B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Specialty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type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Neurosciences</w:t>
      </w:r>
    </w:p>
    <w:p w14:paraId="1914262D" w14:textId="6742F9E5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Country/Territory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of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origin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Pakistan</w:t>
      </w:r>
    </w:p>
    <w:p w14:paraId="350945E5" w14:textId="210414D7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b/>
          <w:color w:val="000000"/>
        </w:rPr>
        <w:t>Peer-review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report’s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scientific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quality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FCB28D9" w14:textId="6B6DCE86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Grad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A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(Excellent)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0</w:t>
      </w:r>
    </w:p>
    <w:p w14:paraId="6FEAF1AF" w14:textId="37709E85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Grad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(Very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good)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B</w:t>
      </w:r>
    </w:p>
    <w:p w14:paraId="2346B326" w14:textId="15B8D76C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Grad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(Good)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0</w:t>
      </w:r>
    </w:p>
    <w:p w14:paraId="6A5373EC" w14:textId="1ED596F4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Grad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(Fair)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D</w:t>
      </w:r>
    </w:p>
    <w:p w14:paraId="1E930AA4" w14:textId="55BA055B" w:rsidR="00A77B3E" w:rsidRPr="00215F51" w:rsidRDefault="00000000">
      <w:pPr>
        <w:spacing w:line="360" w:lineRule="auto"/>
        <w:jc w:val="both"/>
      </w:pPr>
      <w:r w:rsidRPr="00215F51">
        <w:rPr>
          <w:rFonts w:ascii="Book Antiqua" w:eastAsia="Book Antiqua" w:hAnsi="Book Antiqua" w:cs="Book Antiqua"/>
          <w:color w:val="000000"/>
        </w:rPr>
        <w:t>Grad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(Poor):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0</w:t>
      </w:r>
    </w:p>
    <w:p w14:paraId="0A0BEA42" w14:textId="77777777" w:rsidR="00A77B3E" w:rsidRPr="00215F51" w:rsidRDefault="00A77B3E">
      <w:pPr>
        <w:spacing w:line="360" w:lineRule="auto"/>
        <w:jc w:val="both"/>
      </w:pPr>
    </w:p>
    <w:p w14:paraId="06268DB1" w14:textId="668AE899" w:rsidR="00A77B3E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215F51">
        <w:rPr>
          <w:rFonts w:ascii="Book Antiqua" w:eastAsia="Book Antiqua" w:hAnsi="Book Antiqua" w:cs="Book Antiqua"/>
          <w:b/>
          <w:color w:val="000000"/>
        </w:rPr>
        <w:t>P-Reviewer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215F51">
        <w:rPr>
          <w:rFonts w:ascii="Book Antiqua" w:eastAsia="Book Antiqua" w:hAnsi="Book Antiqua" w:cs="Book Antiqua"/>
          <w:color w:val="000000"/>
        </w:rPr>
        <w:t>Hasabo</w:t>
      </w:r>
      <w:proofErr w:type="spellEnd"/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EA</w:t>
      </w:r>
      <w:r w:rsidR="001976A5">
        <w:rPr>
          <w:rFonts w:ascii="Book Antiqua" w:eastAsia="Book Antiqua" w:hAnsi="Book Antiqua" w:cs="Book Antiqua"/>
          <w:color w:val="000000"/>
        </w:rPr>
        <w:t>,</w:t>
      </w:r>
      <w:r w:rsidR="001976A5" w:rsidRPr="001976A5">
        <w:t xml:space="preserve"> </w:t>
      </w:r>
      <w:r w:rsidR="001976A5" w:rsidRPr="001976A5">
        <w:rPr>
          <w:rFonts w:ascii="Book Antiqua" w:eastAsia="Book Antiqua" w:hAnsi="Book Antiqua" w:cs="Book Antiqua"/>
          <w:color w:val="000000"/>
        </w:rPr>
        <w:t>Sudan</w:t>
      </w:r>
      <w:r w:rsidRPr="00215F51">
        <w:rPr>
          <w:rFonts w:ascii="Book Antiqua" w:eastAsia="Book Antiqua" w:hAnsi="Book Antiqua" w:cs="Book Antiqua"/>
          <w:color w:val="000000"/>
        </w:rPr>
        <w:t>;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Lu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H,</w:t>
      </w:r>
      <w:r w:rsidR="00B16DF4">
        <w:rPr>
          <w:rFonts w:ascii="Book Antiqua" w:eastAsia="Book Antiqua" w:hAnsi="Book Antiqua" w:cs="Book Antiqua"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color w:val="000000"/>
        </w:rPr>
        <w:t>China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15F51">
        <w:rPr>
          <w:rFonts w:ascii="Book Antiqua" w:eastAsia="Book Antiqua" w:hAnsi="Book Antiqua" w:cs="Book Antiqua"/>
          <w:b/>
          <w:color w:val="000000"/>
        </w:rPr>
        <w:t>S-Editor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91DBC" w:rsidRPr="000E535C">
        <w:rPr>
          <w:rFonts w:ascii="Book Antiqua" w:eastAsia="Book Antiqua" w:hAnsi="Book Antiqua" w:cs="Book Antiqua"/>
          <w:bCs/>
          <w:color w:val="000000"/>
        </w:rPr>
        <w:t xml:space="preserve">Wu YXJ </w:t>
      </w:r>
      <w:r w:rsidRPr="00215F51">
        <w:rPr>
          <w:rFonts w:ascii="Book Antiqua" w:eastAsia="Book Antiqua" w:hAnsi="Book Antiqua" w:cs="Book Antiqua"/>
          <w:b/>
          <w:color w:val="000000"/>
        </w:rPr>
        <w:t>L-Editor: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75876">
        <w:rPr>
          <w:rFonts w:ascii="Book Antiqua" w:eastAsia="Book Antiqua" w:hAnsi="Book Antiqua" w:cs="Book Antiqua"/>
          <w:bCs/>
          <w:color w:val="000000"/>
        </w:rPr>
        <w:t xml:space="preserve">Kerr C </w:t>
      </w:r>
      <w:r w:rsidRPr="00215F51">
        <w:rPr>
          <w:rFonts w:ascii="Book Antiqua" w:eastAsia="Book Antiqua" w:hAnsi="Book Antiqua" w:cs="Book Antiqua"/>
          <w:b/>
          <w:color w:val="000000"/>
        </w:rPr>
        <w:t>P-Editor:</w:t>
      </w:r>
      <w:r w:rsidR="00E95BCC" w:rsidRPr="00E95BC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95BCC" w:rsidRPr="000E535C">
        <w:rPr>
          <w:rFonts w:ascii="Book Antiqua" w:eastAsia="Book Antiqua" w:hAnsi="Book Antiqua" w:cs="Book Antiqua"/>
          <w:bCs/>
          <w:color w:val="000000"/>
        </w:rPr>
        <w:t>Wu YXJ</w:t>
      </w:r>
      <w:r w:rsidR="00B16DF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27790C11" w14:textId="69D0BAAB" w:rsidR="0044381D" w:rsidRDefault="0044381D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0EBB6C45" w14:textId="77777777" w:rsidR="0044381D" w:rsidRDefault="0044381D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44381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9631CD" w14:textId="51CBB54A" w:rsidR="0044381D" w:rsidRDefault="0044381D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4381D">
        <w:rPr>
          <w:rFonts w:ascii="Book Antiqua" w:eastAsia="Book Antiqua" w:hAnsi="Book Antiqua" w:cs="Book Antiqua"/>
          <w:b/>
          <w:color w:val="000000"/>
        </w:rPr>
        <w:lastRenderedPageBreak/>
        <w:t>Figure Legends</w:t>
      </w:r>
    </w:p>
    <w:p w14:paraId="608E05CE" w14:textId="610A06B4" w:rsidR="00A81968" w:rsidRPr="00A81968" w:rsidRDefault="00405CBC" w:rsidP="00A8196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564A3131" wp14:editId="22B3A692">
            <wp:extent cx="4920615" cy="189420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15" cy="189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018D7" w14:textId="29661E1C" w:rsidR="00A81968" w:rsidRPr="00FA1EF5" w:rsidRDefault="00A81968" w:rsidP="00A8196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4381D">
        <w:rPr>
          <w:rFonts w:ascii="Book Antiqua" w:eastAsia="Book Antiqua" w:hAnsi="Book Antiqua" w:cs="Book Antiqua"/>
          <w:b/>
          <w:color w:val="000000"/>
        </w:rPr>
        <w:t>Figure</w:t>
      </w:r>
      <w:r w:rsidRPr="00A8196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24EB6">
        <w:rPr>
          <w:rFonts w:ascii="Book Antiqua" w:eastAsia="Book Antiqua" w:hAnsi="Book Antiqua" w:cs="Book Antiqua"/>
          <w:b/>
          <w:color w:val="000000"/>
        </w:rPr>
        <w:t>1</w:t>
      </w:r>
      <w:r w:rsidRPr="00A81968">
        <w:rPr>
          <w:rFonts w:ascii="Book Antiqua" w:eastAsia="Book Antiqua" w:hAnsi="Book Antiqua" w:cs="Book Antiqua"/>
          <w:b/>
          <w:color w:val="000000"/>
        </w:rPr>
        <w:t xml:space="preserve"> Knowle</w:t>
      </w:r>
      <w:r w:rsidR="00FA1EF5" w:rsidRPr="00A81968">
        <w:rPr>
          <w:rFonts w:ascii="Book Antiqua" w:eastAsia="Book Antiqua" w:hAnsi="Book Antiqua" w:cs="Book Antiqua"/>
          <w:b/>
          <w:color w:val="000000"/>
        </w:rPr>
        <w:t>dge of indications of migraine prophylaxis in phys</w:t>
      </w:r>
      <w:r w:rsidRPr="00A81968">
        <w:rPr>
          <w:rFonts w:ascii="Book Antiqua" w:eastAsia="Book Antiqua" w:hAnsi="Book Antiqua" w:cs="Book Antiqua"/>
          <w:b/>
          <w:color w:val="000000"/>
        </w:rPr>
        <w:t>icians</w:t>
      </w:r>
      <w:r w:rsidR="00FA1EF5">
        <w:rPr>
          <w:rFonts w:ascii="Book Antiqua" w:eastAsia="Book Antiqua" w:hAnsi="Book Antiqua" w:cs="Book Antiqua"/>
          <w:b/>
          <w:color w:val="000000"/>
        </w:rPr>
        <w:t xml:space="preserve">. </w:t>
      </w:r>
      <w:r w:rsidRPr="00FA1EF5">
        <w:rPr>
          <w:rFonts w:ascii="Book Antiqua" w:eastAsia="Book Antiqua" w:hAnsi="Book Antiqua" w:cs="Book Antiqua"/>
          <w:bCs/>
          <w:color w:val="000000"/>
        </w:rPr>
        <w:t>The answers highlighted in red indicates distractors which were not true indications of prophylaxis and added as distractor for more accuracy and to lower bias.</w:t>
      </w:r>
    </w:p>
    <w:p w14:paraId="3905DEA0" w14:textId="5CA45CE0" w:rsidR="00A81968" w:rsidRPr="00A81968" w:rsidRDefault="00800228" w:rsidP="00A8196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2CD61E88" wp14:editId="618594A5">
            <wp:extent cx="5715000" cy="2546985"/>
            <wp:effectExtent l="0" t="0" r="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54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233B6" w14:textId="76BE40AD" w:rsidR="00A81968" w:rsidRDefault="00A81968" w:rsidP="00A81968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44381D">
        <w:rPr>
          <w:rFonts w:ascii="Book Antiqua" w:eastAsia="Book Antiqua" w:hAnsi="Book Antiqua" w:cs="Book Antiqua"/>
          <w:b/>
          <w:color w:val="000000"/>
        </w:rPr>
        <w:t>Figure</w:t>
      </w:r>
      <w:r w:rsidRPr="00A8196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24EB6">
        <w:rPr>
          <w:rFonts w:ascii="Book Antiqua" w:eastAsia="Book Antiqua" w:hAnsi="Book Antiqua" w:cs="Book Antiqua"/>
          <w:b/>
          <w:color w:val="000000"/>
        </w:rPr>
        <w:t xml:space="preserve">2 </w:t>
      </w:r>
      <w:r w:rsidRPr="00A81968">
        <w:rPr>
          <w:rFonts w:ascii="Book Antiqua" w:eastAsia="Book Antiqua" w:hAnsi="Book Antiqua" w:cs="Book Antiqua"/>
          <w:b/>
          <w:color w:val="000000"/>
        </w:rPr>
        <w:t>Knowledg</w:t>
      </w:r>
      <w:r w:rsidR="008A2E18" w:rsidRPr="00A81968">
        <w:rPr>
          <w:rFonts w:ascii="Book Antiqua" w:eastAsia="Book Antiqua" w:hAnsi="Book Antiqua" w:cs="Book Antiqua"/>
          <w:b/>
          <w:color w:val="000000"/>
        </w:rPr>
        <w:t>e of triggers of migraine in physici</w:t>
      </w:r>
      <w:r w:rsidRPr="00A81968">
        <w:rPr>
          <w:rFonts w:ascii="Book Antiqua" w:eastAsia="Book Antiqua" w:hAnsi="Book Antiqua" w:cs="Book Antiqua"/>
          <w:b/>
          <w:color w:val="000000"/>
        </w:rPr>
        <w:t>ans</w:t>
      </w:r>
      <w:r w:rsidR="003A46FE">
        <w:rPr>
          <w:rFonts w:ascii="Book Antiqua" w:eastAsia="Book Antiqua" w:hAnsi="Book Antiqua" w:cs="Book Antiqua"/>
          <w:b/>
          <w:color w:val="000000"/>
        </w:rPr>
        <w:t xml:space="preserve">. </w:t>
      </w:r>
      <w:r w:rsidRPr="003A46FE">
        <w:rPr>
          <w:rFonts w:ascii="Book Antiqua" w:eastAsia="Book Antiqua" w:hAnsi="Book Antiqua" w:cs="Book Antiqua"/>
          <w:bCs/>
          <w:color w:val="000000"/>
        </w:rPr>
        <w:t>The answers highlighted in red indicate distractors which were not true triggers of migraine and were added as distractor for more accuracy and to lower bias.</w:t>
      </w:r>
    </w:p>
    <w:p w14:paraId="30F85259" w14:textId="79B61BD4" w:rsidR="00D24EB6" w:rsidRDefault="00365A19" w:rsidP="00D24EB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lastRenderedPageBreak/>
        <w:drawing>
          <wp:inline distT="0" distB="0" distL="0" distR="0" wp14:anchorId="56E91112" wp14:editId="18B1D7F2">
            <wp:extent cx="3439795" cy="1632585"/>
            <wp:effectExtent l="0" t="0" r="8255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795" cy="163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4337E" w14:textId="7E3EE919" w:rsidR="00D24EB6" w:rsidRPr="003A46FE" w:rsidRDefault="00D24EB6" w:rsidP="00A8196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4381D">
        <w:rPr>
          <w:rFonts w:ascii="Book Antiqua" w:eastAsia="Book Antiqua" w:hAnsi="Book Antiqua" w:cs="Book Antiqua"/>
          <w:b/>
          <w:color w:val="000000"/>
        </w:rPr>
        <w:t>Figure</w:t>
      </w:r>
      <w:r>
        <w:rPr>
          <w:rFonts w:ascii="Book Antiqua" w:eastAsia="Book Antiqua" w:hAnsi="Book Antiqua" w:cs="Book Antiqua"/>
          <w:b/>
          <w:color w:val="000000"/>
        </w:rPr>
        <w:t xml:space="preserve"> 3</w:t>
      </w:r>
      <w:r w:rsidRPr="00A81968">
        <w:rPr>
          <w:rFonts w:ascii="Book Antiqua" w:eastAsia="Book Antiqua" w:hAnsi="Book Antiqua" w:cs="Book Antiqua"/>
          <w:b/>
          <w:color w:val="000000"/>
        </w:rPr>
        <w:t xml:space="preserve"> Belief in the myth that aura is an integral part of migraine diagnosis</w:t>
      </w:r>
      <w:r>
        <w:rPr>
          <w:rFonts w:ascii="Book Antiqua" w:eastAsia="Book Antiqua" w:hAnsi="Book Antiqua" w:cs="Book Antiqua"/>
          <w:b/>
          <w:color w:val="000000"/>
        </w:rPr>
        <w:t>.</w:t>
      </w:r>
    </w:p>
    <w:p w14:paraId="6EEE50FC" w14:textId="47A5B76E" w:rsidR="00A81968" w:rsidRDefault="00A8196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5D7DD3EB" w14:textId="77777777" w:rsidR="0085381A" w:rsidRDefault="0085381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85381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B7AC650" w14:textId="2AF82E61" w:rsidR="00A81968" w:rsidRDefault="005F0531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5F0531">
        <w:rPr>
          <w:rFonts w:ascii="Book Antiqua" w:eastAsia="Book Antiqua" w:hAnsi="Book Antiqua" w:cs="Book Antiqua"/>
          <w:b/>
          <w:color w:val="000000"/>
        </w:rPr>
        <w:lastRenderedPageBreak/>
        <w:t>Table 1 Gen</w:t>
      </w:r>
      <w:r w:rsidR="00062058" w:rsidRPr="005F0531">
        <w:rPr>
          <w:rFonts w:ascii="Book Antiqua" w:eastAsia="Book Antiqua" w:hAnsi="Book Antiqua" w:cs="Book Antiqua"/>
          <w:b/>
          <w:color w:val="000000"/>
        </w:rPr>
        <w:t>eral characteristics and responses of all subjec</w:t>
      </w:r>
      <w:r w:rsidRPr="005F0531">
        <w:rPr>
          <w:rFonts w:ascii="Book Antiqua" w:eastAsia="Book Antiqua" w:hAnsi="Book Antiqua" w:cs="Book Antiqua"/>
          <w:b/>
          <w:color w:val="000000"/>
        </w:rPr>
        <w:t>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727"/>
        <w:gridCol w:w="4633"/>
      </w:tblGrid>
      <w:tr w:rsidR="002D1CE4" w:rsidRPr="00A72680" w14:paraId="09A672D1" w14:textId="77777777" w:rsidTr="00D3204A">
        <w:tc>
          <w:tcPr>
            <w:tcW w:w="2525" w:type="pct"/>
            <w:tcBorders>
              <w:top w:val="single" w:sz="4" w:space="0" w:color="auto"/>
              <w:bottom w:val="single" w:sz="4" w:space="0" w:color="auto"/>
            </w:tcBorders>
          </w:tcPr>
          <w:p w14:paraId="688EEE6F" w14:textId="77777777" w:rsidR="002D1CE4" w:rsidRPr="00A72680" w:rsidRDefault="002D1CE4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A72680">
              <w:rPr>
                <w:rFonts w:ascii="Book Antiqua" w:eastAsia="Times New Roman" w:hAnsi="Book Antiqua"/>
                <w:b/>
                <w:bCs/>
              </w:rPr>
              <w:t>Characteristics</w:t>
            </w:r>
          </w:p>
        </w:tc>
        <w:tc>
          <w:tcPr>
            <w:tcW w:w="2475" w:type="pct"/>
            <w:tcBorders>
              <w:top w:val="single" w:sz="4" w:space="0" w:color="auto"/>
              <w:bottom w:val="single" w:sz="4" w:space="0" w:color="auto"/>
            </w:tcBorders>
          </w:tcPr>
          <w:p w14:paraId="4E5E105C" w14:textId="646D9A25" w:rsidR="002D1CE4" w:rsidRPr="00A72680" w:rsidRDefault="002D1CE4" w:rsidP="006D1A18">
            <w:pPr>
              <w:tabs>
                <w:tab w:val="left" w:pos="1365"/>
              </w:tabs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A72680">
              <w:rPr>
                <w:rFonts w:ascii="Book Antiqua" w:eastAsia="Times New Roman" w:hAnsi="Book Antiqua"/>
                <w:b/>
                <w:bCs/>
              </w:rPr>
              <w:t>Results (</w:t>
            </w:r>
            <w:r w:rsidRPr="00563BFF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="00563BFF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A72680">
              <w:rPr>
                <w:rFonts w:ascii="Book Antiqua" w:eastAsia="Times New Roman" w:hAnsi="Book Antiqua"/>
                <w:b/>
                <w:bCs/>
              </w:rPr>
              <w:t>=</w:t>
            </w:r>
            <w:r w:rsidR="00563BFF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A72680">
              <w:rPr>
                <w:rFonts w:ascii="Book Antiqua" w:eastAsia="Times New Roman" w:hAnsi="Book Antiqua"/>
                <w:b/>
                <w:bCs/>
              </w:rPr>
              <w:t>175)</w:t>
            </w:r>
            <w:r w:rsidR="00C734E7" w:rsidRPr="00C734E7">
              <w:rPr>
                <w:rFonts w:ascii="Book Antiqua" w:eastAsia="Times New Roman" w:hAnsi="Book Antiqua"/>
                <w:b/>
                <w:bCs/>
              </w:rPr>
              <w:t>,</w:t>
            </w:r>
            <w:r w:rsidR="009B4268" w:rsidRPr="00C734E7">
              <w:rPr>
                <w:rFonts w:ascii="Book Antiqua" w:eastAsia="Times New Roman" w:hAnsi="Book Antiqua"/>
                <w:b/>
                <w:bCs/>
                <w:i/>
                <w:iCs/>
              </w:rPr>
              <w:t xml:space="preserve"> n </w:t>
            </w:r>
            <w:r w:rsidR="009B4268" w:rsidRPr="00C734E7">
              <w:rPr>
                <w:rFonts w:ascii="Book Antiqua" w:eastAsia="Times New Roman" w:hAnsi="Book Antiqua"/>
                <w:b/>
                <w:bCs/>
              </w:rPr>
              <w:t>(%)</w:t>
            </w:r>
          </w:p>
        </w:tc>
      </w:tr>
      <w:tr w:rsidR="00D3204A" w:rsidRPr="00C65C0A" w14:paraId="23B3512F" w14:textId="77777777" w:rsidTr="00D3204A">
        <w:trPr>
          <w:trHeight w:val="409"/>
        </w:trPr>
        <w:tc>
          <w:tcPr>
            <w:tcW w:w="2525" w:type="pct"/>
            <w:vMerge w:val="restart"/>
            <w:tcBorders>
              <w:top w:val="single" w:sz="4" w:space="0" w:color="auto"/>
            </w:tcBorders>
          </w:tcPr>
          <w:p w14:paraId="518F63C9" w14:textId="32236C7C" w:rsidR="00D3204A" w:rsidRPr="00C65C0A" w:rsidRDefault="00D3204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Gender </w:t>
            </w:r>
          </w:p>
        </w:tc>
        <w:tc>
          <w:tcPr>
            <w:tcW w:w="2475" w:type="pct"/>
            <w:tcBorders>
              <w:top w:val="single" w:sz="4" w:space="0" w:color="auto"/>
            </w:tcBorders>
          </w:tcPr>
          <w:p w14:paraId="20E8F2B2" w14:textId="2EF174AC" w:rsidR="00D3204A" w:rsidRPr="00C65C0A" w:rsidRDefault="00D3204A" w:rsidP="00D3204A">
            <w:pPr>
              <w:tabs>
                <w:tab w:val="left" w:pos="1365"/>
              </w:tabs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Females: 88 (50.3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D3204A" w:rsidRPr="00C65C0A" w14:paraId="0CBB05F5" w14:textId="77777777" w:rsidTr="00D3204A">
        <w:trPr>
          <w:trHeight w:val="409"/>
        </w:trPr>
        <w:tc>
          <w:tcPr>
            <w:tcW w:w="2525" w:type="pct"/>
            <w:vMerge/>
          </w:tcPr>
          <w:p w14:paraId="785D66FB" w14:textId="77777777" w:rsidR="00D3204A" w:rsidRPr="00C65C0A" w:rsidRDefault="00D3204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32449954" w14:textId="5A39C271" w:rsidR="00D3204A" w:rsidRPr="00C65C0A" w:rsidRDefault="00D3204A" w:rsidP="006D1A18">
            <w:pPr>
              <w:tabs>
                <w:tab w:val="left" w:pos="1365"/>
              </w:tabs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ales: 87 (49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2D1CE4" w:rsidRPr="00C65C0A" w14:paraId="0E1766C7" w14:textId="77777777" w:rsidTr="00563BFF">
        <w:tc>
          <w:tcPr>
            <w:tcW w:w="2525" w:type="pct"/>
          </w:tcPr>
          <w:p w14:paraId="313E4C98" w14:textId="4A2C5A1C" w:rsidR="002D1CE4" w:rsidRPr="00C65C0A" w:rsidRDefault="002D1CE4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Age (</w:t>
            </w:r>
            <w:proofErr w:type="spellStart"/>
            <w:r w:rsidRPr="00C65C0A">
              <w:rPr>
                <w:rFonts w:ascii="Book Antiqua" w:eastAsia="Times New Roman" w:hAnsi="Book Antiqua"/>
              </w:rPr>
              <w:t>yr</w:t>
            </w:r>
            <w:proofErr w:type="spellEnd"/>
            <w:r w:rsidRPr="00C65C0A">
              <w:rPr>
                <w:rFonts w:ascii="Book Antiqua" w:eastAsia="Times New Roman" w:hAnsi="Book Antiqua"/>
              </w:rPr>
              <w:t>)</w:t>
            </w:r>
          </w:p>
        </w:tc>
        <w:tc>
          <w:tcPr>
            <w:tcW w:w="2475" w:type="pct"/>
          </w:tcPr>
          <w:p w14:paraId="1C4B415E" w14:textId="11197C2B" w:rsidR="002D1CE4" w:rsidRPr="0063452B" w:rsidRDefault="002D1CE4" w:rsidP="0063452B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an: 25.7</w:t>
            </w:r>
            <w:r w:rsidR="0096320A">
              <w:rPr>
                <w:rFonts w:ascii="Book Antiqua" w:eastAsia="Times New Roman" w:hAnsi="Book Antiqua"/>
              </w:rPr>
              <w:t xml:space="preserve"> </w:t>
            </w:r>
            <w:r w:rsidR="0096320A" w:rsidRPr="0096320A">
              <w:rPr>
                <w:rFonts w:ascii="Book Antiqua" w:eastAsia="Times New Roman" w:hAnsi="Book Antiqua" w:hint="eastAsia"/>
              </w:rPr>
              <w:t>±</w:t>
            </w:r>
            <w:r w:rsidRPr="00C65C0A">
              <w:rPr>
                <w:rFonts w:ascii="Book Antiqua" w:eastAsia="Times New Roman" w:hAnsi="Book Antiqua"/>
              </w:rPr>
              <w:t xml:space="preserve"> 4.1</w:t>
            </w:r>
          </w:p>
        </w:tc>
      </w:tr>
      <w:tr w:rsidR="005B2E8E" w:rsidRPr="00C65C0A" w14:paraId="35ADF8C7" w14:textId="77777777" w:rsidTr="000D70C8">
        <w:trPr>
          <w:trHeight w:val="411"/>
        </w:trPr>
        <w:tc>
          <w:tcPr>
            <w:tcW w:w="2525" w:type="pct"/>
            <w:vMerge w:val="restart"/>
          </w:tcPr>
          <w:p w14:paraId="32CE998A" w14:textId="77777777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Grade</w:t>
            </w:r>
          </w:p>
        </w:tc>
        <w:tc>
          <w:tcPr>
            <w:tcW w:w="2475" w:type="pct"/>
          </w:tcPr>
          <w:p w14:paraId="2FC863EB" w14:textId="1DD7CA36" w:rsidR="005B2E8E" w:rsidRPr="00C65C0A" w:rsidRDefault="005B2E8E" w:rsidP="005B2E8E">
            <w:pPr>
              <w:tabs>
                <w:tab w:val="left" w:pos="1365"/>
              </w:tabs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510904">
              <w:rPr>
                <w:rFonts w:ascii="Book Antiqua" w:eastAsia="Times New Roman" w:hAnsi="Book Antiqua"/>
              </w:rPr>
              <w:t xml:space="preserve">Medical </w:t>
            </w:r>
            <w:r w:rsidR="00F96AE8" w:rsidRPr="00510904">
              <w:rPr>
                <w:rFonts w:ascii="Book Antiqua" w:eastAsia="Times New Roman" w:hAnsi="Book Antiqua"/>
              </w:rPr>
              <w:t>student</w:t>
            </w:r>
            <w:r w:rsidRPr="00510904">
              <w:rPr>
                <w:rFonts w:ascii="Book Antiqua" w:eastAsia="Times New Roman" w:hAnsi="Book Antiqua"/>
              </w:rPr>
              <w:t>: 39 (22.3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B2E8E" w:rsidRPr="00C65C0A" w14:paraId="6F43E2B6" w14:textId="77777777" w:rsidTr="00563BFF">
        <w:trPr>
          <w:trHeight w:val="406"/>
        </w:trPr>
        <w:tc>
          <w:tcPr>
            <w:tcW w:w="2525" w:type="pct"/>
            <w:vMerge/>
          </w:tcPr>
          <w:p w14:paraId="07A60351" w14:textId="77777777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06D9DEC5" w14:textId="07251F4A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10904">
              <w:rPr>
                <w:rFonts w:ascii="Book Antiqua" w:eastAsia="Times New Roman" w:hAnsi="Book Antiqua"/>
              </w:rPr>
              <w:t xml:space="preserve">House </w:t>
            </w:r>
            <w:r w:rsidR="00F96AE8" w:rsidRPr="00510904">
              <w:rPr>
                <w:rFonts w:ascii="Book Antiqua" w:eastAsia="Times New Roman" w:hAnsi="Book Antiqua"/>
              </w:rPr>
              <w:t>officers</w:t>
            </w:r>
            <w:r w:rsidRPr="00510904">
              <w:rPr>
                <w:rFonts w:ascii="Book Antiqua" w:eastAsia="Times New Roman" w:hAnsi="Book Antiqua"/>
              </w:rPr>
              <w:t>: 74 (42.3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B2E8E" w:rsidRPr="00C65C0A" w14:paraId="047068A0" w14:textId="77777777" w:rsidTr="00563BFF">
        <w:trPr>
          <w:trHeight w:val="406"/>
        </w:trPr>
        <w:tc>
          <w:tcPr>
            <w:tcW w:w="2525" w:type="pct"/>
            <w:vMerge/>
          </w:tcPr>
          <w:p w14:paraId="1A5D5455" w14:textId="77777777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0979103B" w14:textId="0D7F283E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10904">
              <w:rPr>
                <w:rFonts w:ascii="Book Antiqua" w:eastAsia="Times New Roman" w:hAnsi="Book Antiqua"/>
              </w:rPr>
              <w:t>Non-</w:t>
            </w:r>
            <w:r w:rsidR="00F96AE8" w:rsidRPr="00510904">
              <w:rPr>
                <w:rFonts w:ascii="Book Antiqua" w:eastAsia="Times New Roman" w:hAnsi="Book Antiqua"/>
              </w:rPr>
              <w:t>trainee medical officers</w:t>
            </w:r>
            <w:r w:rsidRPr="00510904">
              <w:rPr>
                <w:rFonts w:ascii="Book Antiqua" w:eastAsia="Times New Roman" w:hAnsi="Book Antiqua"/>
              </w:rPr>
              <w:t>: 17 (9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B2E8E" w:rsidRPr="00C65C0A" w14:paraId="68FD5F41" w14:textId="77777777" w:rsidTr="00563BFF">
        <w:trPr>
          <w:trHeight w:val="406"/>
        </w:trPr>
        <w:tc>
          <w:tcPr>
            <w:tcW w:w="2525" w:type="pct"/>
            <w:vMerge/>
          </w:tcPr>
          <w:p w14:paraId="676A76A6" w14:textId="77777777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7A56A4CE" w14:textId="36C079EE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10904">
              <w:rPr>
                <w:rFonts w:ascii="Book Antiqua" w:eastAsia="Times New Roman" w:hAnsi="Book Antiqua"/>
              </w:rPr>
              <w:t xml:space="preserve">Trainee </w:t>
            </w:r>
            <w:r w:rsidR="00F96AE8" w:rsidRPr="00510904">
              <w:rPr>
                <w:rFonts w:ascii="Book Antiqua" w:eastAsia="Times New Roman" w:hAnsi="Book Antiqua"/>
              </w:rPr>
              <w:t>medical o</w:t>
            </w:r>
            <w:r w:rsidRPr="00510904">
              <w:rPr>
                <w:rFonts w:ascii="Book Antiqua" w:eastAsia="Times New Roman" w:hAnsi="Book Antiqua"/>
              </w:rPr>
              <w:t>fficer: 38 (21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B2E8E" w:rsidRPr="00C65C0A" w14:paraId="35D1FF28" w14:textId="77777777" w:rsidTr="00563BFF">
        <w:trPr>
          <w:trHeight w:val="406"/>
        </w:trPr>
        <w:tc>
          <w:tcPr>
            <w:tcW w:w="2525" w:type="pct"/>
            <w:vMerge/>
          </w:tcPr>
          <w:p w14:paraId="5B3C3A85" w14:textId="77777777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309DEE76" w14:textId="3905853A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10904">
              <w:rPr>
                <w:rFonts w:ascii="Book Antiqua" w:eastAsia="Times New Roman" w:hAnsi="Book Antiqua"/>
              </w:rPr>
              <w:t xml:space="preserve">Senior </w:t>
            </w:r>
            <w:r w:rsidR="00F96AE8" w:rsidRPr="00510904">
              <w:rPr>
                <w:rFonts w:ascii="Book Antiqua" w:eastAsia="Times New Roman" w:hAnsi="Book Antiqua"/>
              </w:rPr>
              <w:t>registrar</w:t>
            </w:r>
            <w:r w:rsidRPr="00510904">
              <w:rPr>
                <w:rFonts w:ascii="Book Antiqua" w:eastAsia="Times New Roman" w:hAnsi="Book Antiqua"/>
              </w:rPr>
              <w:t>: 4 (2.3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B2E8E" w:rsidRPr="00C65C0A" w14:paraId="713D7E59" w14:textId="77777777" w:rsidTr="00563BFF">
        <w:trPr>
          <w:trHeight w:val="406"/>
        </w:trPr>
        <w:tc>
          <w:tcPr>
            <w:tcW w:w="2525" w:type="pct"/>
            <w:vMerge/>
          </w:tcPr>
          <w:p w14:paraId="543676A6" w14:textId="77777777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4872A555" w14:textId="0615F73B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10904">
              <w:rPr>
                <w:rFonts w:ascii="Book Antiqua" w:eastAsia="Times New Roman" w:hAnsi="Book Antiqua"/>
              </w:rPr>
              <w:t xml:space="preserve">Assist </w:t>
            </w:r>
            <w:r w:rsidR="00F96AE8" w:rsidRPr="00510904">
              <w:rPr>
                <w:rFonts w:ascii="Book Antiqua" w:eastAsia="Times New Roman" w:hAnsi="Book Antiqua"/>
              </w:rPr>
              <w:t>prof</w:t>
            </w:r>
            <w:r w:rsidR="00F96AE8">
              <w:rPr>
                <w:rFonts w:ascii="Book Antiqua" w:eastAsia="Times New Roman" w:hAnsi="Book Antiqua"/>
              </w:rPr>
              <w:t>essor</w:t>
            </w:r>
            <w:r w:rsidRPr="00510904">
              <w:rPr>
                <w:rFonts w:ascii="Book Antiqua" w:eastAsia="Times New Roman" w:hAnsi="Book Antiqua"/>
              </w:rPr>
              <w:t>: 2 (1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B2E8E" w:rsidRPr="00C65C0A" w14:paraId="7ED058B7" w14:textId="77777777" w:rsidTr="00563BFF">
        <w:trPr>
          <w:trHeight w:val="406"/>
        </w:trPr>
        <w:tc>
          <w:tcPr>
            <w:tcW w:w="2525" w:type="pct"/>
            <w:vMerge/>
          </w:tcPr>
          <w:p w14:paraId="5F251FAE" w14:textId="77777777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2E3D4016" w14:textId="2D079F96" w:rsidR="005B2E8E" w:rsidRPr="00C65C0A" w:rsidRDefault="005B2E8E" w:rsidP="005B2E8E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10904">
              <w:rPr>
                <w:rFonts w:ascii="Book Antiqua" w:eastAsia="Times New Roman" w:hAnsi="Book Antiqua"/>
              </w:rPr>
              <w:t>Professor: 1 (0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C2251A" w:rsidRPr="00C65C0A" w14:paraId="5431CA4F" w14:textId="77777777" w:rsidTr="00C2251A">
        <w:trPr>
          <w:trHeight w:val="407"/>
        </w:trPr>
        <w:tc>
          <w:tcPr>
            <w:tcW w:w="2525" w:type="pct"/>
            <w:vMerge w:val="restart"/>
          </w:tcPr>
          <w:p w14:paraId="6E2DABED" w14:textId="1FB9C0C3" w:rsidR="00C2251A" w:rsidRPr="00C65C0A" w:rsidRDefault="00C2251A" w:rsidP="00C2251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65C0A">
              <w:rPr>
                <w:rFonts w:ascii="Book Antiqua" w:eastAsia="Times New Roman" w:hAnsi="Book Antiqua"/>
              </w:rPr>
              <w:t>Specialty of doctors</w:t>
            </w:r>
          </w:p>
        </w:tc>
        <w:tc>
          <w:tcPr>
            <w:tcW w:w="2475" w:type="pct"/>
          </w:tcPr>
          <w:p w14:paraId="550C4EA4" w14:textId="4F700473" w:rsidR="00C2251A" w:rsidRPr="00C65C0A" w:rsidRDefault="00C2251A" w:rsidP="00C2251A">
            <w:pPr>
              <w:tabs>
                <w:tab w:val="left" w:pos="1365"/>
              </w:tabs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8A6153">
              <w:rPr>
                <w:rFonts w:ascii="Book Antiqua" w:eastAsia="Times New Roman" w:hAnsi="Book Antiqua"/>
              </w:rPr>
              <w:t>Medicine &amp; allied: 98 (5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C2251A" w:rsidRPr="00C65C0A" w14:paraId="6A626EF0" w14:textId="77777777" w:rsidTr="00563BFF">
        <w:trPr>
          <w:trHeight w:val="406"/>
        </w:trPr>
        <w:tc>
          <w:tcPr>
            <w:tcW w:w="2525" w:type="pct"/>
            <w:vMerge/>
          </w:tcPr>
          <w:p w14:paraId="614DD65B" w14:textId="77777777" w:rsidR="00C2251A" w:rsidRPr="00C65C0A" w:rsidRDefault="00C2251A" w:rsidP="00C2251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02254205" w14:textId="7F095C7C" w:rsidR="00C2251A" w:rsidRPr="00C65C0A" w:rsidRDefault="00C2251A" w:rsidP="00C2251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8A6153">
              <w:rPr>
                <w:rFonts w:ascii="Book Antiqua" w:eastAsia="Times New Roman" w:hAnsi="Book Antiqua"/>
              </w:rPr>
              <w:t xml:space="preserve">Surgery &amp; </w:t>
            </w:r>
            <w:r w:rsidR="00F96AE8" w:rsidRPr="008A6153">
              <w:rPr>
                <w:rFonts w:ascii="Book Antiqua" w:eastAsia="Times New Roman" w:hAnsi="Book Antiqua"/>
              </w:rPr>
              <w:t>allied</w:t>
            </w:r>
            <w:r w:rsidRPr="008A6153">
              <w:rPr>
                <w:rFonts w:ascii="Book Antiqua" w:eastAsia="Times New Roman" w:hAnsi="Book Antiqua"/>
              </w:rPr>
              <w:t>: 51 (29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C2251A" w:rsidRPr="00C65C0A" w14:paraId="344E52D3" w14:textId="77777777" w:rsidTr="00563BFF">
        <w:trPr>
          <w:trHeight w:val="406"/>
        </w:trPr>
        <w:tc>
          <w:tcPr>
            <w:tcW w:w="2525" w:type="pct"/>
            <w:vMerge/>
          </w:tcPr>
          <w:p w14:paraId="5D46E513" w14:textId="77777777" w:rsidR="00C2251A" w:rsidRPr="00C65C0A" w:rsidRDefault="00C2251A" w:rsidP="00C2251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03CEEC5D" w14:textId="349D9E3B" w:rsidR="00C2251A" w:rsidRPr="00C65C0A" w:rsidRDefault="00C2251A" w:rsidP="00C2251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8A6153">
              <w:rPr>
                <w:rFonts w:ascii="Book Antiqua" w:eastAsia="Times New Roman" w:hAnsi="Book Antiqua"/>
              </w:rPr>
              <w:t>Others: 9 (5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C2251A" w:rsidRPr="00C65C0A" w14:paraId="1ADE6E41" w14:textId="77777777" w:rsidTr="00563BFF">
        <w:trPr>
          <w:trHeight w:val="406"/>
        </w:trPr>
        <w:tc>
          <w:tcPr>
            <w:tcW w:w="2525" w:type="pct"/>
            <w:vMerge/>
          </w:tcPr>
          <w:p w14:paraId="3BCC347B" w14:textId="77777777" w:rsidR="00C2251A" w:rsidRPr="00C65C0A" w:rsidRDefault="00C2251A" w:rsidP="00C2251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240625A2" w14:textId="3AD93C44" w:rsidR="00C2251A" w:rsidRPr="00C65C0A" w:rsidRDefault="00C2251A" w:rsidP="00C2251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8A6153">
              <w:rPr>
                <w:rFonts w:ascii="Book Antiqua" w:eastAsia="Times New Roman" w:hAnsi="Book Antiqua"/>
              </w:rPr>
              <w:t>Not answered: 17 (9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390218" w:rsidRPr="00C65C0A" w14:paraId="5D6A7E74" w14:textId="77777777" w:rsidTr="00390218">
        <w:trPr>
          <w:trHeight w:val="408"/>
        </w:trPr>
        <w:tc>
          <w:tcPr>
            <w:tcW w:w="2525" w:type="pct"/>
            <w:vMerge w:val="restart"/>
            <w:hideMark/>
          </w:tcPr>
          <w:p w14:paraId="152B25A6" w14:textId="090F4FF8" w:rsidR="00390218" w:rsidRPr="00C65C0A" w:rsidRDefault="00390218" w:rsidP="003902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Do yo</w:t>
            </w:r>
            <w:r w:rsidR="00EC37D6" w:rsidRPr="00C65C0A">
              <w:rPr>
                <w:rFonts w:ascii="Book Antiqua" w:eastAsia="Times New Roman" w:hAnsi="Book Antiqua"/>
              </w:rPr>
              <w:t>u have migra</w:t>
            </w:r>
            <w:r w:rsidRPr="00C65C0A">
              <w:rPr>
                <w:rFonts w:ascii="Book Antiqua" w:eastAsia="Times New Roman" w:hAnsi="Book Antiqua"/>
              </w:rPr>
              <w:t xml:space="preserve">ine? </w:t>
            </w:r>
          </w:p>
        </w:tc>
        <w:tc>
          <w:tcPr>
            <w:tcW w:w="2475" w:type="pct"/>
            <w:hideMark/>
          </w:tcPr>
          <w:p w14:paraId="6F424C00" w14:textId="34EFE5AA" w:rsidR="00390218" w:rsidRPr="00C65C0A" w:rsidRDefault="00390218" w:rsidP="003902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74992">
              <w:rPr>
                <w:rFonts w:ascii="Book Antiqua" w:eastAsia="Times New Roman" w:hAnsi="Book Antiqua"/>
              </w:rPr>
              <w:t>Yes: 22 (12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390218" w:rsidRPr="00C65C0A" w14:paraId="1972EE72" w14:textId="77777777" w:rsidTr="00563BFF">
        <w:trPr>
          <w:trHeight w:val="407"/>
        </w:trPr>
        <w:tc>
          <w:tcPr>
            <w:tcW w:w="2525" w:type="pct"/>
            <w:vMerge/>
          </w:tcPr>
          <w:p w14:paraId="12CE6270" w14:textId="77777777" w:rsidR="00390218" w:rsidRPr="00C65C0A" w:rsidRDefault="00390218" w:rsidP="003902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12A32FF1" w14:textId="2EB6DFCD" w:rsidR="00390218" w:rsidRPr="00C65C0A" w:rsidRDefault="00390218" w:rsidP="003902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74992">
              <w:rPr>
                <w:rFonts w:ascii="Book Antiqua" w:eastAsia="Times New Roman" w:hAnsi="Book Antiqua"/>
              </w:rPr>
              <w:t>No: 109 (62.3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390218" w:rsidRPr="00C65C0A" w14:paraId="27C5B3EC" w14:textId="77777777" w:rsidTr="00563BFF">
        <w:trPr>
          <w:trHeight w:val="407"/>
        </w:trPr>
        <w:tc>
          <w:tcPr>
            <w:tcW w:w="2525" w:type="pct"/>
            <w:vMerge/>
          </w:tcPr>
          <w:p w14:paraId="6932403C" w14:textId="77777777" w:rsidR="00390218" w:rsidRPr="00C65C0A" w:rsidRDefault="00390218" w:rsidP="003902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47D7402C" w14:textId="7F6CD6CA" w:rsidR="00390218" w:rsidRPr="00C65C0A" w:rsidRDefault="00390218" w:rsidP="003902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74992">
              <w:rPr>
                <w:rFonts w:ascii="Book Antiqua" w:eastAsia="Times New Roman" w:hAnsi="Book Antiqua"/>
              </w:rPr>
              <w:t>Maybe: 44 (25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F6BBF" w:rsidRPr="00C65C0A" w14:paraId="6A09AFB5" w14:textId="77777777" w:rsidTr="007F6BBF">
        <w:trPr>
          <w:trHeight w:val="407"/>
        </w:trPr>
        <w:tc>
          <w:tcPr>
            <w:tcW w:w="2525" w:type="pct"/>
            <w:vMerge w:val="restart"/>
            <w:hideMark/>
          </w:tcPr>
          <w:p w14:paraId="59821C0E" w14:textId="6F5FD68F" w:rsidR="007F6BBF" w:rsidRPr="00C65C0A" w:rsidRDefault="007F6BBF" w:rsidP="007F6BBF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nfirmed migraine after reading the ICHD-3 criteria of all 3 types of migraine</w:t>
            </w:r>
          </w:p>
        </w:tc>
        <w:tc>
          <w:tcPr>
            <w:tcW w:w="2475" w:type="pct"/>
            <w:hideMark/>
          </w:tcPr>
          <w:p w14:paraId="210F7BB6" w14:textId="16A4D6AD" w:rsidR="007F6BBF" w:rsidRPr="00C65C0A" w:rsidRDefault="007F6BBF" w:rsidP="007F6BBF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A4A45">
              <w:rPr>
                <w:rFonts w:ascii="Book Antiqua" w:eastAsia="Times New Roman" w:hAnsi="Book Antiqua"/>
              </w:rPr>
              <w:t xml:space="preserve">Migraine without </w:t>
            </w:r>
            <w:r w:rsidR="00F96AE8" w:rsidRPr="00CA4A45">
              <w:rPr>
                <w:rFonts w:ascii="Book Antiqua" w:eastAsia="Times New Roman" w:hAnsi="Book Antiqua"/>
              </w:rPr>
              <w:t>aura</w:t>
            </w:r>
            <w:r w:rsidRPr="00CA4A45">
              <w:rPr>
                <w:rFonts w:ascii="Book Antiqua" w:eastAsia="Times New Roman" w:hAnsi="Book Antiqua"/>
              </w:rPr>
              <w:t>: 36 (20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F6BBF" w:rsidRPr="00C65C0A" w14:paraId="03D29CCE" w14:textId="77777777" w:rsidTr="00563BFF">
        <w:trPr>
          <w:trHeight w:val="406"/>
        </w:trPr>
        <w:tc>
          <w:tcPr>
            <w:tcW w:w="2525" w:type="pct"/>
            <w:vMerge/>
          </w:tcPr>
          <w:p w14:paraId="611753EB" w14:textId="77777777" w:rsidR="007F6BBF" w:rsidRPr="00C65C0A" w:rsidRDefault="007F6BBF" w:rsidP="007F6BBF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6FB5AAE" w14:textId="47F915FD" w:rsidR="007F6BBF" w:rsidRPr="00C65C0A" w:rsidRDefault="007F6BBF" w:rsidP="007F6BBF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A4A45">
              <w:rPr>
                <w:rFonts w:ascii="Book Antiqua" w:eastAsia="Times New Roman" w:hAnsi="Book Antiqua"/>
              </w:rPr>
              <w:t xml:space="preserve">Migraine with </w:t>
            </w:r>
            <w:r w:rsidR="00F96AE8" w:rsidRPr="00CA4A45">
              <w:rPr>
                <w:rFonts w:ascii="Book Antiqua" w:eastAsia="Times New Roman" w:hAnsi="Book Antiqua"/>
              </w:rPr>
              <w:t>aura</w:t>
            </w:r>
            <w:r w:rsidRPr="00CA4A45">
              <w:rPr>
                <w:rFonts w:ascii="Book Antiqua" w:eastAsia="Times New Roman" w:hAnsi="Book Antiqua"/>
              </w:rPr>
              <w:t>: 9 (5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F6BBF" w:rsidRPr="00C65C0A" w14:paraId="465218C5" w14:textId="77777777" w:rsidTr="00563BFF">
        <w:trPr>
          <w:trHeight w:val="406"/>
        </w:trPr>
        <w:tc>
          <w:tcPr>
            <w:tcW w:w="2525" w:type="pct"/>
            <w:vMerge/>
          </w:tcPr>
          <w:p w14:paraId="41D64B46" w14:textId="77777777" w:rsidR="007F6BBF" w:rsidRPr="00C65C0A" w:rsidRDefault="007F6BBF" w:rsidP="007F6BBF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5129E5C" w14:textId="140F1E1E" w:rsidR="007F6BBF" w:rsidRPr="00C65C0A" w:rsidRDefault="007F6BBF" w:rsidP="007F6BBF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A4A45">
              <w:rPr>
                <w:rFonts w:ascii="Book Antiqua" w:eastAsia="Times New Roman" w:hAnsi="Book Antiqua"/>
              </w:rPr>
              <w:t xml:space="preserve">Chronic </w:t>
            </w:r>
            <w:r w:rsidR="00F96AE8" w:rsidRPr="00CA4A45">
              <w:rPr>
                <w:rFonts w:ascii="Book Antiqua" w:eastAsia="Times New Roman" w:hAnsi="Book Antiqua"/>
              </w:rPr>
              <w:t>migraine</w:t>
            </w:r>
            <w:r w:rsidRPr="00CA4A45">
              <w:rPr>
                <w:rFonts w:ascii="Book Antiqua" w:eastAsia="Times New Roman" w:hAnsi="Book Antiqua"/>
              </w:rPr>
              <w:t>: 3 (1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F6BBF" w:rsidRPr="00C65C0A" w14:paraId="3DF19BE2" w14:textId="77777777" w:rsidTr="00563BFF">
        <w:trPr>
          <w:trHeight w:val="406"/>
        </w:trPr>
        <w:tc>
          <w:tcPr>
            <w:tcW w:w="2525" w:type="pct"/>
            <w:vMerge/>
          </w:tcPr>
          <w:p w14:paraId="568D263D" w14:textId="77777777" w:rsidR="007F6BBF" w:rsidRPr="00C65C0A" w:rsidRDefault="007F6BBF" w:rsidP="007F6BBF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0000E8DA" w14:textId="62A831B4" w:rsidR="007F6BBF" w:rsidRPr="00C65C0A" w:rsidRDefault="007F6BBF" w:rsidP="007F6BBF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A4A45">
              <w:rPr>
                <w:rFonts w:ascii="Book Antiqua" w:eastAsia="Times New Roman" w:hAnsi="Book Antiqua"/>
              </w:rPr>
              <w:t xml:space="preserve">No </w:t>
            </w:r>
            <w:r w:rsidR="00F96AE8" w:rsidRPr="00CA4A45">
              <w:rPr>
                <w:rFonts w:ascii="Book Antiqua" w:eastAsia="Times New Roman" w:hAnsi="Book Antiqua"/>
              </w:rPr>
              <w:t>migraine</w:t>
            </w:r>
            <w:r w:rsidRPr="00CA4A45">
              <w:rPr>
                <w:rFonts w:ascii="Book Antiqua" w:eastAsia="Times New Roman" w:hAnsi="Book Antiqua"/>
              </w:rPr>
              <w:t>: 127 (72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72288" w:rsidRPr="00C65C0A" w14:paraId="436B4DC3" w14:textId="77777777" w:rsidTr="00772288">
        <w:trPr>
          <w:trHeight w:val="409"/>
        </w:trPr>
        <w:tc>
          <w:tcPr>
            <w:tcW w:w="2525" w:type="pct"/>
            <w:vMerge w:val="restart"/>
            <w:hideMark/>
          </w:tcPr>
          <w:p w14:paraId="10A6B49C" w14:textId="676FEDAE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ns</w:t>
            </w:r>
            <w:r w:rsidR="00F85C09" w:rsidRPr="00C65C0A">
              <w:rPr>
                <w:rFonts w:ascii="Book Antiqua" w:eastAsia="Times New Roman" w:hAnsi="Book Antiqua"/>
              </w:rPr>
              <w:t xml:space="preserve">ulted any </w:t>
            </w:r>
            <w:r w:rsidR="00F96AE8">
              <w:rPr>
                <w:rFonts w:ascii="Book Antiqua" w:eastAsia="Times New Roman" w:hAnsi="Book Antiqua"/>
              </w:rPr>
              <w:t>physician</w:t>
            </w:r>
          </w:p>
        </w:tc>
        <w:tc>
          <w:tcPr>
            <w:tcW w:w="2475" w:type="pct"/>
            <w:hideMark/>
          </w:tcPr>
          <w:p w14:paraId="2D5F7DD6" w14:textId="02195036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  <w:highlight w:val="yellow"/>
              </w:rPr>
            </w:pPr>
            <w:r w:rsidRPr="00F524D0">
              <w:rPr>
                <w:rFonts w:ascii="Book Antiqua" w:eastAsia="Times New Roman" w:hAnsi="Book Antiqua"/>
              </w:rPr>
              <w:t>GP: 19 (10.8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72288" w:rsidRPr="00C65C0A" w14:paraId="37A5A787" w14:textId="77777777" w:rsidTr="00563BFF">
        <w:trPr>
          <w:trHeight w:val="407"/>
        </w:trPr>
        <w:tc>
          <w:tcPr>
            <w:tcW w:w="2525" w:type="pct"/>
            <w:vMerge/>
          </w:tcPr>
          <w:p w14:paraId="77B4082C" w14:textId="77777777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0AA7DB7" w14:textId="12D8F70D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F524D0">
              <w:rPr>
                <w:rFonts w:ascii="Book Antiqua" w:eastAsia="Times New Roman" w:hAnsi="Book Antiqua"/>
              </w:rPr>
              <w:t xml:space="preserve">Medical </w:t>
            </w:r>
            <w:r w:rsidR="00F96AE8" w:rsidRPr="00F524D0">
              <w:rPr>
                <w:rFonts w:ascii="Book Antiqua" w:eastAsia="Times New Roman" w:hAnsi="Book Antiqua"/>
              </w:rPr>
              <w:t>specialist</w:t>
            </w:r>
            <w:r w:rsidRPr="00F524D0">
              <w:rPr>
                <w:rFonts w:ascii="Book Antiqua" w:eastAsia="Times New Roman" w:hAnsi="Book Antiqua"/>
              </w:rPr>
              <w:t>: 22 (12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72288" w:rsidRPr="00C65C0A" w14:paraId="5EF7231D" w14:textId="77777777" w:rsidTr="00563BFF">
        <w:trPr>
          <w:trHeight w:val="407"/>
        </w:trPr>
        <w:tc>
          <w:tcPr>
            <w:tcW w:w="2525" w:type="pct"/>
            <w:vMerge/>
          </w:tcPr>
          <w:p w14:paraId="6918BBE9" w14:textId="77777777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74EDB9A0" w14:textId="6844622F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F524D0">
              <w:rPr>
                <w:rFonts w:ascii="Book Antiqua" w:eastAsia="Times New Roman" w:hAnsi="Book Antiqua"/>
              </w:rPr>
              <w:t>Neurologist: 10 (5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72288" w:rsidRPr="00C65C0A" w14:paraId="269FB731" w14:textId="77777777" w:rsidTr="00563BFF">
        <w:trPr>
          <w:trHeight w:val="407"/>
        </w:trPr>
        <w:tc>
          <w:tcPr>
            <w:tcW w:w="2525" w:type="pct"/>
            <w:vMerge/>
          </w:tcPr>
          <w:p w14:paraId="4A0AF044" w14:textId="77777777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20B04DA7" w14:textId="6068E4DB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F524D0">
              <w:rPr>
                <w:rFonts w:ascii="Book Antiqua" w:eastAsia="Times New Roman" w:hAnsi="Book Antiqua"/>
              </w:rPr>
              <w:t>Ophthalmologist: 19 (10.8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72288" w:rsidRPr="00C65C0A" w14:paraId="70D88E45" w14:textId="77777777" w:rsidTr="00563BFF">
        <w:trPr>
          <w:trHeight w:val="407"/>
        </w:trPr>
        <w:tc>
          <w:tcPr>
            <w:tcW w:w="2525" w:type="pct"/>
            <w:vMerge/>
          </w:tcPr>
          <w:p w14:paraId="58439D21" w14:textId="77777777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34EFDC05" w14:textId="021A4E57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F524D0">
              <w:rPr>
                <w:rFonts w:ascii="Book Antiqua" w:eastAsia="Times New Roman" w:hAnsi="Book Antiqua"/>
              </w:rPr>
              <w:t>Other: 9 (5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72288" w:rsidRPr="00C65C0A" w14:paraId="3795FF12" w14:textId="77777777" w:rsidTr="00563BFF">
        <w:trPr>
          <w:trHeight w:val="407"/>
        </w:trPr>
        <w:tc>
          <w:tcPr>
            <w:tcW w:w="2525" w:type="pct"/>
            <w:vMerge/>
          </w:tcPr>
          <w:p w14:paraId="3ED6E0D5" w14:textId="77777777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47C1748" w14:textId="6C40CF70" w:rsidR="00772288" w:rsidRPr="00C65C0A" w:rsidRDefault="00772288" w:rsidP="0077228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F524D0">
              <w:rPr>
                <w:rFonts w:ascii="Book Antiqua" w:eastAsia="Times New Roman" w:hAnsi="Book Antiqua"/>
              </w:rPr>
              <w:t xml:space="preserve">No </w:t>
            </w:r>
            <w:r w:rsidR="00F96AE8" w:rsidRPr="00F524D0">
              <w:rPr>
                <w:rFonts w:ascii="Book Antiqua" w:eastAsia="Times New Roman" w:hAnsi="Book Antiqua"/>
              </w:rPr>
              <w:t>consult</w:t>
            </w:r>
            <w:r w:rsidR="00F96AE8">
              <w:rPr>
                <w:rFonts w:ascii="Book Antiqua" w:eastAsia="Times New Roman" w:hAnsi="Book Antiqua"/>
              </w:rPr>
              <w:t>ation</w:t>
            </w:r>
            <w:r w:rsidRPr="00F524D0">
              <w:rPr>
                <w:rFonts w:ascii="Book Antiqua" w:eastAsia="Times New Roman" w:hAnsi="Book Antiqua"/>
              </w:rPr>
              <w:t>: 110 (62.8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CF5CC7" w:rsidRPr="00C65C0A" w14:paraId="63100CBD" w14:textId="77777777" w:rsidTr="00CF5CC7">
        <w:trPr>
          <w:trHeight w:val="407"/>
        </w:trPr>
        <w:tc>
          <w:tcPr>
            <w:tcW w:w="2525" w:type="pct"/>
            <w:vMerge w:val="restart"/>
            <w:hideMark/>
          </w:tcPr>
          <w:p w14:paraId="06931593" w14:textId="2FBDCF80" w:rsidR="00CF5CC7" w:rsidRPr="00C65C0A" w:rsidRDefault="00CF5CC7" w:rsidP="00CF5CC7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Physic</w:t>
            </w:r>
            <w:r w:rsidR="00187A6E" w:rsidRPr="00C65C0A">
              <w:rPr>
                <w:rFonts w:ascii="Book Antiqua" w:eastAsia="Times New Roman" w:hAnsi="Book Antiqua"/>
              </w:rPr>
              <w:t>ian able to diagnose migraine</w:t>
            </w:r>
          </w:p>
        </w:tc>
        <w:tc>
          <w:tcPr>
            <w:tcW w:w="2475" w:type="pct"/>
            <w:hideMark/>
          </w:tcPr>
          <w:p w14:paraId="2FC2E676" w14:textId="38506099" w:rsidR="00CF5CC7" w:rsidRPr="00C65C0A" w:rsidRDefault="00CF5CC7" w:rsidP="00CF5CC7">
            <w:pPr>
              <w:spacing w:line="360" w:lineRule="auto"/>
              <w:jc w:val="both"/>
              <w:rPr>
                <w:rFonts w:ascii="Book Antiqua" w:eastAsia="Times New Roman" w:hAnsi="Book Antiqua"/>
                <w:highlight w:val="yellow"/>
              </w:rPr>
            </w:pPr>
            <w:r w:rsidRPr="005326CC">
              <w:rPr>
                <w:rFonts w:ascii="Book Antiqua" w:eastAsia="Times New Roman" w:hAnsi="Book Antiqua"/>
              </w:rPr>
              <w:t>Yes: 45 (25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CF5CC7" w:rsidRPr="00C65C0A" w14:paraId="7C56A087" w14:textId="77777777" w:rsidTr="00563BFF">
        <w:trPr>
          <w:trHeight w:val="406"/>
        </w:trPr>
        <w:tc>
          <w:tcPr>
            <w:tcW w:w="2525" w:type="pct"/>
            <w:vMerge/>
          </w:tcPr>
          <w:p w14:paraId="3CB7A77C" w14:textId="77777777" w:rsidR="00CF5CC7" w:rsidRPr="00C65C0A" w:rsidRDefault="00CF5CC7" w:rsidP="00CF5CC7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6CA12007" w14:textId="74B8AADE" w:rsidR="00CF5CC7" w:rsidRPr="00C65C0A" w:rsidRDefault="00CF5CC7" w:rsidP="00CF5CC7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326CC">
              <w:rPr>
                <w:rFonts w:ascii="Book Antiqua" w:eastAsia="Times New Roman" w:hAnsi="Book Antiqua"/>
              </w:rPr>
              <w:t>No: 9 (5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CF5CC7" w:rsidRPr="00C65C0A" w14:paraId="36ACA227" w14:textId="77777777" w:rsidTr="00563BFF">
        <w:trPr>
          <w:trHeight w:val="406"/>
        </w:trPr>
        <w:tc>
          <w:tcPr>
            <w:tcW w:w="2525" w:type="pct"/>
            <w:vMerge/>
          </w:tcPr>
          <w:p w14:paraId="22596224" w14:textId="77777777" w:rsidR="00CF5CC7" w:rsidRPr="00C65C0A" w:rsidRDefault="00CF5CC7" w:rsidP="00CF5CC7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A16C5BC" w14:textId="2A572226" w:rsidR="00CF5CC7" w:rsidRPr="00C65C0A" w:rsidRDefault="00CF5CC7" w:rsidP="00CF5CC7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326CC">
              <w:rPr>
                <w:rFonts w:ascii="Book Antiqua" w:eastAsia="Times New Roman" w:hAnsi="Book Antiqua"/>
              </w:rPr>
              <w:t>Maybe: 9 (5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CF5CC7" w:rsidRPr="00C65C0A" w14:paraId="584A9517" w14:textId="77777777" w:rsidTr="00563BFF">
        <w:trPr>
          <w:trHeight w:val="406"/>
        </w:trPr>
        <w:tc>
          <w:tcPr>
            <w:tcW w:w="2525" w:type="pct"/>
            <w:vMerge/>
          </w:tcPr>
          <w:p w14:paraId="17D57861" w14:textId="77777777" w:rsidR="00CF5CC7" w:rsidRPr="00C65C0A" w:rsidRDefault="00CF5CC7" w:rsidP="00CF5CC7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7377DC47" w14:textId="21444569" w:rsidR="00CF5CC7" w:rsidRPr="00C65C0A" w:rsidRDefault="00CF5CC7" w:rsidP="00CF5CC7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5326CC">
              <w:rPr>
                <w:rFonts w:ascii="Book Antiqua" w:eastAsia="Times New Roman" w:hAnsi="Book Antiqua"/>
              </w:rPr>
              <w:t xml:space="preserve">Never </w:t>
            </w:r>
            <w:r w:rsidR="00187A6E">
              <w:rPr>
                <w:rFonts w:ascii="Book Antiqua" w:eastAsia="Times New Roman" w:hAnsi="Book Antiqua"/>
              </w:rPr>
              <w:t>c</w:t>
            </w:r>
            <w:r w:rsidRPr="005326CC">
              <w:rPr>
                <w:rFonts w:ascii="Book Antiqua" w:eastAsia="Times New Roman" w:hAnsi="Book Antiqua"/>
              </w:rPr>
              <w:t>onsulted: 112 (64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011D3D" w:rsidRPr="00C65C0A" w14:paraId="01197B62" w14:textId="77777777" w:rsidTr="00450847">
        <w:trPr>
          <w:trHeight w:val="543"/>
        </w:trPr>
        <w:tc>
          <w:tcPr>
            <w:tcW w:w="2525" w:type="pct"/>
            <w:vMerge w:val="restart"/>
            <w:hideMark/>
          </w:tcPr>
          <w:p w14:paraId="79C5A09F" w14:textId="6A1D0260" w:rsidR="00011D3D" w:rsidRPr="00C65C0A" w:rsidRDefault="00011D3D" w:rsidP="00011D3D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Knowledge of diagnostic criteria of migraine</w:t>
            </w:r>
          </w:p>
        </w:tc>
        <w:tc>
          <w:tcPr>
            <w:tcW w:w="2475" w:type="pct"/>
            <w:hideMark/>
          </w:tcPr>
          <w:p w14:paraId="2AD32404" w14:textId="2F3311C7" w:rsidR="00011D3D" w:rsidRPr="00C65C0A" w:rsidRDefault="00011D3D" w:rsidP="00011D3D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A8414C">
              <w:rPr>
                <w:rFonts w:ascii="Book Antiqua" w:eastAsia="Times New Roman" w:hAnsi="Book Antiqua"/>
              </w:rPr>
              <w:t>Heard and remember it:  66 (37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011D3D" w:rsidRPr="00C65C0A" w14:paraId="211090B6" w14:textId="77777777" w:rsidTr="00563BFF">
        <w:trPr>
          <w:trHeight w:val="541"/>
        </w:trPr>
        <w:tc>
          <w:tcPr>
            <w:tcW w:w="2525" w:type="pct"/>
            <w:vMerge/>
          </w:tcPr>
          <w:p w14:paraId="3FE9E7CC" w14:textId="77777777" w:rsidR="00011D3D" w:rsidRPr="00C65C0A" w:rsidRDefault="00011D3D" w:rsidP="00011D3D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0B6E49C4" w14:textId="06363061" w:rsidR="00011D3D" w:rsidRPr="00C65C0A" w:rsidRDefault="00011D3D" w:rsidP="00011D3D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A8414C">
              <w:rPr>
                <w:rFonts w:ascii="Book Antiqua" w:eastAsia="Times New Roman" w:hAnsi="Book Antiqua"/>
              </w:rPr>
              <w:t>Heard about it but don't remember: 85 (48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011D3D" w:rsidRPr="00C65C0A" w14:paraId="6BB0FF24" w14:textId="77777777" w:rsidTr="00563BFF">
        <w:trPr>
          <w:trHeight w:val="541"/>
        </w:trPr>
        <w:tc>
          <w:tcPr>
            <w:tcW w:w="2525" w:type="pct"/>
            <w:vMerge/>
          </w:tcPr>
          <w:p w14:paraId="138C6BEA" w14:textId="77777777" w:rsidR="00011D3D" w:rsidRPr="00C65C0A" w:rsidRDefault="00011D3D" w:rsidP="00011D3D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0D14A2AA" w14:textId="232C85FC" w:rsidR="00011D3D" w:rsidRPr="00C65C0A" w:rsidRDefault="00011D3D" w:rsidP="00011D3D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A8414C">
              <w:rPr>
                <w:rFonts w:ascii="Book Antiqua" w:eastAsia="Times New Roman" w:hAnsi="Book Antiqua"/>
              </w:rPr>
              <w:t>Never heard about it: 24 (13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632BDA" w:rsidRPr="00C65C0A" w14:paraId="58455CA5" w14:textId="77777777" w:rsidTr="00632BDA">
        <w:trPr>
          <w:trHeight w:val="508"/>
        </w:trPr>
        <w:tc>
          <w:tcPr>
            <w:tcW w:w="2525" w:type="pct"/>
            <w:vMerge w:val="restart"/>
            <w:hideMark/>
          </w:tcPr>
          <w:p w14:paraId="499F0E7B" w14:textId="1BC8119E" w:rsidR="00632BDA" w:rsidRPr="00C65C0A" w:rsidRDefault="00632BDA" w:rsidP="00632BD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Knowledge of prophylaxis of migraine</w:t>
            </w:r>
          </w:p>
        </w:tc>
        <w:tc>
          <w:tcPr>
            <w:tcW w:w="2475" w:type="pct"/>
            <w:hideMark/>
          </w:tcPr>
          <w:p w14:paraId="767A98D0" w14:textId="34AD77C3" w:rsidR="00632BDA" w:rsidRPr="00C65C0A" w:rsidRDefault="00632BDA" w:rsidP="00632BD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033FB2">
              <w:rPr>
                <w:rFonts w:ascii="Book Antiqua" w:eastAsia="Times New Roman" w:hAnsi="Book Antiqua"/>
              </w:rPr>
              <w:t>I know its indications:  59 (33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632BDA" w:rsidRPr="00C65C0A" w14:paraId="3E862906" w14:textId="77777777" w:rsidTr="00563BFF">
        <w:trPr>
          <w:trHeight w:val="507"/>
        </w:trPr>
        <w:tc>
          <w:tcPr>
            <w:tcW w:w="2525" w:type="pct"/>
            <w:vMerge/>
          </w:tcPr>
          <w:p w14:paraId="67EC1E8A" w14:textId="77777777" w:rsidR="00632BDA" w:rsidRPr="00C65C0A" w:rsidRDefault="00632BDA" w:rsidP="00632BD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685C7876" w14:textId="4891E336" w:rsidR="00632BDA" w:rsidRPr="00C65C0A" w:rsidRDefault="00632BDA" w:rsidP="00632BD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033FB2">
              <w:rPr>
                <w:rFonts w:ascii="Book Antiqua" w:eastAsia="Times New Roman" w:hAnsi="Book Antiqua"/>
              </w:rPr>
              <w:t>I knew its indications but don't remember: 70 (40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632BDA" w:rsidRPr="00C65C0A" w14:paraId="379F0DA5" w14:textId="77777777" w:rsidTr="00563BFF">
        <w:trPr>
          <w:trHeight w:val="507"/>
        </w:trPr>
        <w:tc>
          <w:tcPr>
            <w:tcW w:w="2525" w:type="pct"/>
            <w:vMerge/>
          </w:tcPr>
          <w:p w14:paraId="3BE0A312" w14:textId="77777777" w:rsidR="00632BDA" w:rsidRPr="00C65C0A" w:rsidRDefault="00632BDA" w:rsidP="00632BD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33DCC5DA" w14:textId="66D44F5F" w:rsidR="00632BDA" w:rsidRPr="00C65C0A" w:rsidRDefault="00632BDA" w:rsidP="00632BD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033FB2">
              <w:rPr>
                <w:rFonts w:ascii="Book Antiqua" w:eastAsia="Times New Roman" w:hAnsi="Book Antiqua"/>
              </w:rPr>
              <w:t>Know only that it exists: 26 (14.8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632BDA" w:rsidRPr="00C65C0A" w14:paraId="59879B24" w14:textId="77777777" w:rsidTr="00563BFF">
        <w:trPr>
          <w:trHeight w:val="507"/>
        </w:trPr>
        <w:tc>
          <w:tcPr>
            <w:tcW w:w="2525" w:type="pct"/>
            <w:vMerge/>
          </w:tcPr>
          <w:p w14:paraId="6BDB376C" w14:textId="77777777" w:rsidR="00632BDA" w:rsidRPr="00C65C0A" w:rsidRDefault="00632BDA" w:rsidP="00632BD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3EA2B2F" w14:textId="6D4E2E97" w:rsidR="00632BDA" w:rsidRPr="00C65C0A" w:rsidRDefault="00632BDA" w:rsidP="00632BDA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033FB2">
              <w:rPr>
                <w:rFonts w:ascii="Book Antiqua" w:eastAsia="Times New Roman" w:hAnsi="Book Antiqua"/>
              </w:rPr>
              <w:t>Don't know about it at all: 20 (11.4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B79A1" w:rsidRPr="00C65C0A" w14:paraId="1CAF4148" w14:textId="77777777" w:rsidTr="007B79A1">
        <w:trPr>
          <w:trHeight w:val="408"/>
        </w:trPr>
        <w:tc>
          <w:tcPr>
            <w:tcW w:w="2525" w:type="pct"/>
            <w:vMerge w:val="restart"/>
            <w:hideMark/>
          </w:tcPr>
          <w:p w14:paraId="78001428" w14:textId="19A90D05" w:rsidR="007B79A1" w:rsidRPr="00C65C0A" w:rsidRDefault="007B79A1" w:rsidP="007B79A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Aura is essential for migraine? </w:t>
            </w:r>
          </w:p>
        </w:tc>
        <w:tc>
          <w:tcPr>
            <w:tcW w:w="2475" w:type="pct"/>
            <w:hideMark/>
          </w:tcPr>
          <w:p w14:paraId="60F47166" w14:textId="4F4B6809" w:rsidR="007B79A1" w:rsidRPr="00C65C0A" w:rsidRDefault="007B79A1" w:rsidP="007B79A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853728">
              <w:rPr>
                <w:rFonts w:ascii="Book Antiqua" w:eastAsia="Times New Roman" w:hAnsi="Book Antiqua"/>
              </w:rPr>
              <w:t>Yes: 66 (37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B79A1" w:rsidRPr="00C65C0A" w14:paraId="7E937DB7" w14:textId="77777777" w:rsidTr="00563BFF">
        <w:trPr>
          <w:trHeight w:val="407"/>
        </w:trPr>
        <w:tc>
          <w:tcPr>
            <w:tcW w:w="2525" w:type="pct"/>
            <w:vMerge/>
          </w:tcPr>
          <w:p w14:paraId="38B6E190" w14:textId="77777777" w:rsidR="007B79A1" w:rsidRPr="00C65C0A" w:rsidRDefault="007B79A1" w:rsidP="007B79A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AF83198" w14:textId="10F630C7" w:rsidR="007B79A1" w:rsidRPr="00C65C0A" w:rsidRDefault="007B79A1" w:rsidP="007B79A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853728">
              <w:rPr>
                <w:rFonts w:ascii="Book Antiqua" w:eastAsia="Times New Roman" w:hAnsi="Book Antiqua"/>
              </w:rPr>
              <w:t>No: 83 (46.8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B79A1" w:rsidRPr="00C65C0A" w14:paraId="18B77438" w14:textId="77777777" w:rsidTr="00563BFF">
        <w:trPr>
          <w:trHeight w:val="407"/>
        </w:trPr>
        <w:tc>
          <w:tcPr>
            <w:tcW w:w="2525" w:type="pct"/>
            <w:vMerge/>
          </w:tcPr>
          <w:p w14:paraId="7B4ACC17" w14:textId="77777777" w:rsidR="007B79A1" w:rsidRPr="00C65C0A" w:rsidRDefault="007B79A1" w:rsidP="007B79A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7F847CDF" w14:textId="2DA30665" w:rsidR="007B79A1" w:rsidRPr="00C65C0A" w:rsidRDefault="007B79A1" w:rsidP="007B79A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853728">
              <w:rPr>
                <w:rFonts w:ascii="Book Antiqua" w:eastAsia="Times New Roman" w:hAnsi="Book Antiqua"/>
              </w:rPr>
              <w:t>Not sure: 26 (14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2D1CE4" w:rsidRPr="00C65C0A" w14:paraId="34CE255C" w14:textId="77777777" w:rsidTr="00563BFF">
        <w:tc>
          <w:tcPr>
            <w:tcW w:w="2525" w:type="pct"/>
            <w:hideMark/>
          </w:tcPr>
          <w:p w14:paraId="56682F4F" w14:textId="0C427D7E" w:rsidR="002D1CE4" w:rsidRPr="00C65C0A" w:rsidRDefault="002D1CE4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Duration of standard prophylactic therapy of migraine?</w:t>
            </w:r>
          </w:p>
        </w:tc>
        <w:tc>
          <w:tcPr>
            <w:tcW w:w="2475" w:type="pct"/>
            <w:hideMark/>
          </w:tcPr>
          <w:p w14:paraId="75EBC21D" w14:textId="42BC7218" w:rsidR="002D1CE4" w:rsidRPr="00C65C0A" w:rsidRDefault="00F96AE8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Do</w:t>
            </w:r>
            <w:r>
              <w:rPr>
                <w:rFonts w:ascii="Book Antiqua" w:eastAsia="Times New Roman" w:hAnsi="Book Antiqua"/>
              </w:rPr>
              <w:t xml:space="preserve"> </w:t>
            </w:r>
            <w:r w:rsidR="00B856C7">
              <w:rPr>
                <w:rFonts w:ascii="Book Antiqua" w:eastAsia="Times New Roman" w:hAnsi="Book Antiqua"/>
              </w:rPr>
              <w:t xml:space="preserve">not </w:t>
            </w:r>
            <w:r w:rsidR="00B856C7" w:rsidRPr="00C65C0A">
              <w:rPr>
                <w:rFonts w:ascii="Book Antiqua" w:eastAsia="Times New Roman" w:hAnsi="Book Antiqua"/>
              </w:rPr>
              <w:t>know</w:t>
            </w:r>
            <w:r w:rsidR="002D1CE4" w:rsidRPr="00C65C0A">
              <w:rPr>
                <w:rFonts w:ascii="Book Antiqua" w:eastAsia="Times New Roman" w:hAnsi="Book Antiqua"/>
              </w:rPr>
              <w:t>: 100 (57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  <w:p w14:paraId="7082B942" w14:textId="55073979" w:rsidR="002D1CE4" w:rsidRPr="00C65C0A" w:rsidRDefault="002D1CE4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1 </w:t>
            </w:r>
            <w:proofErr w:type="spellStart"/>
            <w:r w:rsidRPr="00C65C0A">
              <w:rPr>
                <w:rFonts w:ascii="Book Antiqua" w:eastAsia="Times New Roman" w:hAnsi="Book Antiqua"/>
              </w:rPr>
              <w:t>mo</w:t>
            </w:r>
            <w:proofErr w:type="spellEnd"/>
            <w:r w:rsidRPr="00C65C0A">
              <w:rPr>
                <w:rFonts w:ascii="Book Antiqua" w:eastAsia="Times New Roman" w:hAnsi="Book Antiqua"/>
              </w:rPr>
              <w:t>: 10 (5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  <w:p w14:paraId="620A1A60" w14:textId="2CFC58F5" w:rsidR="002D1CE4" w:rsidRPr="00C65C0A" w:rsidRDefault="002D1CE4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3 </w:t>
            </w:r>
            <w:proofErr w:type="spellStart"/>
            <w:r w:rsidRPr="00C65C0A">
              <w:rPr>
                <w:rFonts w:ascii="Book Antiqua" w:eastAsia="Times New Roman" w:hAnsi="Book Antiqua"/>
              </w:rPr>
              <w:t>mo</w:t>
            </w:r>
            <w:proofErr w:type="spellEnd"/>
            <w:r w:rsidRPr="00C65C0A">
              <w:rPr>
                <w:rFonts w:ascii="Book Antiqua" w:eastAsia="Times New Roman" w:hAnsi="Book Antiqua"/>
              </w:rPr>
              <w:t>: 27 (15.4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  <w:p w14:paraId="38A2C964" w14:textId="1A8B877A" w:rsidR="002D1CE4" w:rsidRPr="00C65C0A" w:rsidRDefault="002D1CE4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t>6 mo</w:t>
            </w:r>
            <w:r w:rsidR="008B64E9" w:rsidRPr="008523B4">
              <w:rPr>
                <w:rFonts w:ascii="Book Antiqua" w:eastAsia="Times New Roman" w:hAnsi="Book Antiqua"/>
                <w:vertAlign w:val="superscript"/>
              </w:rPr>
              <w:t>1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: 24 (13.7</w:t>
            </w:r>
            <w:r w:rsidR="00036821">
              <w:rPr>
                <w:rFonts w:ascii="Book Antiqua" w:eastAsia="Times New Roman" w:hAnsi="Book Antiqua"/>
                <w:b/>
                <w:bCs/>
              </w:rPr>
              <w:t>)</w:t>
            </w:r>
          </w:p>
          <w:p w14:paraId="300116A3" w14:textId="23A6FD9C" w:rsidR="002D1CE4" w:rsidRPr="00C65C0A" w:rsidRDefault="002D1CE4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12 </w:t>
            </w:r>
            <w:proofErr w:type="spellStart"/>
            <w:r w:rsidRPr="00C65C0A">
              <w:rPr>
                <w:rFonts w:ascii="Book Antiqua" w:eastAsia="Times New Roman" w:hAnsi="Book Antiqua"/>
              </w:rPr>
              <w:t>mo</w:t>
            </w:r>
            <w:proofErr w:type="spellEnd"/>
            <w:r w:rsidRPr="00C65C0A">
              <w:rPr>
                <w:rFonts w:ascii="Book Antiqua" w:eastAsia="Times New Roman" w:hAnsi="Book Antiqua"/>
              </w:rPr>
              <w:t>: 14 (8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A2F12" w:rsidRPr="00C65C0A" w14:paraId="150FA548" w14:textId="77777777" w:rsidTr="005A2F12">
        <w:trPr>
          <w:trHeight w:val="409"/>
        </w:trPr>
        <w:tc>
          <w:tcPr>
            <w:tcW w:w="2525" w:type="pct"/>
            <w:vMerge w:val="restart"/>
          </w:tcPr>
          <w:p w14:paraId="637C1276" w14:textId="77777777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onthly headache rate for prophylaxis</w:t>
            </w:r>
          </w:p>
        </w:tc>
        <w:tc>
          <w:tcPr>
            <w:tcW w:w="2475" w:type="pct"/>
          </w:tcPr>
          <w:p w14:paraId="17939D8B" w14:textId="5D645CF5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3B2069">
              <w:rPr>
                <w:rFonts w:ascii="Book Antiqua" w:eastAsia="Times New Roman" w:hAnsi="Book Antiqua"/>
              </w:rPr>
              <w:t xml:space="preserve">≥ 2 per </w:t>
            </w:r>
            <w:proofErr w:type="spellStart"/>
            <w:r w:rsidRPr="003B2069">
              <w:rPr>
                <w:rFonts w:ascii="Book Antiqua" w:eastAsia="Times New Roman" w:hAnsi="Book Antiqua"/>
              </w:rPr>
              <w:t>mo</w:t>
            </w:r>
            <w:proofErr w:type="spellEnd"/>
            <w:r w:rsidRPr="003B2069">
              <w:rPr>
                <w:rFonts w:ascii="Book Antiqua" w:eastAsia="Times New Roman" w:hAnsi="Book Antiqua"/>
              </w:rPr>
              <w:t>: 64 (36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A2F12" w:rsidRPr="00C65C0A" w14:paraId="4BF09B8E" w14:textId="77777777" w:rsidTr="00563BFF">
        <w:trPr>
          <w:trHeight w:val="405"/>
        </w:trPr>
        <w:tc>
          <w:tcPr>
            <w:tcW w:w="2525" w:type="pct"/>
            <w:vMerge/>
          </w:tcPr>
          <w:p w14:paraId="1E844C75" w14:textId="77777777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475F2CE" w14:textId="67D675AC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3B2069">
              <w:rPr>
                <w:rFonts w:ascii="Book Antiqua" w:eastAsia="Times New Roman" w:hAnsi="Book Antiqua"/>
              </w:rPr>
              <w:t xml:space="preserve">≥ 3 per </w:t>
            </w:r>
            <w:proofErr w:type="spellStart"/>
            <w:r w:rsidRPr="003B2069">
              <w:rPr>
                <w:rFonts w:ascii="Book Antiqua" w:eastAsia="Times New Roman" w:hAnsi="Book Antiqua"/>
              </w:rPr>
              <w:t>mo</w:t>
            </w:r>
            <w:proofErr w:type="spellEnd"/>
            <w:r w:rsidRPr="003B2069">
              <w:rPr>
                <w:rFonts w:ascii="Book Antiqua" w:eastAsia="Times New Roman" w:hAnsi="Book Antiqua"/>
              </w:rPr>
              <w:t>: 52 (29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A2F12" w:rsidRPr="00C65C0A" w14:paraId="483CCDB7" w14:textId="77777777" w:rsidTr="00563BFF">
        <w:trPr>
          <w:trHeight w:val="405"/>
        </w:trPr>
        <w:tc>
          <w:tcPr>
            <w:tcW w:w="2525" w:type="pct"/>
            <w:vMerge/>
          </w:tcPr>
          <w:p w14:paraId="688C84CE" w14:textId="77777777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71CFB417" w14:textId="5E3095F5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3B2069">
              <w:rPr>
                <w:rFonts w:ascii="Book Antiqua" w:eastAsia="Times New Roman" w:hAnsi="Book Antiqua"/>
                <w:b/>
                <w:bCs/>
              </w:rPr>
              <w:t>≥ 4 per mo</w:t>
            </w:r>
            <w:r w:rsidRPr="003B2069">
              <w:rPr>
                <w:rFonts w:ascii="Book Antiqua" w:eastAsia="Times New Roman" w:hAnsi="Book Antiqua"/>
                <w:vertAlign w:val="superscript"/>
              </w:rPr>
              <w:t>1</w:t>
            </w:r>
            <w:r w:rsidRPr="003B2069">
              <w:rPr>
                <w:rFonts w:ascii="Book Antiqua" w:eastAsia="Times New Roman" w:hAnsi="Book Antiqua"/>
                <w:b/>
                <w:bCs/>
              </w:rPr>
              <w:t>: 43 (24.6</w:t>
            </w:r>
            <w:r w:rsidR="00036821">
              <w:rPr>
                <w:rFonts w:ascii="Book Antiqua" w:eastAsia="Times New Roman" w:hAnsi="Book Antiqua"/>
                <w:b/>
                <w:bCs/>
              </w:rPr>
              <w:t>)</w:t>
            </w:r>
          </w:p>
        </w:tc>
      </w:tr>
      <w:tr w:rsidR="005A2F12" w:rsidRPr="00C65C0A" w14:paraId="3BF3965C" w14:textId="77777777" w:rsidTr="00563BFF">
        <w:trPr>
          <w:trHeight w:val="405"/>
        </w:trPr>
        <w:tc>
          <w:tcPr>
            <w:tcW w:w="2525" w:type="pct"/>
            <w:vMerge/>
          </w:tcPr>
          <w:p w14:paraId="5FACCCF4" w14:textId="77777777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033FA6ED" w14:textId="54F3BA4B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3B2069">
              <w:rPr>
                <w:rFonts w:ascii="Book Antiqua" w:eastAsia="Times New Roman" w:hAnsi="Book Antiqua"/>
              </w:rPr>
              <w:t xml:space="preserve">≥ 5 per </w:t>
            </w:r>
            <w:proofErr w:type="spellStart"/>
            <w:r w:rsidRPr="003B2069">
              <w:rPr>
                <w:rFonts w:ascii="Book Antiqua" w:eastAsia="Times New Roman" w:hAnsi="Book Antiqua"/>
              </w:rPr>
              <w:t>mo</w:t>
            </w:r>
            <w:proofErr w:type="spellEnd"/>
            <w:r w:rsidRPr="003B2069">
              <w:rPr>
                <w:rFonts w:ascii="Book Antiqua" w:eastAsia="Times New Roman" w:hAnsi="Book Antiqua"/>
              </w:rPr>
              <w:t>: 15 (8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5A2F12" w:rsidRPr="00C65C0A" w14:paraId="24AB5531" w14:textId="77777777" w:rsidTr="00563BFF">
        <w:trPr>
          <w:trHeight w:val="405"/>
        </w:trPr>
        <w:tc>
          <w:tcPr>
            <w:tcW w:w="2525" w:type="pct"/>
            <w:vMerge/>
          </w:tcPr>
          <w:p w14:paraId="0ADC0D1C" w14:textId="77777777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36EFB2CE" w14:textId="73815947" w:rsidR="005A2F12" w:rsidRPr="00C65C0A" w:rsidRDefault="005A2F12" w:rsidP="005A2F12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3B2069">
              <w:rPr>
                <w:rFonts w:ascii="Book Antiqua" w:eastAsia="Times New Roman" w:hAnsi="Book Antiqua"/>
              </w:rPr>
              <w:t>Not available: 1 (0.6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06835" w:rsidRPr="00C65C0A" w14:paraId="6876EA6B" w14:textId="77777777" w:rsidTr="00706835">
        <w:trPr>
          <w:trHeight w:val="408"/>
        </w:trPr>
        <w:tc>
          <w:tcPr>
            <w:tcW w:w="2525" w:type="pct"/>
            <w:vMerge w:val="restart"/>
            <w:hideMark/>
          </w:tcPr>
          <w:p w14:paraId="20664DC0" w14:textId="3EB617B4" w:rsidR="00706835" w:rsidRPr="00C65C0A" w:rsidRDefault="00706835" w:rsidP="00706835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Used abortive (migraine patients only)</w:t>
            </w:r>
          </w:p>
        </w:tc>
        <w:tc>
          <w:tcPr>
            <w:tcW w:w="2475" w:type="pct"/>
            <w:hideMark/>
          </w:tcPr>
          <w:p w14:paraId="31BADB2C" w14:textId="0905F9FE" w:rsidR="00706835" w:rsidRPr="00C65C0A" w:rsidRDefault="00706835" w:rsidP="00706835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D0FD3">
              <w:rPr>
                <w:rFonts w:ascii="Book Antiqua" w:eastAsia="Times New Roman" w:hAnsi="Book Antiqua"/>
              </w:rPr>
              <w:t>Yes: 12 (25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06835" w:rsidRPr="00C65C0A" w14:paraId="3367AD08" w14:textId="77777777" w:rsidTr="00563BFF">
        <w:trPr>
          <w:trHeight w:val="407"/>
        </w:trPr>
        <w:tc>
          <w:tcPr>
            <w:tcW w:w="2525" w:type="pct"/>
            <w:vMerge/>
          </w:tcPr>
          <w:p w14:paraId="7CDC2F35" w14:textId="77777777" w:rsidR="00706835" w:rsidRPr="00C65C0A" w:rsidRDefault="00706835" w:rsidP="00706835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260BF2A0" w14:textId="4D98B253" w:rsidR="00706835" w:rsidRPr="00C65C0A" w:rsidRDefault="00706835" w:rsidP="00706835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D0FD3">
              <w:rPr>
                <w:rFonts w:ascii="Book Antiqua" w:eastAsia="Times New Roman" w:hAnsi="Book Antiqua"/>
              </w:rPr>
              <w:t>No: 34 (70.8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706835" w:rsidRPr="00C65C0A" w14:paraId="20D31B9A" w14:textId="77777777" w:rsidTr="002C3296">
        <w:trPr>
          <w:trHeight w:val="407"/>
        </w:trPr>
        <w:tc>
          <w:tcPr>
            <w:tcW w:w="2525" w:type="pct"/>
            <w:vMerge/>
          </w:tcPr>
          <w:p w14:paraId="2B65DBA2" w14:textId="77777777" w:rsidR="00706835" w:rsidRPr="00C65C0A" w:rsidRDefault="00706835" w:rsidP="00706835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7DA79384" w14:textId="297AD4F9" w:rsidR="00706835" w:rsidRPr="00C65C0A" w:rsidRDefault="00706835" w:rsidP="00706835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9D0FD3">
              <w:rPr>
                <w:rFonts w:ascii="Book Antiqua" w:eastAsia="Times New Roman" w:hAnsi="Book Antiqua"/>
              </w:rPr>
              <w:t>Maybe: 2 (4.2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F71841" w:rsidRPr="00C65C0A" w14:paraId="60801EAB" w14:textId="77777777" w:rsidTr="002C3296">
        <w:trPr>
          <w:trHeight w:val="408"/>
        </w:trPr>
        <w:tc>
          <w:tcPr>
            <w:tcW w:w="2525" w:type="pct"/>
            <w:vMerge w:val="restart"/>
            <w:tcBorders>
              <w:bottom w:val="single" w:sz="4" w:space="0" w:color="auto"/>
            </w:tcBorders>
            <w:hideMark/>
          </w:tcPr>
          <w:p w14:paraId="270F4C3C" w14:textId="71BF667A" w:rsidR="00F71841" w:rsidRPr="00C65C0A" w:rsidRDefault="00F71841" w:rsidP="00F7184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Used prophylactic therapy (migraine patients only)</w:t>
            </w:r>
          </w:p>
        </w:tc>
        <w:tc>
          <w:tcPr>
            <w:tcW w:w="2475" w:type="pct"/>
            <w:hideMark/>
          </w:tcPr>
          <w:p w14:paraId="0B1C8752" w14:textId="5A652C93" w:rsidR="00F71841" w:rsidRPr="00C65C0A" w:rsidRDefault="00F71841" w:rsidP="00F7184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F871D8">
              <w:rPr>
                <w:rFonts w:ascii="Book Antiqua" w:eastAsia="Times New Roman" w:hAnsi="Book Antiqua"/>
              </w:rPr>
              <w:t>Yes: 9 (18.7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F71841" w:rsidRPr="00C65C0A" w14:paraId="05C80A6F" w14:textId="77777777" w:rsidTr="002C3296">
        <w:trPr>
          <w:trHeight w:val="407"/>
        </w:trPr>
        <w:tc>
          <w:tcPr>
            <w:tcW w:w="2525" w:type="pct"/>
            <w:vMerge/>
            <w:tcBorders>
              <w:bottom w:val="single" w:sz="4" w:space="0" w:color="auto"/>
            </w:tcBorders>
          </w:tcPr>
          <w:p w14:paraId="164E6B14" w14:textId="77777777" w:rsidR="00F71841" w:rsidRPr="00C65C0A" w:rsidRDefault="00F71841" w:rsidP="00F7184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</w:tcPr>
          <w:p w14:paraId="596EABF7" w14:textId="236F610F" w:rsidR="00F71841" w:rsidRPr="00C65C0A" w:rsidRDefault="00F71841" w:rsidP="00F7184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F871D8">
              <w:rPr>
                <w:rFonts w:ascii="Book Antiqua" w:eastAsia="Times New Roman" w:hAnsi="Book Antiqua"/>
              </w:rPr>
              <w:t>No: 38 (79.2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  <w:tr w:rsidR="00F71841" w:rsidRPr="00C65C0A" w14:paraId="16E32FF7" w14:textId="77777777" w:rsidTr="002C3296">
        <w:trPr>
          <w:trHeight w:val="407"/>
        </w:trPr>
        <w:tc>
          <w:tcPr>
            <w:tcW w:w="2525" w:type="pct"/>
            <w:vMerge/>
            <w:tcBorders>
              <w:bottom w:val="single" w:sz="4" w:space="0" w:color="auto"/>
            </w:tcBorders>
          </w:tcPr>
          <w:p w14:paraId="664506C9" w14:textId="77777777" w:rsidR="00F71841" w:rsidRPr="00C65C0A" w:rsidRDefault="00F71841" w:rsidP="00F7184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2475" w:type="pct"/>
            <w:tcBorders>
              <w:bottom w:val="single" w:sz="4" w:space="0" w:color="auto"/>
            </w:tcBorders>
          </w:tcPr>
          <w:p w14:paraId="01222B49" w14:textId="16CAC40B" w:rsidR="00F71841" w:rsidRPr="00C65C0A" w:rsidRDefault="00F71841" w:rsidP="00F71841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F871D8">
              <w:rPr>
                <w:rFonts w:ascii="Book Antiqua" w:eastAsia="Times New Roman" w:hAnsi="Book Antiqua"/>
              </w:rPr>
              <w:t>Not</w:t>
            </w:r>
            <w:r>
              <w:rPr>
                <w:rFonts w:ascii="Book Antiqua" w:eastAsia="Times New Roman" w:hAnsi="Book Antiqua"/>
              </w:rPr>
              <w:t xml:space="preserve"> s</w:t>
            </w:r>
            <w:r w:rsidRPr="00F871D8">
              <w:rPr>
                <w:rFonts w:ascii="Book Antiqua" w:eastAsia="Times New Roman" w:hAnsi="Book Antiqua"/>
              </w:rPr>
              <w:t>ure: 1 (2.1</w:t>
            </w:r>
            <w:r w:rsidR="00036821">
              <w:rPr>
                <w:rFonts w:ascii="Book Antiqua" w:eastAsia="Times New Roman" w:hAnsi="Book Antiqua"/>
              </w:rPr>
              <w:t>)</w:t>
            </w:r>
          </w:p>
        </w:tc>
      </w:tr>
    </w:tbl>
    <w:p w14:paraId="2E2563B5" w14:textId="1E5A78AA" w:rsidR="002D1CE4" w:rsidRPr="00C65C0A" w:rsidRDefault="009D6700" w:rsidP="002D1CE4">
      <w:pPr>
        <w:spacing w:line="360" w:lineRule="auto"/>
        <w:jc w:val="both"/>
        <w:rPr>
          <w:rFonts w:ascii="Book Antiqua" w:eastAsia="Times New Roman" w:hAnsi="Book Antiqua"/>
        </w:rPr>
      </w:pPr>
      <w:r>
        <w:rPr>
          <w:rFonts w:ascii="Book Antiqua" w:eastAsia="Times New Roman" w:hAnsi="Book Antiqua"/>
          <w:vertAlign w:val="superscript"/>
        </w:rPr>
        <w:t>1</w:t>
      </w:r>
      <w:r w:rsidR="002D1CE4" w:rsidRPr="00C65C0A">
        <w:rPr>
          <w:rFonts w:ascii="Book Antiqua" w:eastAsia="Times New Roman" w:hAnsi="Book Antiqua"/>
        </w:rPr>
        <w:t>Chosen as the standard in accordance with American Headache Society (AHS) guidelines</w:t>
      </w:r>
      <w:r w:rsidR="0062106A">
        <w:rPr>
          <w:rFonts w:ascii="Book Antiqua" w:eastAsia="Times New Roman" w:hAnsi="Book Antiqua"/>
        </w:rPr>
        <w:t>.</w:t>
      </w:r>
    </w:p>
    <w:p w14:paraId="30DAEE24" w14:textId="59EE9B4A" w:rsidR="00A81968" w:rsidRDefault="00A8196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283843A0" w14:textId="77777777" w:rsidR="00BC01FC" w:rsidRDefault="00BC01F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BC01F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1C85946" w14:textId="19DE66AC" w:rsidR="00A81968" w:rsidRDefault="00963CD9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963CD9">
        <w:rPr>
          <w:rFonts w:ascii="Book Antiqua" w:eastAsia="Book Antiqua" w:hAnsi="Book Antiqua" w:cs="Book Antiqua"/>
          <w:b/>
          <w:color w:val="000000"/>
        </w:rPr>
        <w:lastRenderedPageBreak/>
        <w:t>Table 2 Re</w:t>
      </w:r>
      <w:r w:rsidR="00451184" w:rsidRPr="00963CD9">
        <w:rPr>
          <w:rFonts w:ascii="Book Antiqua" w:eastAsia="Book Antiqua" w:hAnsi="Book Antiqua" w:cs="Book Antiqua"/>
          <w:b/>
          <w:color w:val="000000"/>
        </w:rPr>
        <w:t>sults of analysis between groups based on consult-seeking behaviors and migraine diagn</w:t>
      </w:r>
      <w:r w:rsidRPr="00963CD9">
        <w:rPr>
          <w:rFonts w:ascii="Book Antiqua" w:eastAsia="Book Antiqua" w:hAnsi="Book Antiqua" w:cs="Book Antiqua"/>
          <w:b/>
          <w:color w:val="000000"/>
        </w:rPr>
        <w:t>oses</w:t>
      </w:r>
    </w:p>
    <w:tbl>
      <w:tblPr>
        <w:tblW w:w="5398" w:type="pct"/>
        <w:tblLook w:val="04A0" w:firstRow="1" w:lastRow="0" w:firstColumn="1" w:lastColumn="0" w:noHBand="0" w:noVBand="1"/>
      </w:tblPr>
      <w:tblGrid>
        <w:gridCol w:w="1708"/>
        <w:gridCol w:w="1608"/>
        <w:gridCol w:w="1686"/>
        <w:gridCol w:w="1049"/>
        <w:gridCol w:w="1666"/>
        <w:gridCol w:w="1569"/>
        <w:gridCol w:w="819"/>
      </w:tblGrid>
      <w:tr w:rsidR="00D97509" w:rsidRPr="00C65C0A" w14:paraId="5CC142DE" w14:textId="77777777" w:rsidTr="00124ED3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443D2DA4" w14:textId="77777777" w:rsidR="00A2441A" w:rsidRPr="007E5296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</w:p>
        </w:tc>
        <w:tc>
          <w:tcPr>
            <w:tcW w:w="157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0CCFB4" w14:textId="789CD559" w:rsidR="00A2441A" w:rsidRPr="007E5296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7E5296">
              <w:rPr>
                <w:rFonts w:ascii="Book Antiqua" w:eastAsia="Times New Roman" w:hAnsi="Book Antiqua"/>
                <w:b/>
                <w:bCs/>
              </w:rPr>
              <w:t>Cons</w:t>
            </w:r>
            <w:r w:rsidR="007E5296" w:rsidRPr="007E5296">
              <w:rPr>
                <w:rFonts w:ascii="Book Antiqua" w:eastAsia="Times New Roman" w:hAnsi="Book Antiqua"/>
                <w:b/>
                <w:bCs/>
              </w:rPr>
              <w:t>ult</w:t>
            </w:r>
            <w:r w:rsidR="00F96AE8">
              <w:rPr>
                <w:rFonts w:ascii="Book Antiqua" w:eastAsia="Times New Roman" w:hAnsi="Book Antiqua"/>
                <w:b/>
                <w:bCs/>
              </w:rPr>
              <w:t>ation</w:t>
            </w:r>
            <w:r w:rsidR="007E5296" w:rsidRPr="007E5296">
              <w:rPr>
                <w:rFonts w:ascii="Book Antiqua" w:eastAsia="Times New Roman" w:hAnsi="Book Antiqua"/>
                <w:b/>
                <w:bCs/>
              </w:rPr>
              <w:t xml:space="preserve"> see</w:t>
            </w:r>
            <w:r w:rsidRPr="007E5296">
              <w:rPr>
                <w:rFonts w:ascii="Book Antiqua" w:eastAsia="Times New Roman" w:hAnsi="Book Antiqua"/>
                <w:b/>
                <w:bCs/>
              </w:rPr>
              <w:t>king</w:t>
            </w:r>
          </w:p>
        </w:tc>
        <w:tc>
          <w:tcPr>
            <w:tcW w:w="507" w:type="pct"/>
            <w:tcBorders>
              <w:top w:val="single" w:sz="4" w:space="0" w:color="auto"/>
              <w:bottom w:val="single" w:sz="4" w:space="0" w:color="auto"/>
            </w:tcBorders>
          </w:tcPr>
          <w:p w14:paraId="58893881" w14:textId="77777777" w:rsidR="00A2441A" w:rsidRPr="007E5296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</w:p>
        </w:tc>
        <w:tc>
          <w:tcPr>
            <w:tcW w:w="161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9E4C93" w14:textId="19A2751D" w:rsidR="00A2441A" w:rsidRPr="007E5296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7E5296">
              <w:rPr>
                <w:rFonts w:ascii="Book Antiqua" w:eastAsia="Times New Roman" w:hAnsi="Book Antiqua"/>
                <w:b/>
                <w:bCs/>
              </w:rPr>
              <w:t>Migraine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</w:tcPr>
          <w:p w14:paraId="05EC7E98" w14:textId="77777777" w:rsidR="00A2441A" w:rsidRPr="007E5296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</w:p>
        </w:tc>
      </w:tr>
      <w:tr w:rsidR="00A2441A" w:rsidRPr="00C65C0A" w14:paraId="1FA59C36" w14:textId="77777777" w:rsidTr="00124ED3">
        <w:trPr>
          <w:trHeight w:val="548"/>
        </w:trPr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D2F1A95" w14:textId="351270B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31BC177" w14:textId="394FC7AC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t>N</w:t>
            </w:r>
            <w:r w:rsidR="00F74730" w:rsidRPr="00C65C0A">
              <w:rPr>
                <w:rFonts w:ascii="Book Antiqua" w:eastAsia="Times New Roman" w:hAnsi="Book Antiqua"/>
                <w:b/>
                <w:bCs/>
              </w:rPr>
              <w:t>on-con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sulters (</w:t>
            </w:r>
            <w:r w:rsidR="003267CD" w:rsidRPr="003267CD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="003267CD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="003267CD" w:rsidRPr="00C65C0A">
              <w:rPr>
                <w:rFonts w:ascii="Book Antiqua" w:eastAsia="Times New Roman" w:hAnsi="Book Antiqua"/>
                <w:b/>
                <w:bCs/>
              </w:rPr>
              <w:t>=</w:t>
            </w:r>
            <w:r w:rsidR="003267CD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109)</w:t>
            </w:r>
          </w:p>
        </w:tc>
        <w:tc>
          <w:tcPr>
            <w:tcW w:w="864" w:type="pct"/>
            <w:tcBorders>
              <w:top w:val="single" w:sz="4" w:space="0" w:color="auto"/>
              <w:bottom w:val="single" w:sz="4" w:space="0" w:color="auto"/>
            </w:tcBorders>
          </w:tcPr>
          <w:p w14:paraId="2AD9A51C" w14:textId="32698523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t>Consulters (</w:t>
            </w:r>
            <w:r w:rsidR="003267CD" w:rsidRPr="003267CD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="003267CD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="003267CD" w:rsidRPr="00C65C0A">
              <w:rPr>
                <w:rFonts w:ascii="Book Antiqua" w:eastAsia="Times New Roman" w:hAnsi="Book Antiqua"/>
                <w:b/>
                <w:bCs/>
              </w:rPr>
              <w:t>=</w:t>
            </w:r>
            <w:r w:rsidR="003267CD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66)</w:t>
            </w:r>
          </w:p>
        </w:tc>
        <w:tc>
          <w:tcPr>
            <w:tcW w:w="507" w:type="pct"/>
            <w:tcBorders>
              <w:top w:val="single" w:sz="4" w:space="0" w:color="auto"/>
              <w:bottom w:val="single" w:sz="4" w:space="0" w:color="auto"/>
            </w:tcBorders>
          </w:tcPr>
          <w:p w14:paraId="7A9FE375" w14:textId="38D281E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B04241">
              <w:rPr>
                <w:rFonts w:ascii="Book Antiqua" w:eastAsia="Times New Roman" w:hAnsi="Book Antiqua"/>
                <w:b/>
                <w:bCs/>
                <w:i/>
                <w:iCs/>
              </w:rPr>
              <w:t>P</w:t>
            </w:r>
            <w:r w:rsidR="00B04241">
              <w:rPr>
                <w:rFonts w:ascii="Book Antiqua" w:eastAsia="Times New Roman" w:hAnsi="Book Antiqua"/>
                <w:b/>
                <w:bCs/>
              </w:rPr>
              <w:t xml:space="preserve"> </w:t>
            </w:r>
          </w:p>
        </w:tc>
        <w:tc>
          <w:tcPr>
            <w:tcW w:w="806" w:type="pct"/>
            <w:tcBorders>
              <w:top w:val="single" w:sz="4" w:space="0" w:color="auto"/>
              <w:bottom w:val="single" w:sz="4" w:space="0" w:color="auto"/>
            </w:tcBorders>
          </w:tcPr>
          <w:p w14:paraId="62E5F9DC" w14:textId="7BCF1ED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t>Migraineurs (</w:t>
            </w:r>
            <w:r w:rsidR="003267CD" w:rsidRPr="003267CD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="003267CD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="003267CD" w:rsidRPr="00C65C0A">
              <w:rPr>
                <w:rFonts w:ascii="Book Antiqua" w:eastAsia="Times New Roman" w:hAnsi="Book Antiqua"/>
                <w:b/>
                <w:bCs/>
              </w:rPr>
              <w:t>=</w:t>
            </w:r>
            <w:r w:rsidR="003267CD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48)</w:t>
            </w:r>
          </w:p>
        </w:tc>
        <w:tc>
          <w:tcPr>
            <w:tcW w:w="806" w:type="pct"/>
            <w:tcBorders>
              <w:top w:val="single" w:sz="4" w:space="0" w:color="auto"/>
              <w:bottom w:val="single" w:sz="4" w:space="0" w:color="auto"/>
            </w:tcBorders>
          </w:tcPr>
          <w:p w14:paraId="2BAF5E97" w14:textId="1B80B6EB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t>Non-migraineurs (</w:t>
            </w:r>
            <w:r w:rsidRPr="003267CD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="003267CD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=</w:t>
            </w:r>
            <w:r w:rsidR="003267CD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127)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</w:tcPr>
          <w:p w14:paraId="01CC8F64" w14:textId="2E39C5D9" w:rsidR="00A2441A" w:rsidRPr="00C65C0A" w:rsidRDefault="00B04241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B04241">
              <w:rPr>
                <w:rFonts w:ascii="Book Antiqua" w:eastAsia="Times New Roman" w:hAnsi="Book Antiqua"/>
                <w:b/>
                <w:bCs/>
                <w:i/>
                <w:iCs/>
              </w:rPr>
              <w:t>P</w:t>
            </w:r>
            <w:r>
              <w:rPr>
                <w:rFonts w:ascii="Book Antiqua" w:eastAsia="Times New Roman" w:hAnsi="Book Antiqua"/>
                <w:b/>
                <w:bCs/>
              </w:rPr>
              <w:t xml:space="preserve"> </w:t>
            </w:r>
          </w:p>
        </w:tc>
      </w:tr>
      <w:tr w:rsidR="00D97509" w:rsidRPr="00C65C0A" w14:paraId="5C256930" w14:textId="77777777" w:rsidTr="00124ED3">
        <w:tc>
          <w:tcPr>
            <w:tcW w:w="875" w:type="pct"/>
            <w:tcBorders>
              <w:top w:val="single" w:sz="4" w:space="0" w:color="auto"/>
            </w:tcBorders>
            <w:hideMark/>
          </w:tcPr>
          <w:p w14:paraId="2F6695E4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Gender</w:t>
            </w:r>
          </w:p>
        </w:tc>
        <w:tc>
          <w:tcPr>
            <w:tcW w:w="707" w:type="pct"/>
            <w:tcBorders>
              <w:top w:val="single" w:sz="4" w:space="0" w:color="auto"/>
            </w:tcBorders>
            <w:hideMark/>
          </w:tcPr>
          <w:p w14:paraId="0D91273E" w14:textId="3C493E7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Females:</w:t>
            </w:r>
            <w:r w:rsidR="002B4E12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54 (49.5%)</w:t>
            </w:r>
            <w:r w:rsidR="00E7646F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Males: 55 (50.5%)</w:t>
            </w:r>
          </w:p>
        </w:tc>
        <w:tc>
          <w:tcPr>
            <w:tcW w:w="864" w:type="pct"/>
            <w:tcBorders>
              <w:top w:val="single" w:sz="4" w:space="0" w:color="auto"/>
            </w:tcBorders>
          </w:tcPr>
          <w:p w14:paraId="149B4014" w14:textId="16D3A8A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Females: 34 (51.5%)</w:t>
            </w:r>
            <w:r w:rsidR="00E7646F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Males: 32 (48.5%)</w:t>
            </w:r>
          </w:p>
        </w:tc>
        <w:tc>
          <w:tcPr>
            <w:tcW w:w="507" w:type="pct"/>
            <w:tcBorders>
              <w:top w:val="single" w:sz="4" w:space="0" w:color="auto"/>
            </w:tcBorders>
          </w:tcPr>
          <w:p w14:paraId="22F60ED7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8</w:t>
            </w:r>
          </w:p>
        </w:tc>
        <w:tc>
          <w:tcPr>
            <w:tcW w:w="806" w:type="pct"/>
            <w:tcBorders>
              <w:top w:val="single" w:sz="4" w:space="0" w:color="auto"/>
            </w:tcBorders>
          </w:tcPr>
          <w:p w14:paraId="54A42432" w14:textId="5849D3D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Females: 28 (58.3%)</w:t>
            </w:r>
            <w:r w:rsidR="00E7646F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Males: 20 (41.7%)</w:t>
            </w:r>
          </w:p>
        </w:tc>
        <w:tc>
          <w:tcPr>
            <w:tcW w:w="806" w:type="pct"/>
            <w:tcBorders>
              <w:top w:val="single" w:sz="4" w:space="0" w:color="auto"/>
            </w:tcBorders>
          </w:tcPr>
          <w:p w14:paraId="380D870E" w14:textId="6F802214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Females: 60 (47.2%)</w:t>
            </w:r>
            <w:r w:rsidR="00E7646F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Males: 67 (52.7%)</w:t>
            </w:r>
          </w:p>
        </w:tc>
        <w:tc>
          <w:tcPr>
            <w:tcW w:w="436" w:type="pct"/>
            <w:tcBorders>
              <w:top w:val="single" w:sz="4" w:space="0" w:color="auto"/>
            </w:tcBorders>
          </w:tcPr>
          <w:p w14:paraId="7A02E558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19</w:t>
            </w:r>
          </w:p>
        </w:tc>
      </w:tr>
      <w:tr w:rsidR="00D97509" w:rsidRPr="00C65C0A" w14:paraId="52FD59AE" w14:textId="77777777" w:rsidTr="00124ED3">
        <w:trPr>
          <w:trHeight w:val="2237"/>
        </w:trPr>
        <w:tc>
          <w:tcPr>
            <w:tcW w:w="875" w:type="pct"/>
            <w:hideMark/>
          </w:tcPr>
          <w:p w14:paraId="224138F8" w14:textId="7D6A0E30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Kno</w:t>
            </w:r>
            <w:r w:rsidR="00106F71" w:rsidRPr="00C65C0A">
              <w:rPr>
                <w:rFonts w:ascii="Book Antiqua" w:eastAsia="Times New Roman" w:hAnsi="Book Antiqua"/>
              </w:rPr>
              <w:t>wledge of diagnostic crit</w:t>
            </w:r>
            <w:r w:rsidRPr="00C65C0A">
              <w:rPr>
                <w:rFonts w:ascii="Book Antiqua" w:eastAsia="Times New Roman" w:hAnsi="Book Antiqua"/>
              </w:rPr>
              <w:t>eria</w:t>
            </w:r>
          </w:p>
        </w:tc>
        <w:tc>
          <w:tcPr>
            <w:tcW w:w="707" w:type="pct"/>
            <w:hideMark/>
          </w:tcPr>
          <w:p w14:paraId="3B335677" w14:textId="79A80ED4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Remember: 37 (33.9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6E695B">
              <w:rPr>
                <w:rFonts w:ascii="Book Antiqua" w:eastAsia="Times New Roman" w:hAnsi="Book Antiqua"/>
              </w:rPr>
              <w:t>;</w:t>
            </w:r>
            <w:proofErr w:type="gramEnd"/>
            <w:r w:rsidR="006E695B">
              <w:rPr>
                <w:rFonts w:ascii="Book Antiqua" w:eastAsia="Times New Roman" w:hAnsi="Book Antiqua"/>
              </w:rPr>
              <w:t xml:space="preserve"> </w:t>
            </w:r>
          </w:p>
          <w:p w14:paraId="3B88DAF0" w14:textId="47037FC8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Don’t </w:t>
            </w:r>
            <w:proofErr w:type="gramStart"/>
            <w:r w:rsidR="00752636">
              <w:rPr>
                <w:rFonts w:ascii="Book Antiqua" w:eastAsia="Times New Roman" w:hAnsi="Book Antiqua"/>
              </w:rPr>
              <w:t>r</w:t>
            </w:r>
            <w:r w:rsidRPr="00C65C0A">
              <w:rPr>
                <w:rFonts w:ascii="Book Antiqua" w:eastAsia="Times New Roman" w:hAnsi="Book Antiqua"/>
              </w:rPr>
              <w:t>emember:</w:t>
            </w:r>
            <w:proofErr w:type="gramEnd"/>
            <w:r w:rsidRPr="00C65C0A">
              <w:rPr>
                <w:rFonts w:ascii="Book Antiqua" w:eastAsia="Times New Roman" w:hAnsi="Book Antiqua"/>
              </w:rPr>
              <w:t>72 (66.1%)</w:t>
            </w:r>
          </w:p>
        </w:tc>
        <w:tc>
          <w:tcPr>
            <w:tcW w:w="864" w:type="pct"/>
          </w:tcPr>
          <w:p w14:paraId="0C43FC83" w14:textId="1597F7D2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Remember: 29 (43.9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6E695B">
              <w:rPr>
                <w:rFonts w:ascii="Book Antiqua" w:eastAsia="Times New Roman" w:hAnsi="Book Antiqua"/>
              </w:rPr>
              <w:t>;</w:t>
            </w:r>
            <w:proofErr w:type="gramEnd"/>
            <w:r w:rsidR="006E695B">
              <w:rPr>
                <w:rFonts w:ascii="Book Antiqua" w:eastAsia="Times New Roman" w:hAnsi="Book Antiqua"/>
              </w:rPr>
              <w:t xml:space="preserve"> </w:t>
            </w:r>
          </w:p>
          <w:p w14:paraId="273AE078" w14:textId="5C5995A1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Don’t </w:t>
            </w:r>
            <w:r w:rsidR="00752636">
              <w:rPr>
                <w:rFonts w:ascii="Book Antiqua" w:eastAsia="Times New Roman" w:hAnsi="Book Antiqua"/>
              </w:rPr>
              <w:t>r</w:t>
            </w:r>
            <w:r w:rsidRPr="00C65C0A">
              <w:rPr>
                <w:rFonts w:ascii="Book Antiqua" w:eastAsia="Times New Roman" w:hAnsi="Book Antiqua"/>
              </w:rPr>
              <w:t>emember: 37 (56.1%)</w:t>
            </w:r>
          </w:p>
        </w:tc>
        <w:tc>
          <w:tcPr>
            <w:tcW w:w="507" w:type="pct"/>
          </w:tcPr>
          <w:p w14:paraId="18C21BE3" w14:textId="77777777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24</w:t>
            </w:r>
          </w:p>
        </w:tc>
        <w:tc>
          <w:tcPr>
            <w:tcW w:w="806" w:type="pct"/>
          </w:tcPr>
          <w:p w14:paraId="69B48118" w14:textId="0C8911E1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Remember: 25 (52.1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6E695B">
              <w:rPr>
                <w:rFonts w:ascii="Book Antiqua" w:eastAsia="Times New Roman" w:hAnsi="Book Antiqua"/>
              </w:rPr>
              <w:t>;</w:t>
            </w:r>
            <w:proofErr w:type="gramEnd"/>
            <w:r w:rsidR="006E695B">
              <w:rPr>
                <w:rFonts w:ascii="Book Antiqua" w:eastAsia="Times New Roman" w:hAnsi="Book Antiqua"/>
              </w:rPr>
              <w:t xml:space="preserve"> </w:t>
            </w:r>
          </w:p>
          <w:p w14:paraId="4CC9674F" w14:textId="69C0F8CF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Don’t </w:t>
            </w:r>
            <w:r w:rsidR="00752636">
              <w:rPr>
                <w:rFonts w:ascii="Book Antiqua" w:eastAsia="Times New Roman" w:hAnsi="Book Antiqua"/>
              </w:rPr>
              <w:t>r</w:t>
            </w:r>
            <w:r w:rsidRPr="00C65C0A">
              <w:rPr>
                <w:rFonts w:ascii="Book Antiqua" w:eastAsia="Times New Roman" w:hAnsi="Book Antiqua"/>
              </w:rPr>
              <w:t>emember: 23 (47.9%)</w:t>
            </w:r>
          </w:p>
        </w:tc>
        <w:tc>
          <w:tcPr>
            <w:tcW w:w="806" w:type="pct"/>
          </w:tcPr>
          <w:p w14:paraId="658D299F" w14:textId="239970DB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Remember: 41 (32.3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6E695B">
              <w:rPr>
                <w:rFonts w:ascii="Book Antiqua" w:eastAsia="Times New Roman" w:hAnsi="Book Antiqua"/>
              </w:rPr>
              <w:t>;</w:t>
            </w:r>
            <w:proofErr w:type="gramEnd"/>
            <w:r w:rsidR="006E695B">
              <w:rPr>
                <w:rFonts w:ascii="Book Antiqua" w:eastAsia="Times New Roman" w:hAnsi="Book Antiqua"/>
              </w:rPr>
              <w:t xml:space="preserve"> </w:t>
            </w:r>
          </w:p>
          <w:p w14:paraId="7382B67D" w14:textId="09F44FC9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Don’t </w:t>
            </w:r>
            <w:r w:rsidR="00752636">
              <w:rPr>
                <w:rFonts w:ascii="Book Antiqua" w:eastAsia="Times New Roman" w:hAnsi="Book Antiqua"/>
              </w:rPr>
              <w:t>r</w:t>
            </w:r>
            <w:r w:rsidRPr="00C65C0A">
              <w:rPr>
                <w:rFonts w:ascii="Book Antiqua" w:eastAsia="Times New Roman" w:hAnsi="Book Antiqua"/>
              </w:rPr>
              <w:t>emember: 86 (67.7%)</w:t>
            </w:r>
          </w:p>
        </w:tc>
        <w:tc>
          <w:tcPr>
            <w:tcW w:w="436" w:type="pct"/>
          </w:tcPr>
          <w:p w14:paraId="789FD1AB" w14:textId="6A3B35E5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proofErr w:type="gramStart"/>
            <w:r w:rsidRPr="00C65C0A">
              <w:rPr>
                <w:rFonts w:ascii="Book Antiqua" w:eastAsia="Times New Roman" w:hAnsi="Book Antiqua"/>
                <w:b/>
                <w:bCs/>
              </w:rPr>
              <w:t>0.016</w:t>
            </w:r>
            <w:r w:rsidR="0010547E">
              <w:rPr>
                <w:rFonts w:ascii="Book Antiqua" w:eastAsia="Times New Roman" w:hAnsi="Book Antiqua"/>
                <w:b/>
                <w:bCs/>
              </w:rPr>
              <w:t>;</w:t>
            </w:r>
            <w:proofErr w:type="gramEnd"/>
            <w:r w:rsidR="0010547E">
              <w:rPr>
                <w:rFonts w:ascii="Book Antiqua" w:eastAsia="Times New Roman" w:hAnsi="Book Antiqua"/>
                <w:b/>
                <w:bCs/>
              </w:rPr>
              <w:t xml:space="preserve"> </w:t>
            </w:r>
          </w:p>
          <w:p w14:paraId="263B7B7E" w14:textId="1DAE185A" w:rsidR="00D97509" w:rsidRPr="00C65C0A" w:rsidRDefault="00D97509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OR: 2.26 (95% CI: 1.1-4.5)</w:t>
            </w:r>
          </w:p>
        </w:tc>
      </w:tr>
      <w:tr w:rsidR="00A2441A" w:rsidRPr="00C65C0A" w14:paraId="6122338E" w14:textId="77777777" w:rsidTr="00124ED3">
        <w:tc>
          <w:tcPr>
            <w:tcW w:w="875" w:type="pct"/>
            <w:hideMark/>
          </w:tcPr>
          <w:p w14:paraId="029D17E6" w14:textId="6541196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Kn</w:t>
            </w:r>
            <w:r w:rsidR="00C15BC3" w:rsidRPr="00C65C0A">
              <w:rPr>
                <w:rFonts w:ascii="Book Antiqua" w:eastAsia="Times New Roman" w:hAnsi="Book Antiqua"/>
              </w:rPr>
              <w:t>ow prophylaxis indicati</w:t>
            </w:r>
            <w:r w:rsidRPr="00C65C0A">
              <w:rPr>
                <w:rFonts w:ascii="Book Antiqua" w:eastAsia="Times New Roman" w:hAnsi="Book Antiqua"/>
              </w:rPr>
              <w:t>ons</w:t>
            </w:r>
          </w:p>
        </w:tc>
        <w:tc>
          <w:tcPr>
            <w:tcW w:w="707" w:type="pct"/>
            <w:hideMark/>
          </w:tcPr>
          <w:p w14:paraId="5FAA78D8" w14:textId="6933AF0A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31 (28.4%)</w:t>
            </w:r>
            <w:r w:rsidR="00C15BC3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:78 (71.6%)</w:t>
            </w:r>
          </w:p>
        </w:tc>
        <w:tc>
          <w:tcPr>
            <w:tcW w:w="864" w:type="pct"/>
          </w:tcPr>
          <w:p w14:paraId="29EAE057" w14:textId="52DA6F1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38 (34.9%)</w:t>
            </w:r>
            <w:r w:rsidR="00C15BC3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: 28 (42.4%)</w:t>
            </w:r>
          </w:p>
        </w:tc>
        <w:tc>
          <w:tcPr>
            <w:tcW w:w="507" w:type="pct"/>
          </w:tcPr>
          <w:p w14:paraId="32AD2EB1" w14:textId="343A395E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05</w:t>
            </w:r>
          </w:p>
        </w:tc>
        <w:tc>
          <w:tcPr>
            <w:tcW w:w="806" w:type="pct"/>
          </w:tcPr>
          <w:p w14:paraId="38E501E9" w14:textId="3283F309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21 (43.7%)</w:t>
            </w:r>
            <w:r w:rsidR="00C15BC3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: 27 (56.2%)</w:t>
            </w:r>
          </w:p>
        </w:tc>
        <w:tc>
          <w:tcPr>
            <w:tcW w:w="806" w:type="pct"/>
          </w:tcPr>
          <w:p w14:paraId="448717AB" w14:textId="68F54FE5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38 (29.9%)</w:t>
            </w:r>
            <w:r w:rsidR="00C15BC3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: 89 (70.1%)</w:t>
            </w:r>
          </w:p>
        </w:tc>
        <w:tc>
          <w:tcPr>
            <w:tcW w:w="436" w:type="pct"/>
          </w:tcPr>
          <w:p w14:paraId="0DA3D4AA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08</w:t>
            </w:r>
          </w:p>
        </w:tc>
      </w:tr>
      <w:tr w:rsidR="006B775B" w:rsidRPr="00C65C0A" w14:paraId="273DC1B6" w14:textId="77777777" w:rsidTr="00124ED3">
        <w:trPr>
          <w:trHeight w:val="3695"/>
        </w:trPr>
        <w:tc>
          <w:tcPr>
            <w:tcW w:w="875" w:type="pct"/>
            <w:hideMark/>
          </w:tcPr>
          <w:p w14:paraId="7820B875" w14:textId="6D6D2EAF" w:rsidR="006B775B" w:rsidRPr="00C65C0A" w:rsidRDefault="006B775B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Aura essential for diagnosis?</w:t>
            </w:r>
          </w:p>
        </w:tc>
        <w:tc>
          <w:tcPr>
            <w:tcW w:w="707" w:type="pct"/>
            <w:hideMark/>
          </w:tcPr>
          <w:p w14:paraId="1A515399" w14:textId="5359ACEE" w:rsidR="006B775B" w:rsidRPr="00C65C0A" w:rsidRDefault="006B775B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65 (59.6%)</w:t>
            </w:r>
            <w:r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 xml:space="preserve">No or </w:t>
            </w:r>
            <w:r w:rsidR="004242B7">
              <w:rPr>
                <w:rFonts w:ascii="Book Antiqua" w:eastAsia="Times New Roman" w:hAnsi="Book Antiqua"/>
              </w:rPr>
              <w:t>n</w:t>
            </w:r>
            <w:r w:rsidRPr="00C65C0A">
              <w:rPr>
                <w:rFonts w:ascii="Book Antiqua" w:eastAsia="Times New Roman" w:hAnsi="Book Antiqua"/>
              </w:rPr>
              <w:t>ot sure: 44(40.4%)</w:t>
            </w:r>
            <w:r>
              <w:rPr>
                <w:rFonts w:ascii="Book Antiqua" w:eastAsia="Times New Roman" w:hAnsi="Book Antiqua"/>
                <w:vertAlign w:val="superscript"/>
              </w:rPr>
              <w:t>1</w:t>
            </w:r>
          </w:p>
        </w:tc>
        <w:tc>
          <w:tcPr>
            <w:tcW w:w="864" w:type="pct"/>
          </w:tcPr>
          <w:p w14:paraId="3D00C80F" w14:textId="4663DAAB" w:rsidR="006B775B" w:rsidRPr="00C65C0A" w:rsidRDefault="006B775B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27 (40.9%)</w:t>
            </w:r>
            <w:r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 xml:space="preserve">No or </w:t>
            </w:r>
            <w:r w:rsidR="004242B7">
              <w:rPr>
                <w:rFonts w:ascii="Book Antiqua" w:eastAsia="Times New Roman" w:hAnsi="Book Antiqua"/>
              </w:rPr>
              <w:t>n</w:t>
            </w:r>
            <w:r w:rsidRPr="00C65C0A">
              <w:rPr>
                <w:rFonts w:ascii="Book Antiqua" w:eastAsia="Times New Roman" w:hAnsi="Book Antiqua"/>
              </w:rPr>
              <w:t>ot sure: 39 (51.1%)</w:t>
            </w:r>
            <w:r w:rsidRPr="00C766BF">
              <w:rPr>
                <w:rFonts w:ascii="Book Antiqua" w:eastAsia="Times New Roman" w:hAnsi="Book Antiqua"/>
                <w:vertAlign w:val="superscript"/>
              </w:rPr>
              <w:t>1</w:t>
            </w:r>
          </w:p>
        </w:tc>
        <w:tc>
          <w:tcPr>
            <w:tcW w:w="507" w:type="pct"/>
          </w:tcPr>
          <w:p w14:paraId="5D55B3A6" w14:textId="3A4BB449" w:rsidR="006B775B" w:rsidRPr="004242B7" w:rsidRDefault="006B775B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t>0.016</w:t>
            </w:r>
            <w:r>
              <w:rPr>
                <w:rFonts w:ascii="Book Antiqua" w:eastAsia="Times New Roman" w:hAnsi="Book Antiqua"/>
                <w:b/>
                <w:bCs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OR: 0.47 (95%CI: 0.25-0.87)</w:t>
            </w:r>
          </w:p>
        </w:tc>
        <w:tc>
          <w:tcPr>
            <w:tcW w:w="806" w:type="pct"/>
          </w:tcPr>
          <w:p w14:paraId="3BD9DBE5" w14:textId="479E6BFC" w:rsidR="006B775B" w:rsidRPr="00C65C0A" w:rsidRDefault="006B775B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22 (45.8%)</w:t>
            </w:r>
            <w:r w:rsidR="004242B7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 xml:space="preserve">No or </w:t>
            </w:r>
            <w:r w:rsidR="004242B7">
              <w:rPr>
                <w:rFonts w:ascii="Book Antiqua" w:eastAsia="Times New Roman" w:hAnsi="Book Antiqua"/>
              </w:rPr>
              <w:t>n</w:t>
            </w:r>
            <w:r w:rsidRPr="00C65C0A">
              <w:rPr>
                <w:rFonts w:ascii="Book Antiqua" w:eastAsia="Times New Roman" w:hAnsi="Book Antiqua"/>
              </w:rPr>
              <w:t>ot sure: 26 (54.2%)</w:t>
            </w:r>
          </w:p>
        </w:tc>
        <w:tc>
          <w:tcPr>
            <w:tcW w:w="806" w:type="pct"/>
          </w:tcPr>
          <w:p w14:paraId="2FD5ABF2" w14:textId="2AE505C6" w:rsidR="006B775B" w:rsidRPr="00C65C0A" w:rsidRDefault="006B775B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70 (55.1%)</w:t>
            </w:r>
            <w:r w:rsidR="004242B7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 xml:space="preserve">No or </w:t>
            </w:r>
            <w:r w:rsidR="004242B7">
              <w:rPr>
                <w:rFonts w:ascii="Book Antiqua" w:eastAsia="Times New Roman" w:hAnsi="Book Antiqua"/>
              </w:rPr>
              <w:t>n</w:t>
            </w:r>
            <w:r w:rsidRPr="00C65C0A">
              <w:rPr>
                <w:rFonts w:ascii="Book Antiqua" w:eastAsia="Times New Roman" w:hAnsi="Book Antiqua"/>
              </w:rPr>
              <w:t>ot Sure: 57 (44.9%)</w:t>
            </w:r>
          </w:p>
        </w:tc>
        <w:tc>
          <w:tcPr>
            <w:tcW w:w="436" w:type="pct"/>
          </w:tcPr>
          <w:p w14:paraId="33322EE4" w14:textId="77777777" w:rsidR="006B775B" w:rsidRPr="00C65C0A" w:rsidRDefault="006B775B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27</w:t>
            </w:r>
          </w:p>
        </w:tc>
      </w:tr>
      <w:tr w:rsidR="00D97509" w:rsidRPr="00C65C0A" w14:paraId="0DE994E8" w14:textId="77777777" w:rsidTr="00124ED3">
        <w:tc>
          <w:tcPr>
            <w:tcW w:w="875" w:type="pct"/>
            <w:hideMark/>
          </w:tcPr>
          <w:p w14:paraId="416616DC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Consulted </w:t>
            </w:r>
          </w:p>
        </w:tc>
        <w:tc>
          <w:tcPr>
            <w:tcW w:w="707" w:type="pct"/>
            <w:hideMark/>
          </w:tcPr>
          <w:p w14:paraId="0487DA8E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864" w:type="pct"/>
          </w:tcPr>
          <w:p w14:paraId="6AD82AE3" w14:textId="285915B8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eurologist:</w:t>
            </w:r>
            <w:r w:rsidR="00752636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0 (15.2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Other doctor(s): 56 (84.8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ne:</w:t>
            </w:r>
            <w:r w:rsidR="00752636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0 (0%)</w:t>
            </w:r>
          </w:p>
        </w:tc>
        <w:tc>
          <w:tcPr>
            <w:tcW w:w="507" w:type="pct"/>
          </w:tcPr>
          <w:p w14:paraId="01F2343D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806" w:type="pct"/>
          </w:tcPr>
          <w:p w14:paraId="43CABFAF" w14:textId="167342B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eurologist:8 (16.7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752636">
              <w:rPr>
                <w:rFonts w:ascii="Book Antiqua" w:eastAsia="Times New Roman" w:hAnsi="Book Antiqua"/>
              </w:rPr>
              <w:t>;</w:t>
            </w:r>
            <w:proofErr w:type="gramEnd"/>
            <w:r w:rsidR="00752636">
              <w:rPr>
                <w:rFonts w:ascii="Book Antiqua" w:eastAsia="Times New Roman" w:hAnsi="Book Antiqua"/>
              </w:rPr>
              <w:t xml:space="preserve"> </w:t>
            </w:r>
          </w:p>
          <w:p w14:paraId="542866E8" w14:textId="4AE3BA31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Other doctors:21 (43.7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752636">
              <w:rPr>
                <w:rFonts w:ascii="Book Antiqua" w:eastAsia="Times New Roman" w:hAnsi="Book Antiqua"/>
              </w:rPr>
              <w:t>;</w:t>
            </w:r>
            <w:proofErr w:type="gramEnd"/>
            <w:r w:rsidR="00752636">
              <w:rPr>
                <w:rFonts w:ascii="Book Antiqua" w:eastAsia="Times New Roman" w:hAnsi="Book Antiqua"/>
              </w:rPr>
              <w:t xml:space="preserve"> </w:t>
            </w:r>
          </w:p>
          <w:p w14:paraId="2D00A3F4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ne: 19 (39.6%)</w:t>
            </w:r>
          </w:p>
        </w:tc>
        <w:tc>
          <w:tcPr>
            <w:tcW w:w="806" w:type="pct"/>
          </w:tcPr>
          <w:p w14:paraId="0C9EA109" w14:textId="35033EEE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eurologist:</w:t>
            </w:r>
            <w:r w:rsidR="00752636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2 (1.6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752636">
              <w:rPr>
                <w:rFonts w:ascii="Book Antiqua" w:eastAsia="Times New Roman" w:hAnsi="Book Antiqua"/>
              </w:rPr>
              <w:t>;</w:t>
            </w:r>
            <w:proofErr w:type="gramEnd"/>
            <w:r w:rsidR="00752636">
              <w:rPr>
                <w:rFonts w:ascii="Book Antiqua" w:eastAsia="Times New Roman" w:hAnsi="Book Antiqua"/>
              </w:rPr>
              <w:t xml:space="preserve"> </w:t>
            </w:r>
          </w:p>
          <w:p w14:paraId="3C947E22" w14:textId="6F0DDAAC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Other doctors: 35 (27.6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752636">
              <w:rPr>
                <w:rFonts w:ascii="Book Antiqua" w:eastAsia="Times New Roman" w:hAnsi="Book Antiqua"/>
              </w:rPr>
              <w:t>;</w:t>
            </w:r>
            <w:proofErr w:type="gramEnd"/>
            <w:r w:rsidR="00752636">
              <w:rPr>
                <w:rFonts w:ascii="Book Antiqua" w:eastAsia="Times New Roman" w:hAnsi="Book Antiqua"/>
              </w:rPr>
              <w:t xml:space="preserve"> </w:t>
            </w:r>
          </w:p>
          <w:p w14:paraId="27B7AA1B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ne: 90 (70.9%)</w:t>
            </w:r>
          </w:p>
        </w:tc>
        <w:tc>
          <w:tcPr>
            <w:tcW w:w="436" w:type="pct"/>
          </w:tcPr>
          <w:p w14:paraId="4C0599C9" w14:textId="5891EEA6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t>&lt;</w:t>
            </w:r>
            <w:r w:rsidR="00752636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0.001</w:t>
            </w:r>
          </w:p>
        </w:tc>
      </w:tr>
      <w:tr w:rsidR="00A2441A" w:rsidRPr="00C65C0A" w14:paraId="49920D87" w14:textId="77777777" w:rsidTr="00124ED3">
        <w:tc>
          <w:tcPr>
            <w:tcW w:w="875" w:type="pct"/>
            <w:hideMark/>
          </w:tcPr>
          <w:p w14:paraId="55023670" w14:textId="55D7291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o</w:t>
            </w:r>
            <w:r w:rsidR="00752636" w:rsidRPr="00C65C0A">
              <w:rPr>
                <w:rFonts w:ascii="Book Antiqua" w:eastAsia="Times New Roman" w:hAnsi="Book Antiqua"/>
              </w:rPr>
              <w:t>nthly attack cutoff for prophylax</w:t>
            </w:r>
            <w:r w:rsidRPr="00C65C0A">
              <w:rPr>
                <w:rFonts w:ascii="Book Antiqua" w:eastAsia="Times New Roman" w:hAnsi="Book Antiqua"/>
              </w:rPr>
              <w:t>is</w:t>
            </w:r>
            <w:r w:rsidR="00752636">
              <w:rPr>
                <w:rFonts w:ascii="Book Antiqua" w:eastAsia="Times New Roman" w:hAnsi="Book Antiqua"/>
                <w:vertAlign w:val="superscript"/>
              </w:rPr>
              <w:t>2</w:t>
            </w:r>
          </w:p>
        </w:tc>
        <w:tc>
          <w:tcPr>
            <w:tcW w:w="707" w:type="pct"/>
            <w:hideMark/>
          </w:tcPr>
          <w:p w14:paraId="50EF3C54" w14:textId="6AECCAFD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rrectly Identified: 33 (30.3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Could not Identify: 75 (68.8%)</w:t>
            </w:r>
          </w:p>
        </w:tc>
        <w:tc>
          <w:tcPr>
            <w:tcW w:w="864" w:type="pct"/>
          </w:tcPr>
          <w:p w14:paraId="04EA53F6" w14:textId="2B558B6F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rrectly Identified:</w:t>
            </w:r>
            <w:r w:rsidR="00752636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0 (15.1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Could not Identify: 56 (84.9%)</w:t>
            </w:r>
          </w:p>
        </w:tc>
        <w:tc>
          <w:tcPr>
            <w:tcW w:w="507" w:type="pct"/>
          </w:tcPr>
          <w:p w14:paraId="1FD66AE2" w14:textId="0F0E6B05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02</w:t>
            </w:r>
          </w:p>
        </w:tc>
        <w:tc>
          <w:tcPr>
            <w:tcW w:w="806" w:type="pct"/>
          </w:tcPr>
          <w:p w14:paraId="7FCF313F" w14:textId="693AC7C3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rrectly Identified: 16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Could not Identify: 32</w:t>
            </w:r>
          </w:p>
        </w:tc>
        <w:tc>
          <w:tcPr>
            <w:tcW w:w="806" w:type="pct"/>
          </w:tcPr>
          <w:p w14:paraId="4AA13339" w14:textId="7E04A48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rrectly Identified:</w:t>
            </w:r>
            <w:r w:rsidR="00752636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27 (21.4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Could not Identify:</w:t>
            </w:r>
            <w:r w:rsidR="00752636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99 (78.6%)</w:t>
            </w:r>
          </w:p>
        </w:tc>
        <w:tc>
          <w:tcPr>
            <w:tcW w:w="436" w:type="pct"/>
          </w:tcPr>
          <w:p w14:paraId="2536FCEE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11</w:t>
            </w:r>
          </w:p>
        </w:tc>
      </w:tr>
      <w:tr w:rsidR="00D97509" w:rsidRPr="00C65C0A" w14:paraId="10AB887C" w14:textId="77777777" w:rsidTr="00124ED3">
        <w:tc>
          <w:tcPr>
            <w:tcW w:w="875" w:type="pct"/>
            <w:hideMark/>
          </w:tcPr>
          <w:p w14:paraId="031DD06F" w14:textId="2A95250F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Kn</w:t>
            </w:r>
            <w:r w:rsidR="00752636" w:rsidRPr="00C65C0A">
              <w:rPr>
                <w:rFonts w:ascii="Book Antiqua" w:eastAsia="Times New Roman" w:hAnsi="Book Antiqua"/>
              </w:rPr>
              <w:t>ow correct duration of prophylaxi</w:t>
            </w:r>
            <w:r w:rsidRPr="00C65C0A">
              <w:rPr>
                <w:rFonts w:ascii="Book Antiqua" w:eastAsia="Times New Roman" w:hAnsi="Book Antiqua"/>
              </w:rPr>
              <w:t>s?</w:t>
            </w:r>
            <w:r w:rsidR="003D7F20">
              <w:rPr>
                <w:rFonts w:ascii="Book Antiqua" w:eastAsia="Times New Roman" w:hAnsi="Book Antiqua"/>
                <w:vertAlign w:val="superscript"/>
              </w:rPr>
              <w:t>3</w:t>
            </w:r>
          </w:p>
        </w:tc>
        <w:tc>
          <w:tcPr>
            <w:tcW w:w="707" w:type="pct"/>
            <w:hideMark/>
          </w:tcPr>
          <w:p w14:paraId="29D1E461" w14:textId="6F7AA42A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28 (25.7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: 81 (74.3%)</w:t>
            </w:r>
          </w:p>
        </w:tc>
        <w:tc>
          <w:tcPr>
            <w:tcW w:w="864" w:type="pct"/>
          </w:tcPr>
          <w:p w14:paraId="74331D9A" w14:textId="0C5EB6F9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 :20 (30.3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:</w:t>
            </w:r>
            <w:r w:rsidR="00752636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6 (69.7%)</w:t>
            </w:r>
          </w:p>
        </w:tc>
        <w:tc>
          <w:tcPr>
            <w:tcW w:w="507" w:type="pct"/>
          </w:tcPr>
          <w:p w14:paraId="6B8E651F" w14:textId="2BEF411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5</w:t>
            </w:r>
          </w:p>
        </w:tc>
        <w:tc>
          <w:tcPr>
            <w:tcW w:w="806" w:type="pct"/>
          </w:tcPr>
          <w:p w14:paraId="50CA465B" w14:textId="2270532E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13 (27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: 35 (73%)</w:t>
            </w:r>
          </w:p>
        </w:tc>
        <w:tc>
          <w:tcPr>
            <w:tcW w:w="806" w:type="pct"/>
          </w:tcPr>
          <w:p w14:paraId="7AF9E0B4" w14:textId="5AC7602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35 (27.5%)</w:t>
            </w:r>
            <w:r w:rsidR="00752636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No: 92 (72.5%)</w:t>
            </w:r>
          </w:p>
        </w:tc>
        <w:tc>
          <w:tcPr>
            <w:tcW w:w="436" w:type="pct"/>
          </w:tcPr>
          <w:p w14:paraId="5F2E5CD0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94</w:t>
            </w:r>
          </w:p>
        </w:tc>
      </w:tr>
      <w:tr w:rsidR="00A2441A" w:rsidRPr="00C65C0A" w14:paraId="567F6EEC" w14:textId="77777777" w:rsidTr="00124ED3">
        <w:tc>
          <w:tcPr>
            <w:tcW w:w="875" w:type="pct"/>
          </w:tcPr>
          <w:p w14:paraId="1F9FA642" w14:textId="149FDD6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Frequency of headache attacks (per month)</w:t>
            </w:r>
          </w:p>
        </w:tc>
        <w:tc>
          <w:tcPr>
            <w:tcW w:w="707" w:type="pct"/>
          </w:tcPr>
          <w:p w14:paraId="4ABA0812" w14:textId="3F9939E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ne: 31 (28.4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5DD46910" w14:textId="1B470DBB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≤ 1: 39(35.8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38CF7270" w14:textId="184CA5F9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2: 17 (15.6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0966148C" w14:textId="2EBDBBA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3: 6 (5.5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2C2EFAE1" w14:textId="3FD40E58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≥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: 16 (14.7%)</w:t>
            </w:r>
          </w:p>
        </w:tc>
        <w:tc>
          <w:tcPr>
            <w:tcW w:w="864" w:type="pct"/>
          </w:tcPr>
          <w:p w14:paraId="215B502C" w14:textId="7E1630B5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None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3 (19.7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471F77EF" w14:textId="1C54B1AF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≤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: 22 (33.3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1D48DE66" w14:textId="167554E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2: 13 (19.7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0F88A8FA" w14:textId="6F6C8A3D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3: 8 (12.1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08C741F6" w14:textId="32003CC6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≥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: 10 (15.1%)</w:t>
            </w:r>
          </w:p>
        </w:tc>
        <w:tc>
          <w:tcPr>
            <w:tcW w:w="507" w:type="pct"/>
          </w:tcPr>
          <w:p w14:paraId="5F3A2440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0.4</w:t>
            </w:r>
          </w:p>
        </w:tc>
        <w:tc>
          <w:tcPr>
            <w:tcW w:w="806" w:type="pct"/>
          </w:tcPr>
          <w:p w14:paraId="548D99B2" w14:textId="29EC935B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None: 4 </w:t>
            </w:r>
            <w:r w:rsidRPr="00C65C0A">
              <w:rPr>
                <w:rFonts w:ascii="Book Antiqua" w:eastAsia="Times New Roman" w:hAnsi="Book Antiqua"/>
              </w:rPr>
              <w:br/>
              <w:t>(8.3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574E1176" w14:textId="1F01A85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≤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: 16 (33.3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6900C6DD" w14:textId="13B7403D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2: 9 (18.7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5DD9F4CF" w14:textId="35A3D3F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3: 6 (12.5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0D9191F4" w14:textId="1958E2C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≥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 xml:space="preserve">4: 13 (27.1%) </w:t>
            </w:r>
          </w:p>
        </w:tc>
        <w:tc>
          <w:tcPr>
            <w:tcW w:w="806" w:type="pct"/>
          </w:tcPr>
          <w:p w14:paraId="2498EE92" w14:textId="0AF7B069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None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0 (31.5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1A0521F8" w14:textId="432722DA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≤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: 45 (35.4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51F4F325" w14:textId="35DBE874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2: 21 (15.7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3D20BA4B" w14:textId="2DEF6536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3: 8 (6.3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C52860">
              <w:rPr>
                <w:rFonts w:ascii="Book Antiqua" w:eastAsia="Times New Roman" w:hAnsi="Book Antiqua"/>
              </w:rPr>
              <w:t>;</w:t>
            </w:r>
            <w:proofErr w:type="gramEnd"/>
            <w:r w:rsidR="00C52860">
              <w:rPr>
                <w:rFonts w:ascii="Book Antiqua" w:eastAsia="Times New Roman" w:hAnsi="Book Antiqua"/>
              </w:rPr>
              <w:t xml:space="preserve"> </w:t>
            </w:r>
          </w:p>
          <w:p w14:paraId="2B979FA5" w14:textId="1F1F40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≥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: 13 (2.4%)</w:t>
            </w:r>
            <w:r w:rsidR="00C52860">
              <w:rPr>
                <w:rFonts w:ascii="Book Antiqua" w:eastAsia="Times New Roman" w:hAnsi="Book Antiqua"/>
                <w:vertAlign w:val="superscript"/>
              </w:rPr>
              <w:t>1</w:t>
            </w:r>
          </w:p>
        </w:tc>
        <w:tc>
          <w:tcPr>
            <w:tcW w:w="436" w:type="pct"/>
          </w:tcPr>
          <w:p w14:paraId="72D452F5" w14:textId="7913C92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lastRenderedPageBreak/>
              <w:t>&lt;</w:t>
            </w:r>
            <w:r w:rsidR="00C52860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C65C0A">
              <w:rPr>
                <w:rFonts w:ascii="Book Antiqua" w:eastAsia="Times New Roman" w:hAnsi="Book Antiqua"/>
                <w:b/>
                <w:bCs/>
              </w:rPr>
              <w:t>0.01</w:t>
            </w:r>
          </w:p>
        </w:tc>
      </w:tr>
      <w:tr w:rsidR="00D97509" w:rsidRPr="00C65C0A" w14:paraId="514454B6" w14:textId="77777777" w:rsidTr="00124ED3">
        <w:tc>
          <w:tcPr>
            <w:tcW w:w="875" w:type="pct"/>
            <w:hideMark/>
          </w:tcPr>
          <w:p w14:paraId="71CF3F8E" w14:textId="29826AD1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To</w:t>
            </w:r>
            <w:r w:rsidR="00C52860" w:rsidRPr="00C65C0A">
              <w:rPr>
                <w:rFonts w:ascii="Book Antiqua" w:eastAsia="Times New Roman" w:hAnsi="Book Antiqua"/>
              </w:rPr>
              <w:t>tal triggers recog</w:t>
            </w:r>
            <w:r w:rsidRPr="00C65C0A">
              <w:rPr>
                <w:rFonts w:ascii="Book Antiqua" w:eastAsia="Times New Roman" w:hAnsi="Book Antiqua"/>
              </w:rPr>
              <w:t>nized</w:t>
            </w:r>
          </w:p>
        </w:tc>
        <w:tc>
          <w:tcPr>
            <w:tcW w:w="707" w:type="pct"/>
            <w:hideMark/>
          </w:tcPr>
          <w:p w14:paraId="36C61309" w14:textId="7E504918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, IQR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5</w:t>
            </w:r>
          </w:p>
        </w:tc>
        <w:tc>
          <w:tcPr>
            <w:tcW w:w="864" w:type="pct"/>
          </w:tcPr>
          <w:p w14:paraId="67D52233" w14:textId="52AFA1B8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 3, IQR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</w:t>
            </w:r>
          </w:p>
        </w:tc>
        <w:tc>
          <w:tcPr>
            <w:tcW w:w="507" w:type="pct"/>
          </w:tcPr>
          <w:p w14:paraId="768DE7E0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29</w:t>
            </w:r>
          </w:p>
        </w:tc>
        <w:tc>
          <w:tcPr>
            <w:tcW w:w="806" w:type="pct"/>
          </w:tcPr>
          <w:p w14:paraId="3D05650D" w14:textId="4384CF64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 3.5</w:t>
            </w:r>
            <w:proofErr w:type="gramStart"/>
            <w:r w:rsidR="00C52860">
              <w:rPr>
                <w:rFonts w:ascii="Book Antiqua" w:eastAsia="Times New Roman" w:hAnsi="Book Antiqua"/>
              </w:rPr>
              <w:t xml:space="preserve">, </w:t>
            </w:r>
            <w:r w:rsidRPr="00C65C0A">
              <w:rPr>
                <w:rFonts w:ascii="Book Antiqua" w:eastAsia="Times New Roman" w:hAnsi="Book Antiqua"/>
              </w:rPr>
              <w:t xml:space="preserve"> IQR</w:t>
            </w:r>
            <w:proofErr w:type="gramEnd"/>
            <w:r w:rsidRPr="00C65C0A">
              <w:rPr>
                <w:rFonts w:ascii="Book Antiqua" w:eastAsia="Times New Roman" w:hAnsi="Book Antiqua"/>
              </w:rPr>
              <w:t>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 xml:space="preserve">3 </w:t>
            </w:r>
          </w:p>
        </w:tc>
        <w:tc>
          <w:tcPr>
            <w:tcW w:w="806" w:type="pct"/>
          </w:tcPr>
          <w:p w14:paraId="13027420" w14:textId="5915126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, IQR: 5</w:t>
            </w:r>
          </w:p>
        </w:tc>
        <w:tc>
          <w:tcPr>
            <w:tcW w:w="436" w:type="pct"/>
          </w:tcPr>
          <w:p w14:paraId="602D9F47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297</w:t>
            </w:r>
          </w:p>
        </w:tc>
      </w:tr>
      <w:tr w:rsidR="00A2441A" w:rsidRPr="00C65C0A" w14:paraId="149F7FE9" w14:textId="77777777" w:rsidTr="00124ED3">
        <w:tc>
          <w:tcPr>
            <w:tcW w:w="875" w:type="pct"/>
            <w:hideMark/>
          </w:tcPr>
          <w:p w14:paraId="4572B5DD" w14:textId="05EFD80F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T</w:t>
            </w:r>
            <w:r w:rsidR="00C52860" w:rsidRPr="00C65C0A">
              <w:rPr>
                <w:rFonts w:ascii="Book Antiqua" w:eastAsia="Times New Roman" w:hAnsi="Book Antiqua"/>
              </w:rPr>
              <w:t>otal indications recogn</w:t>
            </w:r>
            <w:r w:rsidRPr="00C65C0A">
              <w:rPr>
                <w:rFonts w:ascii="Book Antiqua" w:eastAsia="Times New Roman" w:hAnsi="Book Antiqua"/>
              </w:rPr>
              <w:t>ized</w:t>
            </w:r>
          </w:p>
        </w:tc>
        <w:tc>
          <w:tcPr>
            <w:tcW w:w="707" w:type="pct"/>
            <w:hideMark/>
          </w:tcPr>
          <w:p w14:paraId="5CB7C0C4" w14:textId="32D298AE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2, IQR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</w:t>
            </w:r>
          </w:p>
        </w:tc>
        <w:tc>
          <w:tcPr>
            <w:tcW w:w="864" w:type="pct"/>
          </w:tcPr>
          <w:p w14:paraId="106B051C" w14:textId="37F00B2D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, IQR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</w:t>
            </w:r>
          </w:p>
        </w:tc>
        <w:tc>
          <w:tcPr>
            <w:tcW w:w="507" w:type="pct"/>
          </w:tcPr>
          <w:p w14:paraId="74AFB7D8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21</w:t>
            </w:r>
          </w:p>
        </w:tc>
        <w:tc>
          <w:tcPr>
            <w:tcW w:w="806" w:type="pct"/>
          </w:tcPr>
          <w:p w14:paraId="142CCDE9" w14:textId="2ADB8A62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, IQR: 1</w:t>
            </w:r>
          </w:p>
        </w:tc>
        <w:tc>
          <w:tcPr>
            <w:tcW w:w="806" w:type="pct"/>
          </w:tcPr>
          <w:p w14:paraId="15E4219D" w14:textId="186F1863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</w:t>
            </w:r>
            <w:r w:rsidR="00C5286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, IQR: 1</w:t>
            </w:r>
          </w:p>
        </w:tc>
        <w:tc>
          <w:tcPr>
            <w:tcW w:w="436" w:type="pct"/>
          </w:tcPr>
          <w:p w14:paraId="6BEA3FD3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22</w:t>
            </w:r>
          </w:p>
        </w:tc>
      </w:tr>
      <w:tr w:rsidR="00D97509" w:rsidRPr="00C65C0A" w14:paraId="4874F014" w14:textId="77777777" w:rsidTr="00124ED3">
        <w:tc>
          <w:tcPr>
            <w:tcW w:w="875" w:type="pct"/>
          </w:tcPr>
          <w:p w14:paraId="45FAC3AB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Distractor(s) </w:t>
            </w:r>
          </w:p>
          <w:p w14:paraId="40314F89" w14:textId="2F1AEFF2" w:rsidR="00A2441A" w:rsidRPr="00C65C0A" w:rsidRDefault="00701D10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recognized as trigg</w:t>
            </w:r>
            <w:r w:rsidR="00A2441A" w:rsidRPr="00C65C0A">
              <w:rPr>
                <w:rFonts w:ascii="Book Antiqua" w:eastAsia="Times New Roman" w:hAnsi="Book Antiqua"/>
              </w:rPr>
              <w:t>ers</w:t>
            </w:r>
          </w:p>
        </w:tc>
        <w:tc>
          <w:tcPr>
            <w:tcW w:w="707" w:type="pct"/>
          </w:tcPr>
          <w:p w14:paraId="3EC5217F" w14:textId="076624EE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</w:t>
            </w:r>
            <w:r w:rsidR="00701D1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7 (43.1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701D10">
              <w:rPr>
                <w:rFonts w:ascii="Book Antiqua" w:eastAsia="Times New Roman" w:hAnsi="Book Antiqua"/>
              </w:rPr>
              <w:t>;</w:t>
            </w:r>
            <w:proofErr w:type="gramEnd"/>
            <w:r w:rsidR="00701D10">
              <w:rPr>
                <w:rFonts w:ascii="Book Antiqua" w:eastAsia="Times New Roman" w:hAnsi="Book Antiqua"/>
              </w:rPr>
              <w:t xml:space="preserve"> </w:t>
            </w:r>
          </w:p>
          <w:p w14:paraId="2BA2E01A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 62 (56.9%)</w:t>
            </w:r>
          </w:p>
        </w:tc>
        <w:tc>
          <w:tcPr>
            <w:tcW w:w="864" w:type="pct"/>
          </w:tcPr>
          <w:p w14:paraId="227C0C8E" w14:textId="43F3B01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29 (43.9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701D10">
              <w:rPr>
                <w:rFonts w:ascii="Book Antiqua" w:eastAsia="Times New Roman" w:hAnsi="Book Antiqua"/>
              </w:rPr>
              <w:t>;</w:t>
            </w:r>
            <w:proofErr w:type="gramEnd"/>
            <w:r w:rsidR="00701D10">
              <w:rPr>
                <w:rFonts w:ascii="Book Antiqua" w:eastAsia="Times New Roman" w:hAnsi="Book Antiqua"/>
              </w:rPr>
              <w:t xml:space="preserve"> </w:t>
            </w:r>
          </w:p>
          <w:p w14:paraId="0BFA6587" w14:textId="76B73500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</w:t>
            </w:r>
            <w:r w:rsidR="00701D1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37 (56.1%)</w:t>
            </w:r>
          </w:p>
        </w:tc>
        <w:tc>
          <w:tcPr>
            <w:tcW w:w="507" w:type="pct"/>
          </w:tcPr>
          <w:p w14:paraId="20159987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91</w:t>
            </w:r>
          </w:p>
        </w:tc>
        <w:tc>
          <w:tcPr>
            <w:tcW w:w="806" w:type="pct"/>
          </w:tcPr>
          <w:p w14:paraId="77AF8D55" w14:textId="03EED853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</w:t>
            </w:r>
            <w:r w:rsidR="00701D1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22 (45.8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701D10">
              <w:rPr>
                <w:rFonts w:ascii="Book Antiqua" w:eastAsia="Times New Roman" w:hAnsi="Book Antiqua"/>
              </w:rPr>
              <w:t>;</w:t>
            </w:r>
            <w:proofErr w:type="gramEnd"/>
            <w:r w:rsidR="00701D10">
              <w:rPr>
                <w:rFonts w:ascii="Book Antiqua" w:eastAsia="Times New Roman" w:hAnsi="Book Antiqua"/>
              </w:rPr>
              <w:t xml:space="preserve"> </w:t>
            </w:r>
          </w:p>
          <w:p w14:paraId="24CDE60C" w14:textId="34687A58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</w:t>
            </w:r>
            <w:r w:rsidR="00701D1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26 (54.2%)</w:t>
            </w:r>
          </w:p>
        </w:tc>
        <w:tc>
          <w:tcPr>
            <w:tcW w:w="806" w:type="pct"/>
          </w:tcPr>
          <w:p w14:paraId="09FF310E" w14:textId="73CCA685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</w:t>
            </w:r>
            <w:r w:rsidR="00701D1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54 (42.5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701D10">
              <w:rPr>
                <w:rFonts w:ascii="Book Antiqua" w:eastAsia="Times New Roman" w:hAnsi="Book Antiqua"/>
              </w:rPr>
              <w:t>;</w:t>
            </w:r>
            <w:proofErr w:type="gramEnd"/>
            <w:r w:rsidR="00701D10">
              <w:rPr>
                <w:rFonts w:ascii="Book Antiqua" w:eastAsia="Times New Roman" w:hAnsi="Book Antiqua"/>
              </w:rPr>
              <w:t xml:space="preserve"> </w:t>
            </w:r>
          </w:p>
          <w:p w14:paraId="1E099FA2" w14:textId="0D1D3435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</w:t>
            </w:r>
            <w:r w:rsidR="00701D1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73 (57.5%)</w:t>
            </w:r>
          </w:p>
        </w:tc>
        <w:tc>
          <w:tcPr>
            <w:tcW w:w="436" w:type="pct"/>
          </w:tcPr>
          <w:p w14:paraId="723DD082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69</w:t>
            </w:r>
          </w:p>
        </w:tc>
      </w:tr>
      <w:tr w:rsidR="00A2441A" w:rsidRPr="00C65C0A" w14:paraId="257C0705" w14:textId="77777777" w:rsidTr="00124ED3">
        <w:tc>
          <w:tcPr>
            <w:tcW w:w="875" w:type="pct"/>
          </w:tcPr>
          <w:p w14:paraId="492B1BFD" w14:textId="1799B08F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Distractor(s)</w:t>
            </w:r>
            <w:r w:rsidR="000F145A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 xml:space="preserve">recognized as Indications </w:t>
            </w:r>
          </w:p>
        </w:tc>
        <w:tc>
          <w:tcPr>
            <w:tcW w:w="707" w:type="pct"/>
          </w:tcPr>
          <w:p w14:paraId="15DD81E5" w14:textId="40448638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</w:t>
            </w:r>
            <w:r w:rsidR="00313D5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37 (33.9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13D5D">
              <w:rPr>
                <w:rFonts w:ascii="Book Antiqua" w:eastAsia="Times New Roman" w:hAnsi="Book Antiqua"/>
              </w:rPr>
              <w:t>;</w:t>
            </w:r>
            <w:proofErr w:type="gramEnd"/>
            <w:r w:rsidR="00313D5D">
              <w:rPr>
                <w:rFonts w:ascii="Book Antiqua" w:eastAsia="Times New Roman" w:hAnsi="Book Antiqua"/>
              </w:rPr>
              <w:t xml:space="preserve"> </w:t>
            </w:r>
          </w:p>
          <w:p w14:paraId="6DCCDE85" w14:textId="1FDDF6D3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</w:t>
            </w:r>
            <w:r w:rsidR="00313D5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71 (65.1%)</w:t>
            </w:r>
          </w:p>
        </w:tc>
        <w:tc>
          <w:tcPr>
            <w:tcW w:w="864" w:type="pct"/>
          </w:tcPr>
          <w:p w14:paraId="67817439" w14:textId="7F916D3F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17 (25.7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13D5D">
              <w:rPr>
                <w:rFonts w:ascii="Book Antiqua" w:eastAsia="Times New Roman" w:hAnsi="Book Antiqua"/>
              </w:rPr>
              <w:t>;</w:t>
            </w:r>
            <w:proofErr w:type="gramEnd"/>
            <w:r w:rsidR="00313D5D">
              <w:rPr>
                <w:rFonts w:ascii="Book Antiqua" w:eastAsia="Times New Roman" w:hAnsi="Book Antiqua"/>
              </w:rPr>
              <w:t xml:space="preserve"> </w:t>
            </w:r>
          </w:p>
          <w:p w14:paraId="6C549BBA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 49 (74.2%)</w:t>
            </w:r>
          </w:p>
        </w:tc>
        <w:tc>
          <w:tcPr>
            <w:tcW w:w="507" w:type="pct"/>
          </w:tcPr>
          <w:p w14:paraId="04E7136E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23</w:t>
            </w:r>
          </w:p>
        </w:tc>
        <w:tc>
          <w:tcPr>
            <w:tcW w:w="806" w:type="pct"/>
          </w:tcPr>
          <w:p w14:paraId="2FE102F5" w14:textId="2120809E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16 (33.3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13D5D">
              <w:rPr>
                <w:rFonts w:ascii="Book Antiqua" w:eastAsia="Times New Roman" w:hAnsi="Book Antiqua"/>
              </w:rPr>
              <w:t>;</w:t>
            </w:r>
            <w:proofErr w:type="gramEnd"/>
            <w:r w:rsidR="00313D5D">
              <w:rPr>
                <w:rFonts w:ascii="Book Antiqua" w:eastAsia="Times New Roman" w:hAnsi="Book Antiqua"/>
              </w:rPr>
              <w:t xml:space="preserve"> </w:t>
            </w:r>
          </w:p>
          <w:p w14:paraId="663B39FB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 32 (66.7%)</w:t>
            </w:r>
          </w:p>
        </w:tc>
        <w:tc>
          <w:tcPr>
            <w:tcW w:w="806" w:type="pct"/>
          </w:tcPr>
          <w:p w14:paraId="092C4F3E" w14:textId="62DFB28C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Yes: 38 (22.1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13D5D">
              <w:rPr>
                <w:rFonts w:ascii="Book Antiqua" w:eastAsia="Times New Roman" w:hAnsi="Book Antiqua"/>
              </w:rPr>
              <w:t>;</w:t>
            </w:r>
            <w:proofErr w:type="gramEnd"/>
            <w:r w:rsidR="00313D5D">
              <w:rPr>
                <w:rFonts w:ascii="Book Antiqua" w:eastAsia="Times New Roman" w:hAnsi="Book Antiqua"/>
              </w:rPr>
              <w:t xml:space="preserve"> </w:t>
            </w:r>
          </w:p>
          <w:p w14:paraId="03E8B713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 88 (87.9%)</w:t>
            </w:r>
          </w:p>
        </w:tc>
        <w:tc>
          <w:tcPr>
            <w:tcW w:w="436" w:type="pct"/>
          </w:tcPr>
          <w:p w14:paraId="11C3F433" w14:textId="77777777" w:rsidR="00A2441A" w:rsidRPr="00C65C0A" w:rsidRDefault="00A2441A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68</w:t>
            </w:r>
          </w:p>
        </w:tc>
      </w:tr>
      <w:tr w:rsidR="00313D5D" w:rsidRPr="00C65C0A" w14:paraId="350FFFE9" w14:textId="77777777" w:rsidTr="00124ED3">
        <w:trPr>
          <w:trHeight w:val="2366"/>
        </w:trPr>
        <w:tc>
          <w:tcPr>
            <w:tcW w:w="875" w:type="pct"/>
            <w:tcBorders>
              <w:bottom w:val="single" w:sz="4" w:space="0" w:color="auto"/>
            </w:tcBorders>
          </w:tcPr>
          <w:p w14:paraId="22261107" w14:textId="77777777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igraineurs</w:t>
            </w:r>
          </w:p>
        </w:tc>
        <w:tc>
          <w:tcPr>
            <w:tcW w:w="707" w:type="pct"/>
            <w:tcBorders>
              <w:bottom w:val="single" w:sz="4" w:space="0" w:color="auto"/>
            </w:tcBorders>
          </w:tcPr>
          <w:p w14:paraId="2967F497" w14:textId="141E06B5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igraineurs: 19 (17.4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9F3BCA">
              <w:rPr>
                <w:rFonts w:ascii="Book Antiqua" w:eastAsia="Times New Roman" w:hAnsi="Book Antiqua"/>
              </w:rPr>
              <w:t>;</w:t>
            </w:r>
            <w:proofErr w:type="gramEnd"/>
            <w:r w:rsidR="009F3BCA">
              <w:rPr>
                <w:rFonts w:ascii="Book Antiqua" w:eastAsia="Times New Roman" w:hAnsi="Book Antiqua"/>
              </w:rPr>
              <w:t xml:space="preserve"> </w:t>
            </w:r>
          </w:p>
          <w:p w14:paraId="141EFD6E" w14:textId="54610944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n-</w:t>
            </w:r>
            <w:r w:rsidR="009F3BCA">
              <w:rPr>
                <w:rFonts w:ascii="Book Antiqua" w:eastAsia="Times New Roman" w:hAnsi="Book Antiqua"/>
              </w:rPr>
              <w:t>m</w:t>
            </w:r>
            <w:r w:rsidRPr="00C65C0A">
              <w:rPr>
                <w:rFonts w:ascii="Book Antiqua" w:eastAsia="Times New Roman" w:hAnsi="Book Antiqua"/>
              </w:rPr>
              <w:t>igraineurs: 90 (82.5%)</w:t>
            </w:r>
            <w:r w:rsidR="00044B75">
              <w:rPr>
                <w:rFonts w:ascii="Book Antiqua" w:eastAsia="Times New Roman" w:hAnsi="Book Antiqua"/>
                <w:vertAlign w:val="superscript"/>
              </w:rPr>
              <w:t>1</w:t>
            </w:r>
          </w:p>
        </w:tc>
        <w:tc>
          <w:tcPr>
            <w:tcW w:w="864" w:type="pct"/>
            <w:tcBorders>
              <w:bottom w:val="single" w:sz="4" w:space="0" w:color="auto"/>
            </w:tcBorders>
          </w:tcPr>
          <w:p w14:paraId="03ED1DC3" w14:textId="4009F1E1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igraineurs: 29 (43.9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9F3BCA">
              <w:rPr>
                <w:rFonts w:ascii="Book Antiqua" w:eastAsia="Times New Roman" w:hAnsi="Book Antiqua"/>
              </w:rPr>
              <w:t>;</w:t>
            </w:r>
            <w:proofErr w:type="gramEnd"/>
            <w:r w:rsidR="009F3BCA">
              <w:rPr>
                <w:rFonts w:ascii="Book Antiqua" w:eastAsia="Times New Roman" w:hAnsi="Book Antiqua"/>
              </w:rPr>
              <w:t xml:space="preserve"> </w:t>
            </w:r>
          </w:p>
          <w:p w14:paraId="3A9B692E" w14:textId="527FC33D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n-</w:t>
            </w:r>
            <w:r w:rsidR="009F3BCA">
              <w:rPr>
                <w:rFonts w:ascii="Book Antiqua" w:eastAsia="Times New Roman" w:hAnsi="Book Antiqua"/>
              </w:rPr>
              <w:t>m</w:t>
            </w:r>
            <w:r w:rsidRPr="00C65C0A">
              <w:rPr>
                <w:rFonts w:ascii="Book Antiqua" w:eastAsia="Times New Roman" w:hAnsi="Book Antiqua"/>
              </w:rPr>
              <w:t>igraineurs: 37 (56.1%)</w:t>
            </w:r>
            <w:r w:rsidR="00044B75">
              <w:rPr>
                <w:rFonts w:ascii="Book Antiqua" w:eastAsia="Times New Roman" w:hAnsi="Book Antiqua"/>
                <w:vertAlign w:val="superscript"/>
              </w:rPr>
              <w:t>1</w:t>
            </w:r>
          </w:p>
        </w:tc>
        <w:tc>
          <w:tcPr>
            <w:tcW w:w="507" w:type="pct"/>
            <w:tcBorders>
              <w:bottom w:val="single" w:sz="4" w:space="0" w:color="auto"/>
            </w:tcBorders>
          </w:tcPr>
          <w:p w14:paraId="771ECB0C" w14:textId="1D2C2B49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&lt;</w:t>
            </w:r>
            <w:r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0.001</w:t>
            </w:r>
            <w:r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OR:</w:t>
            </w:r>
            <w:r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3.7 (95%CI: 1.8-7.5)</w:t>
            </w:r>
          </w:p>
        </w:tc>
        <w:tc>
          <w:tcPr>
            <w:tcW w:w="806" w:type="pct"/>
            <w:tcBorders>
              <w:bottom w:val="single" w:sz="4" w:space="0" w:color="auto"/>
            </w:tcBorders>
          </w:tcPr>
          <w:p w14:paraId="7360742E" w14:textId="77777777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806" w:type="pct"/>
            <w:tcBorders>
              <w:bottom w:val="single" w:sz="4" w:space="0" w:color="auto"/>
            </w:tcBorders>
          </w:tcPr>
          <w:p w14:paraId="56560D68" w14:textId="77777777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  <w:tc>
          <w:tcPr>
            <w:tcW w:w="436" w:type="pct"/>
            <w:tcBorders>
              <w:bottom w:val="single" w:sz="4" w:space="0" w:color="auto"/>
            </w:tcBorders>
          </w:tcPr>
          <w:p w14:paraId="3E4D42FF" w14:textId="77777777" w:rsidR="00313D5D" w:rsidRPr="00C65C0A" w:rsidRDefault="00313D5D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</w:p>
        </w:tc>
      </w:tr>
    </w:tbl>
    <w:p w14:paraId="1AED3664" w14:textId="397E5B74" w:rsidR="00E2656F" w:rsidRPr="00C65C0A" w:rsidRDefault="00E2656F" w:rsidP="00E2656F">
      <w:pPr>
        <w:spacing w:line="360" w:lineRule="auto"/>
        <w:jc w:val="both"/>
        <w:rPr>
          <w:rFonts w:ascii="Book Antiqua" w:eastAsia="Times New Roman" w:hAnsi="Book Antiqua"/>
        </w:rPr>
      </w:pPr>
      <w:r>
        <w:rPr>
          <w:rFonts w:ascii="Book Antiqua" w:eastAsia="Times New Roman" w:hAnsi="Book Antiqua"/>
          <w:vertAlign w:val="superscript"/>
        </w:rPr>
        <w:t>1</w:t>
      </w:r>
      <w:r w:rsidRPr="00C65C0A">
        <w:rPr>
          <w:rFonts w:ascii="Book Antiqua" w:eastAsia="Times New Roman" w:hAnsi="Book Antiqua"/>
        </w:rPr>
        <w:t>Indicates statistically significant results</w:t>
      </w:r>
      <w:r w:rsidR="00290DAA">
        <w:rPr>
          <w:rFonts w:ascii="Book Antiqua" w:eastAsia="Times New Roman" w:hAnsi="Book Antiqua"/>
        </w:rPr>
        <w:t>.</w:t>
      </w:r>
    </w:p>
    <w:p w14:paraId="428B456B" w14:textId="78D70B12" w:rsidR="00290DAA" w:rsidRDefault="00714BA4" w:rsidP="00A2441A">
      <w:pPr>
        <w:spacing w:line="360" w:lineRule="auto"/>
        <w:jc w:val="both"/>
        <w:rPr>
          <w:rFonts w:ascii="Book Antiqua" w:eastAsia="Times New Roman" w:hAnsi="Book Antiqua"/>
        </w:rPr>
      </w:pPr>
      <w:r>
        <w:rPr>
          <w:rFonts w:ascii="Book Antiqua" w:eastAsia="Times New Roman" w:hAnsi="Book Antiqua"/>
          <w:vertAlign w:val="superscript"/>
        </w:rPr>
        <w:t>2</w:t>
      </w:r>
      <w:r w:rsidR="00A2441A" w:rsidRPr="00C65C0A">
        <w:rPr>
          <w:rFonts w:ascii="Book Antiqua" w:eastAsia="Times New Roman" w:hAnsi="Book Antiqua"/>
        </w:rPr>
        <w:t>Monthly headache rate ≥</w:t>
      </w:r>
      <w:r w:rsidR="00FD2B66">
        <w:rPr>
          <w:rFonts w:ascii="Book Antiqua" w:eastAsia="Times New Roman" w:hAnsi="Book Antiqua"/>
        </w:rPr>
        <w:t xml:space="preserve"> </w:t>
      </w:r>
      <w:r w:rsidR="00A2441A" w:rsidRPr="00C65C0A">
        <w:rPr>
          <w:rFonts w:ascii="Book Antiqua" w:eastAsia="Times New Roman" w:hAnsi="Book Antiqua"/>
        </w:rPr>
        <w:t>4 was chosen as standard for initiation of prophylaxis according to American Headache Society (AHS) guidelines</w:t>
      </w:r>
      <w:r w:rsidR="00290DAA">
        <w:rPr>
          <w:rFonts w:ascii="Book Antiqua" w:eastAsia="Times New Roman" w:hAnsi="Book Antiqua"/>
        </w:rPr>
        <w:t>.</w:t>
      </w:r>
    </w:p>
    <w:p w14:paraId="5E3AAD05" w14:textId="289B43B3" w:rsidR="00667B11" w:rsidRDefault="00962069" w:rsidP="00A2441A">
      <w:pPr>
        <w:spacing w:line="360" w:lineRule="auto"/>
        <w:jc w:val="both"/>
        <w:rPr>
          <w:rFonts w:ascii="Book Antiqua" w:eastAsia="Times New Roman" w:hAnsi="Book Antiqua"/>
        </w:rPr>
      </w:pPr>
      <w:r>
        <w:rPr>
          <w:rFonts w:ascii="Book Antiqua" w:eastAsia="Times New Roman" w:hAnsi="Book Antiqua"/>
          <w:vertAlign w:val="superscript"/>
        </w:rPr>
        <w:t>3</w:t>
      </w:r>
      <w:r w:rsidR="00A2441A" w:rsidRPr="00C65C0A">
        <w:rPr>
          <w:rFonts w:ascii="Book Antiqua" w:eastAsia="Times New Roman" w:hAnsi="Book Antiqua"/>
        </w:rPr>
        <w:t>A 6-mo duration of prophylaxis was chosen as standard according to AHS guidelines</w:t>
      </w:r>
      <w:r w:rsidR="00667B11">
        <w:rPr>
          <w:rFonts w:ascii="Book Antiqua" w:eastAsia="Times New Roman" w:hAnsi="Book Antiqua"/>
        </w:rPr>
        <w:t>.</w:t>
      </w:r>
    </w:p>
    <w:p w14:paraId="3FA8C5E2" w14:textId="20C5F5C6" w:rsidR="00A2441A" w:rsidRPr="00C65C0A" w:rsidRDefault="00A2441A" w:rsidP="00A2441A">
      <w:pPr>
        <w:spacing w:line="360" w:lineRule="auto"/>
        <w:jc w:val="both"/>
        <w:rPr>
          <w:rFonts w:ascii="Book Antiqua" w:eastAsia="Times New Roman" w:hAnsi="Book Antiqua"/>
        </w:rPr>
      </w:pPr>
      <w:r w:rsidRPr="00C65C0A">
        <w:rPr>
          <w:rFonts w:ascii="Book Antiqua" w:eastAsia="Times New Roman" w:hAnsi="Book Antiqua"/>
        </w:rPr>
        <w:t xml:space="preserve">IQR: Inter-quartile range; OR: Odd’s ratio; CI: Confidence </w:t>
      </w:r>
      <w:r w:rsidR="00EE3B9D">
        <w:rPr>
          <w:rFonts w:ascii="Book Antiqua" w:eastAsia="Times New Roman" w:hAnsi="Book Antiqua"/>
        </w:rPr>
        <w:t>i</w:t>
      </w:r>
      <w:r w:rsidRPr="00C65C0A">
        <w:rPr>
          <w:rFonts w:ascii="Book Antiqua" w:eastAsia="Times New Roman" w:hAnsi="Book Antiqua"/>
        </w:rPr>
        <w:t>nterval</w:t>
      </w:r>
      <w:r w:rsidR="00EE3B9D">
        <w:rPr>
          <w:rFonts w:ascii="Book Antiqua" w:eastAsia="Times New Roman" w:hAnsi="Book Antiqua"/>
        </w:rPr>
        <w:t>.</w:t>
      </w:r>
    </w:p>
    <w:p w14:paraId="2BECFCFE" w14:textId="77777777" w:rsidR="00406E0B" w:rsidRDefault="00406E0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406E0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E971CE" w14:textId="7967DAFD" w:rsidR="0044381D" w:rsidRDefault="009E2039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9E2039">
        <w:rPr>
          <w:rFonts w:ascii="Book Antiqua" w:eastAsia="Book Antiqua" w:hAnsi="Book Antiqua" w:cs="Book Antiqua"/>
          <w:b/>
          <w:color w:val="000000"/>
        </w:rPr>
        <w:lastRenderedPageBreak/>
        <w:t>Table 3 Su</w:t>
      </w:r>
      <w:r w:rsidR="00EE6D8B" w:rsidRPr="009E2039">
        <w:rPr>
          <w:rFonts w:ascii="Book Antiqua" w:eastAsia="Book Antiqua" w:hAnsi="Book Antiqua" w:cs="Book Antiqua"/>
          <w:b/>
          <w:color w:val="000000"/>
        </w:rPr>
        <w:t>bgroup analysis among migraineurs based on awareness of their diseas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50"/>
        <w:gridCol w:w="2520"/>
        <w:gridCol w:w="2881"/>
        <w:gridCol w:w="1709"/>
      </w:tblGrid>
      <w:tr w:rsidR="005D54C5" w:rsidRPr="00C65C0A" w14:paraId="0C7D9C5B" w14:textId="77777777" w:rsidTr="00921A41">
        <w:tc>
          <w:tcPr>
            <w:tcW w:w="1202" w:type="pct"/>
            <w:tcBorders>
              <w:top w:val="single" w:sz="4" w:space="0" w:color="auto"/>
              <w:bottom w:val="single" w:sz="4" w:space="0" w:color="auto"/>
            </w:tcBorders>
          </w:tcPr>
          <w:p w14:paraId="2CC76BE0" w14:textId="77777777" w:rsidR="005D54C5" w:rsidRPr="00921A41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</w:p>
        </w:tc>
        <w:tc>
          <w:tcPr>
            <w:tcW w:w="288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2CF6C6" w14:textId="20089C79" w:rsidR="005D54C5" w:rsidRPr="00921A41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21A41">
              <w:rPr>
                <w:rFonts w:ascii="Book Antiqua" w:eastAsia="Times New Roman" w:hAnsi="Book Antiqua"/>
                <w:b/>
                <w:bCs/>
              </w:rPr>
              <w:t xml:space="preserve">Migraine </w:t>
            </w:r>
            <w:r w:rsidR="0015299E" w:rsidRPr="00921A41">
              <w:rPr>
                <w:rFonts w:ascii="Book Antiqua" w:eastAsia="Times New Roman" w:hAnsi="Book Antiqua"/>
                <w:b/>
                <w:bCs/>
              </w:rPr>
              <w:t>a</w:t>
            </w:r>
            <w:r w:rsidRPr="00921A41">
              <w:rPr>
                <w:rFonts w:ascii="Book Antiqua" w:eastAsia="Times New Roman" w:hAnsi="Book Antiqua"/>
                <w:b/>
                <w:bCs/>
              </w:rPr>
              <w:t>wareness</w:t>
            </w:r>
          </w:p>
        </w:tc>
        <w:tc>
          <w:tcPr>
            <w:tcW w:w="913" w:type="pct"/>
            <w:tcBorders>
              <w:top w:val="single" w:sz="4" w:space="0" w:color="auto"/>
              <w:bottom w:val="single" w:sz="4" w:space="0" w:color="auto"/>
            </w:tcBorders>
          </w:tcPr>
          <w:p w14:paraId="3F03B683" w14:textId="77777777" w:rsidR="005D54C5" w:rsidRPr="00921A41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</w:p>
        </w:tc>
      </w:tr>
      <w:tr w:rsidR="005D54C5" w:rsidRPr="00C65C0A" w14:paraId="68A7F931" w14:textId="77777777" w:rsidTr="00921A41">
        <w:tc>
          <w:tcPr>
            <w:tcW w:w="1202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9E3FD97" w14:textId="34C4974A" w:rsidR="005D54C5" w:rsidRPr="00921A41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</w:p>
        </w:tc>
        <w:tc>
          <w:tcPr>
            <w:tcW w:w="134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A845BFA" w14:textId="57486AD1" w:rsidR="005D54C5" w:rsidRPr="00921A41" w:rsidRDefault="005D54C5" w:rsidP="0015299E">
            <w:pPr>
              <w:spacing w:line="360" w:lineRule="auto"/>
              <w:ind w:left="120" w:hangingChars="50" w:hanging="120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21A41">
              <w:rPr>
                <w:rFonts w:ascii="Book Antiqua" w:eastAsia="Times New Roman" w:hAnsi="Book Antiqua"/>
                <w:b/>
                <w:bCs/>
              </w:rPr>
              <w:t xml:space="preserve">Migraine </w:t>
            </w:r>
            <w:r w:rsidR="0015299E" w:rsidRPr="00921A41">
              <w:rPr>
                <w:rFonts w:ascii="Book Antiqua" w:eastAsia="Times New Roman" w:hAnsi="Book Antiqua"/>
                <w:b/>
                <w:bCs/>
              </w:rPr>
              <w:t>a</w:t>
            </w:r>
            <w:r w:rsidRPr="00921A41">
              <w:rPr>
                <w:rFonts w:ascii="Book Antiqua" w:eastAsia="Times New Roman" w:hAnsi="Book Antiqua"/>
                <w:b/>
                <w:bCs/>
              </w:rPr>
              <w:t>ware (</w:t>
            </w:r>
            <w:r w:rsidR="0015299E" w:rsidRPr="00921A41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="0015299E" w:rsidRPr="00921A41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921A41">
              <w:rPr>
                <w:rFonts w:ascii="Book Antiqua" w:eastAsia="Times New Roman" w:hAnsi="Book Antiqua"/>
                <w:b/>
                <w:bCs/>
              </w:rPr>
              <w:t>=</w:t>
            </w:r>
            <w:r w:rsidR="00921A41" w:rsidRPr="00921A41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921A41">
              <w:rPr>
                <w:rFonts w:ascii="Book Antiqua" w:eastAsia="Times New Roman" w:hAnsi="Book Antiqua"/>
                <w:b/>
                <w:bCs/>
              </w:rPr>
              <w:t>21)</w:t>
            </w:r>
          </w:p>
        </w:tc>
        <w:tc>
          <w:tcPr>
            <w:tcW w:w="153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2C962A8" w14:textId="3A13338B" w:rsidR="005D54C5" w:rsidRPr="00921A41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21A41">
              <w:rPr>
                <w:rFonts w:ascii="Book Antiqua" w:eastAsia="Times New Roman" w:hAnsi="Book Antiqua"/>
                <w:b/>
                <w:bCs/>
              </w:rPr>
              <w:t>Not aware (</w:t>
            </w:r>
            <w:r w:rsidRPr="00921A41">
              <w:rPr>
                <w:rFonts w:ascii="Book Antiqua" w:eastAsia="Times New Roman" w:hAnsi="Book Antiqua"/>
                <w:b/>
                <w:bCs/>
                <w:i/>
                <w:iCs/>
              </w:rPr>
              <w:t>n</w:t>
            </w:r>
            <w:r w:rsidR="0015299E" w:rsidRPr="00921A41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921A41">
              <w:rPr>
                <w:rFonts w:ascii="Book Antiqua" w:eastAsia="Times New Roman" w:hAnsi="Book Antiqua"/>
                <w:b/>
                <w:bCs/>
              </w:rPr>
              <w:t>=</w:t>
            </w:r>
            <w:r w:rsidR="0015299E" w:rsidRPr="00921A41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921A41">
              <w:rPr>
                <w:rFonts w:ascii="Book Antiqua" w:eastAsia="Times New Roman" w:hAnsi="Book Antiqua"/>
                <w:b/>
                <w:bCs/>
              </w:rPr>
              <w:t>27)</w:t>
            </w:r>
          </w:p>
        </w:tc>
        <w:tc>
          <w:tcPr>
            <w:tcW w:w="913" w:type="pct"/>
            <w:tcBorders>
              <w:top w:val="single" w:sz="4" w:space="0" w:color="auto"/>
              <w:bottom w:val="single" w:sz="4" w:space="0" w:color="auto"/>
            </w:tcBorders>
          </w:tcPr>
          <w:p w14:paraId="12DAA2E5" w14:textId="2DCB8D40" w:rsidR="005D54C5" w:rsidRPr="00921A41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921A41">
              <w:rPr>
                <w:rFonts w:ascii="Book Antiqua" w:eastAsia="Times New Roman" w:hAnsi="Book Antiqua"/>
                <w:b/>
                <w:bCs/>
                <w:i/>
                <w:iCs/>
              </w:rPr>
              <w:t>P</w:t>
            </w:r>
            <w:r w:rsidR="0016099F" w:rsidRPr="00921A41">
              <w:rPr>
                <w:rFonts w:ascii="Book Antiqua" w:eastAsia="Times New Roman" w:hAnsi="Book Antiqua"/>
                <w:b/>
                <w:bCs/>
                <w:i/>
                <w:iCs/>
              </w:rPr>
              <w:t xml:space="preserve"> </w:t>
            </w:r>
          </w:p>
        </w:tc>
      </w:tr>
      <w:tr w:rsidR="005D54C5" w:rsidRPr="00C65C0A" w14:paraId="68ED3231" w14:textId="77777777" w:rsidTr="00921A41">
        <w:tc>
          <w:tcPr>
            <w:tcW w:w="1202" w:type="pct"/>
            <w:tcBorders>
              <w:top w:val="single" w:sz="4" w:space="0" w:color="auto"/>
            </w:tcBorders>
            <w:hideMark/>
          </w:tcPr>
          <w:p w14:paraId="0F0FAA04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Gender</w:t>
            </w:r>
          </w:p>
        </w:tc>
        <w:tc>
          <w:tcPr>
            <w:tcW w:w="1346" w:type="pct"/>
            <w:tcBorders>
              <w:top w:val="single" w:sz="4" w:space="0" w:color="auto"/>
            </w:tcBorders>
            <w:hideMark/>
          </w:tcPr>
          <w:p w14:paraId="66FA0D6E" w14:textId="70435B1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Females:</w:t>
            </w:r>
            <w:r w:rsidR="00921A41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3 (61.9%)</w:t>
            </w:r>
            <w:r w:rsidR="001F1276">
              <w:rPr>
                <w:rFonts w:ascii="Book Antiqua" w:eastAsia="Times New Roman" w:hAnsi="Book Antiqua"/>
              </w:rPr>
              <w:t>;</w:t>
            </w:r>
            <w:r w:rsidR="00921A41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br/>
              <w:t>Males:</w:t>
            </w:r>
            <w:r w:rsidR="00921A41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8 (38.1%)</w:t>
            </w:r>
          </w:p>
        </w:tc>
        <w:tc>
          <w:tcPr>
            <w:tcW w:w="1539" w:type="pct"/>
            <w:tcBorders>
              <w:top w:val="single" w:sz="4" w:space="0" w:color="auto"/>
            </w:tcBorders>
            <w:hideMark/>
          </w:tcPr>
          <w:p w14:paraId="21E214B9" w14:textId="1FD52376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Females: 15 (55.5%)</w:t>
            </w:r>
            <w:r w:rsidR="001F1276">
              <w:rPr>
                <w:rFonts w:ascii="Book Antiqua" w:eastAsia="Times New Roman" w:hAnsi="Book Antiqua"/>
              </w:rPr>
              <w:t>;</w:t>
            </w:r>
            <w:r w:rsidR="00642040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br/>
              <w:t>Males: 12 (45.5%)</w:t>
            </w:r>
          </w:p>
        </w:tc>
        <w:tc>
          <w:tcPr>
            <w:tcW w:w="913" w:type="pct"/>
            <w:tcBorders>
              <w:top w:val="single" w:sz="4" w:space="0" w:color="auto"/>
            </w:tcBorders>
          </w:tcPr>
          <w:p w14:paraId="7941B5ED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65</w:t>
            </w:r>
          </w:p>
        </w:tc>
      </w:tr>
      <w:tr w:rsidR="005D54C5" w:rsidRPr="00C65C0A" w14:paraId="71EE0F11" w14:textId="77777777" w:rsidTr="0091403F">
        <w:tc>
          <w:tcPr>
            <w:tcW w:w="1202" w:type="pct"/>
            <w:hideMark/>
          </w:tcPr>
          <w:p w14:paraId="6EAB6D9F" w14:textId="25B735A9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Diagnostic </w:t>
            </w:r>
            <w:r w:rsidR="001F1276">
              <w:rPr>
                <w:rFonts w:ascii="Book Antiqua" w:eastAsia="Times New Roman" w:hAnsi="Book Antiqua"/>
              </w:rPr>
              <w:t>c</w:t>
            </w:r>
            <w:r w:rsidRPr="00C65C0A">
              <w:rPr>
                <w:rFonts w:ascii="Book Antiqua" w:eastAsia="Times New Roman" w:hAnsi="Book Antiqua"/>
              </w:rPr>
              <w:t>riteria</w:t>
            </w:r>
          </w:p>
        </w:tc>
        <w:tc>
          <w:tcPr>
            <w:tcW w:w="1346" w:type="pct"/>
            <w:hideMark/>
          </w:tcPr>
          <w:p w14:paraId="41995536" w14:textId="44587A00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Remember: 12 (57.1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FE1E05">
              <w:rPr>
                <w:rFonts w:ascii="Book Antiqua" w:eastAsia="Times New Roman" w:hAnsi="Book Antiqua"/>
              </w:rPr>
              <w:t>;</w:t>
            </w:r>
            <w:proofErr w:type="gramEnd"/>
            <w:r w:rsidR="00FE1E05">
              <w:rPr>
                <w:rFonts w:ascii="Book Antiqua" w:eastAsia="Times New Roman" w:hAnsi="Book Antiqua"/>
              </w:rPr>
              <w:t xml:space="preserve"> </w:t>
            </w:r>
          </w:p>
          <w:p w14:paraId="3266DA8D" w14:textId="6CCFF768" w:rsidR="005D54C5" w:rsidRPr="00C65C0A" w:rsidRDefault="00F96AE8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don’t </w:t>
            </w:r>
            <w:r w:rsidR="00FE1E05">
              <w:rPr>
                <w:rFonts w:ascii="Book Antiqua" w:eastAsia="Times New Roman" w:hAnsi="Book Antiqua"/>
              </w:rPr>
              <w:t>r</w:t>
            </w:r>
            <w:r w:rsidR="005D54C5" w:rsidRPr="00C65C0A">
              <w:rPr>
                <w:rFonts w:ascii="Book Antiqua" w:eastAsia="Times New Roman" w:hAnsi="Book Antiqua"/>
              </w:rPr>
              <w:t>emember: 9 (42.9%)</w:t>
            </w:r>
          </w:p>
        </w:tc>
        <w:tc>
          <w:tcPr>
            <w:tcW w:w="1539" w:type="pct"/>
            <w:hideMark/>
          </w:tcPr>
          <w:p w14:paraId="2EDB1636" w14:textId="274366F9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Remember: 13 (48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FE1E05">
              <w:rPr>
                <w:rFonts w:ascii="Book Antiqua" w:eastAsia="Times New Roman" w:hAnsi="Book Antiqua"/>
              </w:rPr>
              <w:t>;</w:t>
            </w:r>
            <w:proofErr w:type="gramEnd"/>
            <w:r w:rsidR="00FE1E05">
              <w:rPr>
                <w:rFonts w:ascii="Book Antiqua" w:eastAsia="Times New Roman" w:hAnsi="Book Antiqua"/>
              </w:rPr>
              <w:t xml:space="preserve"> </w:t>
            </w:r>
          </w:p>
          <w:p w14:paraId="25EFD7EE" w14:textId="1F58EFC9" w:rsidR="005D54C5" w:rsidRPr="00C65C0A" w:rsidRDefault="00F96AE8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don’t </w:t>
            </w:r>
            <w:r w:rsidR="00FE1E05">
              <w:rPr>
                <w:rFonts w:ascii="Book Antiqua" w:eastAsia="Times New Roman" w:hAnsi="Book Antiqua"/>
              </w:rPr>
              <w:t>r</w:t>
            </w:r>
            <w:r w:rsidR="005D54C5" w:rsidRPr="00C65C0A">
              <w:rPr>
                <w:rFonts w:ascii="Book Antiqua" w:eastAsia="Times New Roman" w:hAnsi="Book Antiqua"/>
              </w:rPr>
              <w:t>emember: 14 (52%)</w:t>
            </w:r>
          </w:p>
        </w:tc>
        <w:tc>
          <w:tcPr>
            <w:tcW w:w="913" w:type="pct"/>
          </w:tcPr>
          <w:p w14:paraId="7D3B95C8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53</w:t>
            </w:r>
          </w:p>
        </w:tc>
      </w:tr>
      <w:tr w:rsidR="005D54C5" w:rsidRPr="00C65C0A" w14:paraId="71B6FAB8" w14:textId="77777777" w:rsidTr="0091403F">
        <w:tc>
          <w:tcPr>
            <w:tcW w:w="1202" w:type="pct"/>
            <w:hideMark/>
          </w:tcPr>
          <w:p w14:paraId="54C4F14A" w14:textId="09688A55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Know</w:t>
            </w:r>
            <w:r w:rsidR="001F1276" w:rsidRPr="00C65C0A">
              <w:rPr>
                <w:rFonts w:ascii="Book Antiqua" w:eastAsia="Times New Roman" w:hAnsi="Book Antiqua"/>
              </w:rPr>
              <w:t xml:space="preserve"> prophylaxis indicatio</w:t>
            </w:r>
            <w:r w:rsidRPr="00C65C0A">
              <w:rPr>
                <w:rFonts w:ascii="Book Antiqua" w:eastAsia="Times New Roman" w:hAnsi="Book Antiqua"/>
              </w:rPr>
              <w:t>ns</w:t>
            </w:r>
          </w:p>
        </w:tc>
        <w:tc>
          <w:tcPr>
            <w:tcW w:w="1346" w:type="pct"/>
            <w:hideMark/>
          </w:tcPr>
          <w:p w14:paraId="2269964D" w14:textId="74F691BC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Kn</w:t>
            </w:r>
            <w:r w:rsidR="00FE1E05" w:rsidRPr="00C65C0A">
              <w:rPr>
                <w:rFonts w:ascii="Book Antiqua" w:eastAsia="Times New Roman" w:hAnsi="Book Antiqua"/>
              </w:rPr>
              <w:t>ow indic</w:t>
            </w:r>
            <w:r w:rsidRPr="00C65C0A">
              <w:rPr>
                <w:rFonts w:ascii="Book Antiqua" w:eastAsia="Times New Roman" w:hAnsi="Book Antiqua"/>
              </w:rPr>
              <w:t>ations:</w:t>
            </w:r>
            <w:r w:rsidR="00F96AE8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1 (52.4%)</w:t>
            </w:r>
            <w:r w:rsidR="00FE1E05">
              <w:rPr>
                <w:rFonts w:ascii="Book Antiqua" w:eastAsia="Times New Roman" w:hAnsi="Book Antiqua"/>
              </w:rPr>
              <w:t xml:space="preserve">; </w:t>
            </w:r>
            <w:r w:rsidR="00F96AE8">
              <w:rPr>
                <w:rFonts w:ascii="Book Antiqua" w:eastAsia="Times New Roman" w:hAnsi="Book Antiqua"/>
              </w:rPr>
              <w:t>d</w:t>
            </w:r>
            <w:r w:rsidR="00F96AE8" w:rsidRPr="00C65C0A">
              <w:rPr>
                <w:rFonts w:ascii="Book Antiqua" w:eastAsia="Times New Roman" w:hAnsi="Book Antiqua"/>
              </w:rPr>
              <w:t xml:space="preserve">o </w:t>
            </w:r>
            <w:r w:rsidR="00FE1E05" w:rsidRPr="00C65C0A">
              <w:rPr>
                <w:rFonts w:ascii="Book Antiqua" w:eastAsia="Times New Roman" w:hAnsi="Book Antiqua"/>
              </w:rPr>
              <w:t>not know about either prophylaxis or its indicat</w:t>
            </w:r>
            <w:r w:rsidRPr="00C65C0A">
              <w:rPr>
                <w:rFonts w:ascii="Book Antiqua" w:eastAsia="Times New Roman" w:hAnsi="Book Antiqua"/>
              </w:rPr>
              <w:t>ions: 10 (47.6%)</w:t>
            </w:r>
          </w:p>
        </w:tc>
        <w:tc>
          <w:tcPr>
            <w:tcW w:w="1539" w:type="pct"/>
            <w:hideMark/>
          </w:tcPr>
          <w:p w14:paraId="47B7C976" w14:textId="3241D00F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 xml:space="preserve">Know </w:t>
            </w:r>
            <w:r w:rsidR="00FE1E05">
              <w:rPr>
                <w:rFonts w:ascii="Book Antiqua" w:eastAsia="Times New Roman" w:hAnsi="Book Antiqua"/>
              </w:rPr>
              <w:t>i</w:t>
            </w:r>
            <w:r w:rsidRPr="00C65C0A">
              <w:rPr>
                <w:rFonts w:ascii="Book Antiqua" w:eastAsia="Times New Roman" w:hAnsi="Book Antiqua"/>
              </w:rPr>
              <w:t>ndications: 10 (37%)</w:t>
            </w:r>
            <w:r w:rsidR="00FE1E05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</w:r>
            <w:r w:rsidR="00F96AE8">
              <w:rPr>
                <w:rFonts w:ascii="Book Antiqua" w:eastAsia="Times New Roman" w:hAnsi="Book Antiqua"/>
              </w:rPr>
              <w:t>d</w:t>
            </w:r>
            <w:r w:rsidR="00F96AE8" w:rsidRPr="00C65C0A">
              <w:rPr>
                <w:rFonts w:ascii="Book Antiqua" w:eastAsia="Times New Roman" w:hAnsi="Book Antiqua"/>
              </w:rPr>
              <w:t xml:space="preserve">o </w:t>
            </w:r>
            <w:r w:rsidRPr="00C65C0A">
              <w:rPr>
                <w:rFonts w:ascii="Book Antiqua" w:eastAsia="Times New Roman" w:hAnsi="Book Antiqua"/>
              </w:rPr>
              <w:t>no</w:t>
            </w:r>
            <w:r w:rsidR="00FE1E05" w:rsidRPr="00C65C0A">
              <w:rPr>
                <w:rFonts w:ascii="Book Antiqua" w:eastAsia="Times New Roman" w:hAnsi="Book Antiqua"/>
              </w:rPr>
              <w:t>t know about either prophylaxis or its indicatio</w:t>
            </w:r>
            <w:r w:rsidRPr="00C65C0A">
              <w:rPr>
                <w:rFonts w:ascii="Book Antiqua" w:eastAsia="Times New Roman" w:hAnsi="Book Antiqua"/>
              </w:rPr>
              <w:t>ns: 17 (63%)</w:t>
            </w:r>
          </w:p>
        </w:tc>
        <w:tc>
          <w:tcPr>
            <w:tcW w:w="913" w:type="pct"/>
          </w:tcPr>
          <w:p w14:paraId="70B88443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44</w:t>
            </w:r>
          </w:p>
        </w:tc>
      </w:tr>
      <w:tr w:rsidR="005D54C5" w:rsidRPr="00C65C0A" w14:paraId="6B1AABA9" w14:textId="77777777" w:rsidTr="0091403F">
        <w:tc>
          <w:tcPr>
            <w:tcW w:w="1202" w:type="pct"/>
            <w:hideMark/>
          </w:tcPr>
          <w:p w14:paraId="13BD52C4" w14:textId="16C13D7B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Au</w:t>
            </w:r>
            <w:r w:rsidR="009D5E17" w:rsidRPr="00C65C0A">
              <w:rPr>
                <w:rFonts w:ascii="Book Antiqua" w:eastAsia="Times New Roman" w:hAnsi="Book Antiqua"/>
              </w:rPr>
              <w:t>ra essential for diagno</w:t>
            </w:r>
            <w:r w:rsidRPr="00C65C0A">
              <w:rPr>
                <w:rFonts w:ascii="Book Antiqua" w:eastAsia="Times New Roman" w:hAnsi="Book Antiqua"/>
              </w:rPr>
              <w:t>sis?</w:t>
            </w:r>
          </w:p>
        </w:tc>
        <w:tc>
          <w:tcPr>
            <w:tcW w:w="1346" w:type="pct"/>
            <w:hideMark/>
          </w:tcPr>
          <w:p w14:paraId="611CEEA9" w14:textId="7A7CE889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 13 (61.9%)</w:t>
            </w:r>
            <w:r w:rsidR="000709BE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</w:r>
            <w:r w:rsidR="00F96AE8" w:rsidRPr="00C65C0A">
              <w:rPr>
                <w:rFonts w:ascii="Book Antiqua" w:eastAsia="Times New Roman" w:hAnsi="Book Antiqua"/>
              </w:rPr>
              <w:t xml:space="preserve">yes </w:t>
            </w:r>
            <w:r w:rsidR="000709BE" w:rsidRPr="00C65C0A">
              <w:rPr>
                <w:rFonts w:ascii="Book Antiqua" w:eastAsia="Times New Roman" w:hAnsi="Book Antiqua"/>
              </w:rPr>
              <w:t>or no</w:t>
            </w:r>
            <w:r w:rsidRPr="00C65C0A">
              <w:rPr>
                <w:rFonts w:ascii="Book Antiqua" w:eastAsia="Times New Roman" w:hAnsi="Book Antiqua"/>
              </w:rPr>
              <w:t>t sure: 8</w:t>
            </w:r>
          </w:p>
        </w:tc>
        <w:tc>
          <w:tcPr>
            <w:tcW w:w="1539" w:type="pct"/>
            <w:hideMark/>
          </w:tcPr>
          <w:p w14:paraId="2DFCB1D9" w14:textId="761F93C3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: 13 (48.1%)</w:t>
            </w:r>
            <w:r w:rsidR="000709BE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</w:r>
            <w:r w:rsidR="00F96AE8" w:rsidRPr="00C65C0A">
              <w:rPr>
                <w:rFonts w:ascii="Book Antiqua" w:eastAsia="Times New Roman" w:hAnsi="Book Antiqua"/>
              </w:rPr>
              <w:t xml:space="preserve">yes </w:t>
            </w:r>
            <w:r w:rsidRPr="00C65C0A">
              <w:rPr>
                <w:rFonts w:ascii="Book Antiqua" w:eastAsia="Times New Roman" w:hAnsi="Book Antiqua"/>
              </w:rPr>
              <w:t>or</w:t>
            </w:r>
            <w:r w:rsidR="000709BE" w:rsidRPr="00C65C0A">
              <w:rPr>
                <w:rFonts w:ascii="Book Antiqua" w:eastAsia="Times New Roman" w:hAnsi="Book Antiqua"/>
              </w:rPr>
              <w:t xml:space="preserve"> not </w:t>
            </w:r>
            <w:r w:rsidRPr="00C65C0A">
              <w:rPr>
                <w:rFonts w:ascii="Book Antiqua" w:eastAsia="Times New Roman" w:hAnsi="Book Antiqua"/>
              </w:rPr>
              <w:t>sure: 14 (51.9%)</w:t>
            </w:r>
          </w:p>
        </w:tc>
        <w:tc>
          <w:tcPr>
            <w:tcW w:w="913" w:type="pct"/>
          </w:tcPr>
          <w:p w14:paraId="523F8D40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34</w:t>
            </w:r>
          </w:p>
        </w:tc>
      </w:tr>
      <w:tr w:rsidR="000709BE" w:rsidRPr="00C65C0A" w14:paraId="23A6B79B" w14:textId="77777777" w:rsidTr="00AA32E0">
        <w:trPr>
          <w:trHeight w:val="2684"/>
        </w:trPr>
        <w:tc>
          <w:tcPr>
            <w:tcW w:w="1202" w:type="pct"/>
            <w:hideMark/>
          </w:tcPr>
          <w:p w14:paraId="7938634F" w14:textId="1C1D27BE" w:rsidR="000709BE" w:rsidRPr="00C65C0A" w:rsidRDefault="000709BE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nsulted</w:t>
            </w:r>
          </w:p>
        </w:tc>
        <w:tc>
          <w:tcPr>
            <w:tcW w:w="1346" w:type="pct"/>
            <w:hideMark/>
          </w:tcPr>
          <w:p w14:paraId="4CCEFA41" w14:textId="68F69405" w:rsidR="000709BE" w:rsidRPr="00C65C0A" w:rsidRDefault="000709BE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eurologist:</w:t>
            </w:r>
            <w:r w:rsidR="00C24B59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6 (28.6%)</w:t>
            </w:r>
            <w:r w:rsidR="00C24B59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  <w:t>An</w:t>
            </w:r>
            <w:r w:rsidR="00C24B59" w:rsidRPr="00C65C0A">
              <w:rPr>
                <w:rFonts w:ascii="Book Antiqua" w:eastAsia="Times New Roman" w:hAnsi="Book Antiqua"/>
              </w:rPr>
              <w:t xml:space="preserve">y other </w:t>
            </w:r>
            <w:r w:rsidR="00F96AE8">
              <w:rPr>
                <w:rFonts w:ascii="Book Antiqua" w:eastAsia="Times New Roman" w:hAnsi="Book Antiqua"/>
              </w:rPr>
              <w:t>physician</w:t>
            </w:r>
            <w:r w:rsidRPr="00C65C0A">
              <w:rPr>
                <w:rFonts w:ascii="Book Antiqua" w:eastAsia="Times New Roman" w:hAnsi="Book Antiqua"/>
              </w:rPr>
              <w:t>: 11 (52.4%)</w:t>
            </w:r>
            <w:r w:rsidR="00C24B59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  <w:t>Didn</w:t>
            </w:r>
            <w:r w:rsidR="00C24B59" w:rsidRPr="00C65C0A">
              <w:rPr>
                <w:rFonts w:ascii="Book Antiqua" w:eastAsia="Times New Roman" w:hAnsi="Book Antiqua"/>
              </w:rPr>
              <w:t>'t cons</w:t>
            </w:r>
            <w:r w:rsidRPr="00C65C0A">
              <w:rPr>
                <w:rFonts w:ascii="Book Antiqua" w:eastAsia="Times New Roman" w:hAnsi="Book Antiqua"/>
              </w:rPr>
              <w:t>ult: 4 (19%)</w:t>
            </w:r>
            <w:r w:rsidR="00C24B59">
              <w:rPr>
                <w:rFonts w:ascii="Book Antiqua" w:eastAsia="Times New Roman" w:hAnsi="Book Antiqua"/>
                <w:vertAlign w:val="superscript"/>
              </w:rPr>
              <w:t>1</w:t>
            </w:r>
          </w:p>
        </w:tc>
        <w:tc>
          <w:tcPr>
            <w:tcW w:w="1539" w:type="pct"/>
            <w:hideMark/>
          </w:tcPr>
          <w:p w14:paraId="3B6360FD" w14:textId="56996B71" w:rsidR="000709BE" w:rsidRPr="00C65C0A" w:rsidRDefault="000709BE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eurologist: 2 (7.4%)</w:t>
            </w:r>
            <w:r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  <w:t xml:space="preserve">Any other </w:t>
            </w:r>
            <w:r w:rsidR="00F96AE8">
              <w:rPr>
                <w:rFonts w:ascii="Book Antiqua" w:eastAsia="Times New Roman" w:hAnsi="Book Antiqua"/>
              </w:rPr>
              <w:t>physician</w:t>
            </w:r>
            <w:r w:rsidRPr="00C65C0A">
              <w:rPr>
                <w:rFonts w:ascii="Book Antiqua" w:eastAsia="Times New Roman" w:hAnsi="Book Antiqua"/>
              </w:rPr>
              <w:t>: 10 (37%)</w:t>
            </w:r>
            <w:r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  <w:t>Didn’t consult: 15</w:t>
            </w:r>
            <w:r>
              <w:rPr>
                <w:rFonts w:ascii="Book Antiqua" w:eastAsia="Times New Roman" w:hAnsi="Book Antiqua"/>
                <w:vertAlign w:val="superscript"/>
              </w:rPr>
              <w:t>1</w:t>
            </w:r>
            <w:r w:rsidRPr="00C65C0A">
              <w:rPr>
                <w:rFonts w:ascii="Book Antiqua" w:eastAsia="Times New Roman" w:hAnsi="Book Antiqua"/>
              </w:rPr>
              <w:t xml:space="preserve"> (55.6%)</w:t>
            </w:r>
          </w:p>
        </w:tc>
        <w:tc>
          <w:tcPr>
            <w:tcW w:w="913" w:type="pct"/>
          </w:tcPr>
          <w:p w14:paraId="6E8C9E6D" w14:textId="70845304" w:rsidR="000709BE" w:rsidRPr="00C65C0A" w:rsidRDefault="000709BE" w:rsidP="006D1A18">
            <w:pPr>
              <w:spacing w:line="360" w:lineRule="auto"/>
              <w:jc w:val="both"/>
              <w:rPr>
                <w:rFonts w:ascii="Book Antiqua" w:eastAsia="Times New Roman" w:hAnsi="Book Antiqua"/>
                <w:highlight w:val="yellow"/>
              </w:rPr>
            </w:pPr>
            <w:r w:rsidRPr="00C65C0A">
              <w:rPr>
                <w:rFonts w:ascii="Book Antiqua" w:eastAsia="Times New Roman" w:hAnsi="Book Antiqua"/>
                <w:b/>
                <w:bCs/>
              </w:rPr>
              <w:t>0.02</w:t>
            </w:r>
            <w:r>
              <w:rPr>
                <w:rFonts w:ascii="Book Antiqua" w:eastAsia="Times New Roman" w:hAnsi="Book Antiqua"/>
                <w:b/>
                <w:bCs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t>OR: 9.6 (95%CI: 1.5-96)</w:t>
            </w:r>
          </w:p>
        </w:tc>
      </w:tr>
      <w:tr w:rsidR="005D54C5" w:rsidRPr="00C65C0A" w14:paraId="58B6FD34" w14:textId="77777777" w:rsidTr="0091403F">
        <w:tc>
          <w:tcPr>
            <w:tcW w:w="1202" w:type="pct"/>
            <w:hideMark/>
          </w:tcPr>
          <w:p w14:paraId="57559369" w14:textId="246B125B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on</w:t>
            </w:r>
            <w:r w:rsidR="00386E0D" w:rsidRPr="00C65C0A">
              <w:rPr>
                <w:rFonts w:ascii="Book Antiqua" w:eastAsia="Times New Roman" w:hAnsi="Book Antiqua"/>
              </w:rPr>
              <w:t>thly attack cutoff for prophylax</w:t>
            </w:r>
            <w:r w:rsidRPr="00C65C0A">
              <w:rPr>
                <w:rFonts w:ascii="Book Antiqua" w:eastAsia="Times New Roman" w:hAnsi="Book Antiqua"/>
              </w:rPr>
              <w:t>is</w:t>
            </w:r>
          </w:p>
        </w:tc>
        <w:tc>
          <w:tcPr>
            <w:tcW w:w="1346" w:type="pct"/>
            <w:hideMark/>
          </w:tcPr>
          <w:p w14:paraId="090514E4" w14:textId="66F2AC51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rr</w:t>
            </w:r>
            <w:r w:rsidR="00386E0D" w:rsidRPr="00C65C0A">
              <w:rPr>
                <w:rFonts w:ascii="Book Antiqua" w:eastAsia="Times New Roman" w:hAnsi="Book Antiqua"/>
              </w:rPr>
              <w:t>ectly iden</w:t>
            </w:r>
            <w:r w:rsidRPr="00C65C0A">
              <w:rPr>
                <w:rFonts w:ascii="Book Antiqua" w:eastAsia="Times New Roman" w:hAnsi="Book Antiqua"/>
              </w:rPr>
              <w:t>tified: 5 (23.8%)</w:t>
            </w:r>
            <w:r w:rsidR="00386E0D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  <w:t>Could</w:t>
            </w:r>
            <w:r w:rsidR="00386E0D" w:rsidRPr="00C65C0A">
              <w:rPr>
                <w:rFonts w:ascii="Book Antiqua" w:eastAsia="Times New Roman" w:hAnsi="Book Antiqua"/>
              </w:rPr>
              <w:t>n't ident</w:t>
            </w:r>
            <w:r w:rsidRPr="00C65C0A">
              <w:rPr>
                <w:rFonts w:ascii="Book Antiqua" w:eastAsia="Times New Roman" w:hAnsi="Book Antiqua"/>
              </w:rPr>
              <w:t>ify: 16 (76.2%)</w:t>
            </w:r>
          </w:p>
        </w:tc>
        <w:tc>
          <w:tcPr>
            <w:tcW w:w="1539" w:type="pct"/>
            <w:hideMark/>
          </w:tcPr>
          <w:p w14:paraId="22FF17F7" w14:textId="30439000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rre</w:t>
            </w:r>
            <w:r w:rsidR="00386E0D" w:rsidRPr="00C65C0A">
              <w:rPr>
                <w:rFonts w:ascii="Book Antiqua" w:eastAsia="Times New Roman" w:hAnsi="Book Antiqua"/>
              </w:rPr>
              <w:t>ctly ide</w:t>
            </w:r>
            <w:r w:rsidRPr="00C65C0A">
              <w:rPr>
                <w:rFonts w:ascii="Book Antiqua" w:eastAsia="Times New Roman" w:hAnsi="Book Antiqua"/>
              </w:rPr>
              <w:t>ntified: 11 (40.7%)</w:t>
            </w:r>
            <w:r w:rsidR="00386E0D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  <w:t>C</w:t>
            </w:r>
            <w:r w:rsidR="00386E0D" w:rsidRPr="00C65C0A">
              <w:rPr>
                <w:rFonts w:ascii="Book Antiqua" w:eastAsia="Times New Roman" w:hAnsi="Book Antiqua"/>
              </w:rPr>
              <w:t>ouldn't iden</w:t>
            </w:r>
            <w:r w:rsidRPr="00C65C0A">
              <w:rPr>
                <w:rFonts w:ascii="Book Antiqua" w:eastAsia="Times New Roman" w:hAnsi="Book Antiqua"/>
              </w:rPr>
              <w:t>tify:</w:t>
            </w:r>
            <w:r w:rsidR="00386E0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6 (59.2%)</w:t>
            </w:r>
          </w:p>
        </w:tc>
        <w:tc>
          <w:tcPr>
            <w:tcW w:w="913" w:type="pct"/>
          </w:tcPr>
          <w:p w14:paraId="2F472DDB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22</w:t>
            </w:r>
          </w:p>
        </w:tc>
      </w:tr>
      <w:tr w:rsidR="005D54C5" w:rsidRPr="00C65C0A" w14:paraId="1147424F" w14:textId="77777777" w:rsidTr="0091403F">
        <w:tc>
          <w:tcPr>
            <w:tcW w:w="1202" w:type="pct"/>
            <w:hideMark/>
          </w:tcPr>
          <w:p w14:paraId="7F1C9B23" w14:textId="78EE79EF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lastRenderedPageBreak/>
              <w:t>Kn</w:t>
            </w:r>
            <w:r w:rsidR="00386E0D" w:rsidRPr="00C65C0A">
              <w:rPr>
                <w:rFonts w:ascii="Book Antiqua" w:eastAsia="Times New Roman" w:hAnsi="Book Antiqua"/>
              </w:rPr>
              <w:t>ow duration of prophyla</w:t>
            </w:r>
            <w:r w:rsidRPr="00C65C0A">
              <w:rPr>
                <w:rFonts w:ascii="Book Antiqua" w:eastAsia="Times New Roman" w:hAnsi="Book Antiqua"/>
              </w:rPr>
              <w:t>xis</w:t>
            </w:r>
          </w:p>
        </w:tc>
        <w:tc>
          <w:tcPr>
            <w:tcW w:w="1346" w:type="pct"/>
            <w:hideMark/>
          </w:tcPr>
          <w:p w14:paraId="07789976" w14:textId="29D6ABF4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rrec</w:t>
            </w:r>
            <w:r w:rsidR="00386E0D" w:rsidRPr="00C65C0A">
              <w:rPr>
                <w:rFonts w:ascii="Book Antiqua" w:eastAsia="Times New Roman" w:hAnsi="Book Antiqua"/>
              </w:rPr>
              <w:t>tly identifi</w:t>
            </w:r>
            <w:r w:rsidRPr="00C65C0A">
              <w:rPr>
                <w:rFonts w:ascii="Book Antiqua" w:eastAsia="Times New Roman" w:hAnsi="Book Antiqua"/>
              </w:rPr>
              <w:t>ed: 6 (28.5%)</w:t>
            </w:r>
            <w:r w:rsidR="00386E0D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  <w:t>Coul</w:t>
            </w:r>
            <w:r w:rsidR="00386E0D" w:rsidRPr="00C65C0A">
              <w:rPr>
                <w:rFonts w:ascii="Book Antiqua" w:eastAsia="Times New Roman" w:hAnsi="Book Antiqua"/>
              </w:rPr>
              <w:t>dn't ide</w:t>
            </w:r>
            <w:r w:rsidRPr="00C65C0A">
              <w:rPr>
                <w:rFonts w:ascii="Book Antiqua" w:eastAsia="Times New Roman" w:hAnsi="Book Antiqua"/>
              </w:rPr>
              <w:t>ntify:15 (71.4%)</w:t>
            </w:r>
          </w:p>
        </w:tc>
        <w:tc>
          <w:tcPr>
            <w:tcW w:w="1539" w:type="pct"/>
            <w:hideMark/>
          </w:tcPr>
          <w:p w14:paraId="38A3EE34" w14:textId="4BBAF948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Co</w:t>
            </w:r>
            <w:r w:rsidR="00386E0D" w:rsidRPr="00C65C0A">
              <w:rPr>
                <w:rFonts w:ascii="Book Antiqua" w:eastAsia="Times New Roman" w:hAnsi="Book Antiqua"/>
              </w:rPr>
              <w:t>rrectly id</w:t>
            </w:r>
            <w:r w:rsidRPr="00C65C0A">
              <w:rPr>
                <w:rFonts w:ascii="Book Antiqua" w:eastAsia="Times New Roman" w:hAnsi="Book Antiqua"/>
              </w:rPr>
              <w:t>entified: =7 (33.3%)</w:t>
            </w:r>
            <w:r w:rsidR="00386E0D">
              <w:rPr>
                <w:rFonts w:ascii="Book Antiqua" w:eastAsia="Times New Roman" w:hAnsi="Book Antiqua"/>
              </w:rPr>
              <w:t xml:space="preserve">; </w:t>
            </w:r>
            <w:r w:rsidRPr="00C65C0A">
              <w:rPr>
                <w:rFonts w:ascii="Book Antiqua" w:eastAsia="Times New Roman" w:hAnsi="Book Antiqua"/>
              </w:rPr>
              <w:br/>
              <w:t>Could</w:t>
            </w:r>
            <w:r w:rsidR="00386E0D" w:rsidRPr="00C65C0A">
              <w:rPr>
                <w:rFonts w:ascii="Book Antiqua" w:eastAsia="Times New Roman" w:hAnsi="Book Antiqua"/>
              </w:rPr>
              <w:t>n’t identif</w:t>
            </w:r>
            <w:r w:rsidRPr="00C65C0A">
              <w:rPr>
                <w:rFonts w:ascii="Book Antiqua" w:eastAsia="Times New Roman" w:hAnsi="Book Antiqua"/>
              </w:rPr>
              <w:t>y: 20 (66.7%)</w:t>
            </w:r>
          </w:p>
        </w:tc>
        <w:tc>
          <w:tcPr>
            <w:tcW w:w="913" w:type="pct"/>
          </w:tcPr>
          <w:p w14:paraId="03F60C6C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83</w:t>
            </w:r>
          </w:p>
        </w:tc>
      </w:tr>
      <w:tr w:rsidR="005D54C5" w:rsidRPr="00C65C0A" w14:paraId="316291A4" w14:textId="77777777" w:rsidTr="0091403F">
        <w:tc>
          <w:tcPr>
            <w:tcW w:w="1202" w:type="pct"/>
          </w:tcPr>
          <w:p w14:paraId="75C79794" w14:textId="2E8988EA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Respo</w:t>
            </w:r>
            <w:r w:rsidR="00386E0D" w:rsidRPr="00C65C0A">
              <w:rPr>
                <w:rFonts w:ascii="Book Antiqua" w:eastAsia="Times New Roman" w:hAnsi="Book Antiqua"/>
              </w:rPr>
              <w:t>ndent’s frequency of atta</w:t>
            </w:r>
            <w:r w:rsidRPr="00C65C0A">
              <w:rPr>
                <w:rFonts w:ascii="Book Antiqua" w:eastAsia="Times New Roman" w:hAnsi="Book Antiqua"/>
              </w:rPr>
              <w:t>cks (per month)</w:t>
            </w:r>
          </w:p>
        </w:tc>
        <w:tc>
          <w:tcPr>
            <w:tcW w:w="1346" w:type="pct"/>
          </w:tcPr>
          <w:p w14:paraId="050F0287" w14:textId="082B3052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ne:</w:t>
            </w:r>
            <w:r w:rsidR="00386E0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 (4.8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86E0D">
              <w:rPr>
                <w:rFonts w:ascii="Book Antiqua" w:eastAsia="Times New Roman" w:hAnsi="Book Antiqua"/>
              </w:rPr>
              <w:t>;</w:t>
            </w:r>
            <w:proofErr w:type="gramEnd"/>
            <w:r w:rsidR="00386E0D">
              <w:rPr>
                <w:rFonts w:ascii="Book Antiqua" w:eastAsia="Times New Roman" w:hAnsi="Book Antiqua"/>
              </w:rPr>
              <w:t xml:space="preserve"> </w:t>
            </w:r>
          </w:p>
          <w:p w14:paraId="2BE0AEF7" w14:textId="44ACFFE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≤</w:t>
            </w:r>
            <w:r w:rsidR="00386E0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: 8 (38.1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86E0D">
              <w:rPr>
                <w:rFonts w:ascii="Book Antiqua" w:eastAsia="Times New Roman" w:hAnsi="Book Antiqua"/>
              </w:rPr>
              <w:t>;</w:t>
            </w:r>
            <w:proofErr w:type="gramEnd"/>
            <w:r w:rsidR="00386E0D">
              <w:rPr>
                <w:rFonts w:ascii="Book Antiqua" w:eastAsia="Times New Roman" w:hAnsi="Book Antiqua"/>
              </w:rPr>
              <w:t xml:space="preserve"> </w:t>
            </w:r>
          </w:p>
          <w:p w14:paraId="65A4FCDD" w14:textId="6AB966B3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2: 2 (9.5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86E0D">
              <w:rPr>
                <w:rFonts w:ascii="Book Antiqua" w:eastAsia="Times New Roman" w:hAnsi="Book Antiqua"/>
              </w:rPr>
              <w:t>;</w:t>
            </w:r>
            <w:proofErr w:type="gramEnd"/>
            <w:r w:rsidR="00386E0D">
              <w:rPr>
                <w:rFonts w:ascii="Book Antiqua" w:eastAsia="Times New Roman" w:hAnsi="Book Antiqua"/>
              </w:rPr>
              <w:t xml:space="preserve"> </w:t>
            </w:r>
          </w:p>
          <w:p w14:paraId="0585A0E7" w14:textId="263D3770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3: 3 (14.3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86E0D">
              <w:rPr>
                <w:rFonts w:ascii="Book Antiqua" w:eastAsia="Times New Roman" w:hAnsi="Book Antiqua"/>
              </w:rPr>
              <w:t>;</w:t>
            </w:r>
            <w:proofErr w:type="gramEnd"/>
            <w:r w:rsidR="00386E0D">
              <w:rPr>
                <w:rFonts w:ascii="Book Antiqua" w:eastAsia="Times New Roman" w:hAnsi="Book Antiqua"/>
              </w:rPr>
              <w:t xml:space="preserve"> </w:t>
            </w:r>
          </w:p>
          <w:p w14:paraId="727A5FA2" w14:textId="08C3BBD6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≥</w:t>
            </w:r>
            <w:r w:rsidR="00386E0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: 7 (33.3%)</w:t>
            </w:r>
          </w:p>
        </w:tc>
        <w:tc>
          <w:tcPr>
            <w:tcW w:w="1539" w:type="pct"/>
          </w:tcPr>
          <w:p w14:paraId="5BB3C003" w14:textId="7AD0624F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None:</w:t>
            </w:r>
            <w:r w:rsidR="00386E0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3 (11.1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86E0D">
              <w:rPr>
                <w:rFonts w:ascii="Book Antiqua" w:eastAsia="Times New Roman" w:hAnsi="Book Antiqua"/>
              </w:rPr>
              <w:t>;</w:t>
            </w:r>
            <w:proofErr w:type="gramEnd"/>
            <w:r w:rsidR="00386E0D">
              <w:rPr>
                <w:rFonts w:ascii="Book Antiqua" w:eastAsia="Times New Roman" w:hAnsi="Book Antiqua"/>
              </w:rPr>
              <w:t xml:space="preserve"> </w:t>
            </w:r>
          </w:p>
          <w:p w14:paraId="19DA1E2A" w14:textId="034CC992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≤</w:t>
            </w:r>
            <w:r w:rsidR="00386E0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1: 8 (29.6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86E0D">
              <w:rPr>
                <w:rFonts w:ascii="Book Antiqua" w:eastAsia="Times New Roman" w:hAnsi="Book Antiqua"/>
              </w:rPr>
              <w:t>;</w:t>
            </w:r>
            <w:proofErr w:type="gramEnd"/>
            <w:r w:rsidR="00386E0D">
              <w:rPr>
                <w:rFonts w:ascii="Book Antiqua" w:eastAsia="Times New Roman" w:hAnsi="Book Antiqua"/>
              </w:rPr>
              <w:t xml:space="preserve"> </w:t>
            </w:r>
          </w:p>
          <w:p w14:paraId="5FC3FA63" w14:textId="5731D04F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2: 7 (25.9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86E0D">
              <w:rPr>
                <w:rFonts w:ascii="Book Antiqua" w:eastAsia="Times New Roman" w:hAnsi="Book Antiqua"/>
              </w:rPr>
              <w:t>;</w:t>
            </w:r>
            <w:proofErr w:type="gramEnd"/>
            <w:r w:rsidR="00386E0D">
              <w:rPr>
                <w:rFonts w:ascii="Book Antiqua" w:eastAsia="Times New Roman" w:hAnsi="Book Antiqua"/>
              </w:rPr>
              <w:t xml:space="preserve"> </w:t>
            </w:r>
          </w:p>
          <w:p w14:paraId="7C698C97" w14:textId="6653F582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3: 3 (11.1%</w:t>
            </w:r>
            <w:proofErr w:type="gramStart"/>
            <w:r w:rsidRPr="00C65C0A">
              <w:rPr>
                <w:rFonts w:ascii="Book Antiqua" w:eastAsia="Times New Roman" w:hAnsi="Book Antiqua"/>
              </w:rPr>
              <w:t>)</w:t>
            </w:r>
            <w:r w:rsidR="00386E0D">
              <w:rPr>
                <w:rFonts w:ascii="Book Antiqua" w:eastAsia="Times New Roman" w:hAnsi="Book Antiqua"/>
              </w:rPr>
              <w:t>;</w:t>
            </w:r>
            <w:proofErr w:type="gramEnd"/>
            <w:r w:rsidR="00386E0D">
              <w:rPr>
                <w:rFonts w:ascii="Book Antiqua" w:eastAsia="Times New Roman" w:hAnsi="Book Antiqua"/>
              </w:rPr>
              <w:t xml:space="preserve"> </w:t>
            </w:r>
          </w:p>
          <w:p w14:paraId="78437AE2" w14:textId="2F0F316C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≥</w:t>
            </w:r>
            <w:r w:rsidR="00386E0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4: 6 (22.2%)</w:t>
            </w:r>
          </w:p>
        </w:tc>
        <w:tc>
          <w:tcPr>
            <w:tcW w:w="913" w:type="pct"/>
          </w:tcPr>
          <w:p w14:paraId="4FCE1E05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5</w:t>
            </w:r>
          </w:p>
        </w:tc>
      </w:tr>
      <w:tr w:rsidR="005D54C5" w:rsidRPr="00C65C0A" w14:paraId="375A3D28" w14:textId="77777777" w:rsidTr="00386E0D">
        <w:tc>
          <w:tcPr>
            <w:tcW w:w="1202" w:type="pct"/>
            <w:hideMark/>
          </w:tcPr>
          <w:p w14:paraId="2D7A02AB" w14:textId="3D0504A9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Ave</w:t>
            </w:r>
            <w:r w:rsidR="00386E0D" w:rsidRPr="00C65C0A">
              <w:rPr>
                <w:rFonts w:ascii="Book Antiqua" w:eastAsia="Times New Roman" w:hAnsi="Book Antiqua"/>
              </w:rPr>
              <w:t>rage no of triggers recog</w:t>
            </w:r>
            <w:r w:rsidRPr="00C65C0A">
              <w:rPr>
                <w:rFonts w:ascii="Book Antiqua" w:eastAsia="Times New Roman" w:hAnsi="Book Antiqua"/>
              </w:rPr>
              <w:t>nized</w:t>
            </w:r>
          </w:p>
        </w:tc>
        <w:tc>
          <w:tcPr>
            <w:tcW w:w="1346" w:type="pct"/>
            <w:hideMark/>
          </w:tcPr>
          <w:p w14:paraId="3CC5158A" w14:textId="3C8EC092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 3, IQR:</w:t>
            </w:r>
            <w:r w:rsidR="00386E0D">
              <w:rPr>
                <w:rFonts w:ascii="Book Antiqua" w:eastAsia="Times New Roman" w:hAnsi="Book Antiqua"/>
              </w:rPr>
              <w:t xml:space="preserve"> </w:t>
            </w:r>
            <w:r w:rsidRPr="00C65C0A">
              <w:rPr>
                <w:rFonts w:ascii="Book Antiqua" w:eastAsia="Times New Roman" w:hAnsi="Book Antiqua"/>
              </w:rPr>
              <w:t>3</w:t>
            </w:r>
          </w:p>
        </w:tc>
        <w:tc>
          <w:tcPr>
            <w:tcW w:w="1539" w:type="pct"/>
            <w:hideMark/>
          </w:tcPr>
          <w:p w14:paraId="6FD82A8B" w14:textId="4B7E7EED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 4, IQR: 3</w:t>
            </w:r>
          </w:p>
        </w:tc>
        <w:tc>
          <w:tcPr>
            <w:tcW w:w="913" w:type="pct"/>
          </w:tcPr>
          <w:p w14:paraId="52E5076A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32</w:t>
            </w:r>
          </w:p>
        </w:tc>
      </w:tr>
      <w:tr w:rsidR="005D54C5" w:rsidRPr="00C65C0A" w14:paraId="097FD320" w14:textId="77777777" w:rsidTr="00386E0D">
        <w:trPr>
          <w:trHeight w:val="512"/>
        </w:trPr>
        <w:tc>
          <w:tcPr>
            <w:tcW w:w="1202" w:type="pct"/>
            <w:tcBorders>
              <w:bottom w:val="single" w:sz="4" w:space="0" w:color="auto"/>
            </w:tcBorders>
            <w:hideMark/>
          </w:tcPr>
          <w:p w14:paraId="1BE90498" w14:textId="52947AA1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Average no of indic</w:t>
            </w:r>
            <w:r w:rsidR="00386E0D" w:rsidRPr="00C65C0A">
              <w:rPr>
                <w:rFonts w:ascii="Book Antiqua" w:eastAsia="Times New Roman" w:hAnsi="Book Antiqua"/>
              </w:rPr>
              <w:t>ations recog</w:t>
            </w:r>
            <w:r w:rsidRPr="00C65C0A">
              <w:rPr>
                <w:rFonts w:ascii="Book Antiqua" w:eastAsia="Times New Roman" w:hAnsi="Book Antiqua"/>
              </w:rPr>
              <w:t>nized</w:t>
            </w:r>
          </w:p>
        </w:tc>
        <w:tc>
          <w:tcPr>
            <w:tcW w:w="1346" w:type="pct"/>
            <w:tcBorders>
              <w:bottom w:val="single" w:sz="4" w:space="0" w:color="auto"/>
            </w:tcBorders>
            <w:hideMark/>
          </w:tcPr>
          <w:p w14:paraId="5562059F" w14:textId="253154F2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 1, IQR: 1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hideMark/>
          </w:tcPr>
          <w:p w14:paraId="2C7E8CC4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Median: 2, IQR: 1</w:t>
            </w:r>
          </w:p>
        </w:tc>
        <w:tc>
          <w:tcPr>
            <w:tcW w:w="913" w:type="pct"/>
            <w:tcBorders>
              <w:bottom w:val="single" w:sz="4" w:space="0" w:color="auto"/>
            </w:tcBorders>
          </w:tcPr>
          <w:p w14:paraId="0DEAF32E" w14:textId="77777777" w:rsidR="005D54C5" w:rsidRPr="00C65C0A" w:rsidRDefault="005D54C5" w:rsidP="006D1A18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C65C0A">
              <w:rPr>
                <w:rFonts w:ascii="Book Antiqua" w:eastAsia="Times New Roman" w:hAnsi="Book Antiqua"/>
              </w:rPr>
              <w:t>0.17</w:t>
            </w:r>
          </w:p>
        </w:tc>
      </w:tr>
    </w:tbl>
    <w:p w14:paraId="5BE90C9C" w14:textId="77777777" w:rsidR="00777B10" w:rsidRDefault="00777B10" w:rsidP="000A39DD">
      <w:pPr>
        <w:spacing w:line="360" w:lineRule="auto"/>
        <w:jc w:val="both"/>
        <w:rPr>
          <w:rFonts w:ascii="Book Antiqua" w:eastAsia="Times New Roman" w:hAnsi="Book Antiqua"/>
        </w:rPr>
      </w:pPr>
      <w:r w:rsidRPr="00777B10">
        <w:rPr>
          <w:rFonts w:ascii="Book Antiqua" w:eastAsia="Times New Roman" w:hAnsi="Book Antiqua"/>
          <w:vertAlign w:val="superscript"/>
        </w:rPr>
        <w:t>1</w:t>
      </w:r>
      <w:r w:rsidRPr="00777B10">
        <w:rPr>
          <w:rFonts w:ascii="Book Antiqua" w:eastAsia="Times New Roman" w:hAnsi="Book Antiqua"/>
        </w:rPr>
        <w:t>Indicates statistically significant results.</w:t>
      </w:r>
    </w:p>
    <w:p w14:paraId="770EE4F4" w14:textId="6EF22E59" w:rsidR="000A39DD" w:rsidRPr="00C65C0A" w:rsidRDefault="000A39DD" w:rsidP="000A39DD">
      <w:pPr>
        <w:spacing w:line="360" w:lineRule="auto"/>
        <w:jc w:val="both"/>
        <w:rPr>
          <w:rFonts w:ascii="Book Antiqua" w:eastAsia="Times New Roman" w:hAnsi="Book Antiqua"/>
        </w:rPr>
      </w:pPr>
      <w:r w:rsidRPr="00C65C0A">
        <w:rPr>
          <w:rFonts w:ascii="Book Antiqua" w:eastAsia="Times New Roman" w:hAnsi="Book Antiqua"/>
        </w:rPr>
        <w:t xml:space="preserve">IQR: Inter-quartile range; OR: Odd’s ratio; CI: Confidence </w:t>
      </w:r>
      <w:r>
        <w:rPr>
          <w:rFonts w:ascii="Book Antiqua" w:eastAsia="Times New Roman" w:hAnsi="Book Antiqua"/>
        </w:rPr>
        <w:t>i</w:t>
      </w:r>
      <w:r w:rsidRPr="00C65C0A">
        <w:rPr>
          <w:rFonts w:ascii="Book Antiqua" w:eastAsia="Times New Roman" w:hAnsi="Book Antiqua"/>
        </w:rPr>
        <w:t>nterval</w:t>
      </w:r>
      <w:r>
        <w:rPr>
          <w:rFonts w:ascii="Book Antiqua" w:eastAsia="Times New Roman" w:hAnsi="Book Antiqua"/>
        </w:rPr>
        <w:t>.</w:t>
      </w:r>
    </w:p>
    <w:p w14:paraId="5DEF2145" w14:textId="6054842A" w:rsidR="0044381D" w:rsidRPr="00215F51" w:rsidRDefault="0044381D">
      <w:pPr>
        <w:spacing w:line="360" w:lineRule="auto"/>
        <w:jc w:val="both"/>
      </w:pPr>
    </w:p>
    <w:sectPr w:rsidR="0044381D" w:rsidRPr="00215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3774B" w14:textId="77777777" w:rsidR="00A62ACE" w:rsidRDefault="00A62ACE" w:rsidP="009E1E06">
      <w:r>
        <w:separator/>
      </w:r>
    </w:p>
  </w:endnote>
  <w:endnote w:type="continuationSeparator" w:id="0">
    <w:p w14:paraId="05B360F1" w14:textId="77777777" w:rsidR="00A62ACE" w:rsidRDefault="00A62ACE" w:rsidP="009E1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9E075" w14:textId="77777777" w:rsidR="009E1E06" w:rsidRPr="00C0092E" w:rsidRDefault="009E1E06" w:rsidP="00C0092E">
    <w:pPr>
      <w:pStyle w:val="aa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6</w:t>
    </w:r>
    <w:r>
      <w:rPr>
        <w:rFonts w:ascii="Book Antiqua" w:hAnsi="Book Antiqua"/>
        <w:sz w:val="24"/>
        <w:szCs w:val="24"/>
      </w:rPr>
      <w:fldChar w:fldCharType="end"/>
    </w:r>
  </w:p>
  <w:p w14:paraId="4DF14543" w14:textId="77777777" w:rsidR="009E1E06" w:rsidRDefault="009E1E06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EE62D" w14:textId="77777777" w:rsidR="00A62ACE" w:rsidRDefault="00A62ACE" w:rsidP="009E1E06">
      <w:r>
        <w:separator/>
      </w:r>
    </w:p>
  </w:footnote>
  <w:footnote w:type="continuationSeparator" w:id="0">
    <w:p w14:paraId="27F4D32E" w14:textId="77777777" w:rsidR="00A62ACE" w:rsidRDefault="00A62ACE" w:rsidP="009E1E06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wtTCwNLKwNDAxNzFQ0lEKTi0uzszPAykwrAUAa7/KSi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A77B3E"/>
    <w:rsid w:val="00011CFB"/>
    <w:rsid w:val="00011D3D"/>
    <w:rsid w:val="00036821"/>
    <w:rsid w:val="00044B75"/>
    <w:rsid w:val="00062058"/>
    <w:rsid w:val="000709BE"/>
    <w:rsid w:val="00074054"/>
    <w:rsid w:val="00095911"/>
    <w:rsid w:val="0009634B"/>
    <w:rsid w:val="0009653F"/>
    <w:rsid w:val="000A39DD"/>
    <w:rsid w:val="000B0150"/>
    <w:rsid w:val="000C05D4"/>
    <w:rsid w:val="000D6914"/>
    <w:rsid w:val="000D70C8"/>
    <w:rsid w:val="000E1CD3"/>
    <w:rsid w:val="000E535C"/>
    <w:rsid w:val="000E5475"/>
    <w:rsid w:val="000F145A"/>
    <w:rsid w:val="0010547E"/>
    <w:rsid w:val="00106F71"/>
    <w:rsid w:val="0011437A"/>
    <w:rsid w:val="00116991"/>
    <w:rsid w:val="00124ED3"/>
    <w:rsid w:val="0015299E"/>
    <w:rsid w:val="00154862"/>
    <w:rsid w:val="0016099F"/>
    <w:rsid w:val="001679BE"/>
    <w:rsid w:val="0017652E"/>
    <w:rsid w:val="00187A6E"/>
    <w:rsid w:val="001976A5"/>
    <w:rsid w:val="001A003B"/>
    <w:rsid w:val="001A0F7B"/>
    <w:rsid w:val="001A6C33"/>
    <w:rsid w:val="001A73D4"/>
    <w:rsid w:val="001E1C06"/>
    <w:rsid w:val="001E33E9"/>
    <w:rsid w:val="001E5B6D"/>
    <w:rsid w:val="001F1276"/>
    <w:rsid w:val="002028BC"/>
    <w:rsid w:val="00215EFC"/>
    <w:rsid w:val="00215F51"/>
    <w:rsid w:val="00244C19"/>
    <w:rsid w:val="00246A18"/>
    <w:rsid w:val="002471CD"/>
    <w:rsid w:val="00247C9A"/>
    <w:rsid w:val="00257038"/>
    <w:rsid w:val="002738AC"/>
    <w:rsid w:val="00281008"/>
    <w:rsid w:val="00281A6B"/>
    <w:rsid w:val="00290DAA"/>
    <w:rsid w:val="002A2E39"/>
    <w:rsid w:val="002A453F"/>
    <w:rsid w:val="002B28E4"/>
    <w:rsid w:val="002B4E12"/>
    <w:rsid w:val="002B62D8"/>
    <w:rsid w:val="002C301F"/>
    <w:rsid w:val="002C3296"/>
    <w:rsid w:val="002C4331"/>
    <w:rsid w:val="002C6637"/>
    <w:rsid w:val="002C7B7D"/>
    <w:rsid w:val="002C7F2A"/>
    <w:rsid w:val="002D1CE4"/>
    <w:rsid w:val="002E532E"/>
    <w:rsid w:val="002F2BC2"/>
    <w:rsid w:val="002F370A"/>
    <w:rsid w:val="002F3E96"/>
    <w:rsid w:val="00300660"/>
    <w:rsid w:val="00302744"/>
    <w:rsid w:val="00313D5D"/>
    <w:rsid w:val="00316277"/>
    <w:rsid w:val="003267CD"/>
    <w:rsid w:val="00335E07"/>
    <w:rsid w:val="00365A19"/>
    <w:rsid w:val="00374B1B"/>
    <w:rsid w:val="00375876"/>
    <w:rsid w:val="0037670D"/>
    <w:rsid w:val="003804C6"/>
    <w:rsid w:val="00386E0D"/>
    <w:rsid w:val="00390218"/>
    <w:rsid w:val="00391788"/>
    <w:rsid w:val="003A36DE"/>
    <w:rsid w:val="003A3F57"/>
    <w:rsid w:val="003A46FE"/>
    <w:rsid w:val="003A7123"/>
    <w:rsid w:val="003B27EC"/>
    <w:rsid w:val="003C1E81"/>
    <w:rsid w:val="003D7F20"/>
    <w:rsid w:val="003E6B80"/>
    <w:rsid w:val="003E7233"/>
    <w:rsid w:val="00405CBC"/>
    <w:rsid w:val="00406E0B"/>
    <w:rsid w:val="004242B7"/>
    <w:rsid w:val="0044381D"/>
    <w:rsid w:val="00450847"/>
    <w:rsid w:val="00451184"/>
    <w:rsid w:val="004522AC"/>
    <w:rsid w:val="0045753E"/>
    <w:rsid w:val="00464107"/>
    <w:rsid w:val="00477242"/>
    <w:rsid w:val="00494DD2"/>
    <w:rsid w:val="004B753E"/>
    <w:rsid w:val="004C1A3B"/>
    <w:rsid w:val="004D1209"/>
    <w:rsid w:val="004E5B12"/>
    <w:rsid w:val="005126D3"/>
    <w:rsid w:val="005274E7"/>
    <w:rsid w:val="00533C5A"/>
    <w:rsid w:val="00536734"/>
    <w:rsid w:val="005405C3"/>
    <w:rsid w:val="005447D5"/>
    <w:rsid w:val="00555C1A"/>
    <w:rsid w:val="0055749A"/>
    <w:rsid w:val="00563BFF"/>
    <w:rsid w:val="00590EB0"/>
    <w:rsid w:val="00591CC1"/>
    <w:rsid w:val="005A2F12"/>
    <w:rsid w:val="005B2CC5"/>
    <w:rsid w:val="005B2E8E"/>
    <w:rsid w:val="005B6E60"/>
    <w:rsid w:val="005C5028"/>
    <w:rsid w:val="005D54C5"/>
    <w:rsid w:val="005E2C33"/>
    <w:rsid w:val="005F0531"/>
    <w:rsid w:val="005F2FB4"/>
    <w:rsid w:val="005F481E"/>
    <w:rsid w:val="005F559A"/>
    <w:rsid w:val="005F62D6"/>
    <w:rsid w:val="0060331D"/>
    <w:rsid w:val="0062106A"/>
    <w:rsid w:val="006218CB"/>
    <w:rsid w:val="00626508"/>
    <w:rsid w:val="00632BDA"/>
    <w:rsid w:val="0063452B"/>
    <w:rsid w:val="00642040"/>
    <w:rsid w:val="006548BD"/>
    <w:rsid w:val="0066783F"/>
    <w:rsid w:val="00667B11"/>
    <w:rsid w:val="00671D03"/>
    <w:rsid w:val="0067623D"/>
    <w:rsid w:val="006772F1"/>
    <w:rsid w:val="006823BC"/>
    <w:rsid w:val="006839A0"/>
    <w:rsid w:val="006B11C7"/>
    <w:rsid w:val="006B775B"/>
    <w:rsid w:val="006C609E"/>
    <w:rsid w:val="006E695B"/>
    <w:rsid w:val="00701D10"/>
    <w:rsid w:val="00706835"/>
    <w:rsid w:val="00710EFA"/>
    <w:rsid w:val="00714BA4"/>
    <w:rsid w:val="00752636"/>
    <w:rsid w:val="00753EA3"/>
    <w:rsid w:val="00764E2C"/>
    <w:rsid w:val="00771FED"/>
    <w:rsid w:val="00772288"/>
    <w:rsid w:val="00777B10"/>
    <w:rsid w:val="007A0A61"/>
    <w:rsid w:val="007A17DF"/>
    <w:rsid w:val="007B79A1"/>
    <w:rsid w:val="007D52B3"/>
    <w:rsid w:val="007E1408"/>
    <w:rsid w:val="007E4C70"/>
    <w:rsid w:val="007E5296"/>
    <w:rsid w:val="007F3A45"/>
    <w:rsid w:val="007F6BBF"/>
    <w:rsid w:val="00800228"/>
    <w:rsid w:val="00802BDB"/>
    <w:rsid w:val="00805A51"/>
    <w:rsid w:val="00806FA6"/>
    <w:rsid w:val="008141F0"/>
    <w:rsid w:val="008330DD"/>
    <w:rsid w:val="008376E9"/>
    <w:rsid w:val="00846F5A"/>
    <w:rsid w:val="00847F43"/>
    <w:rsid w:val="008523B4"/>
    <w:rsid w:val="0085381A"/>
    <w:rsid w:val="00854457"/>
    <w:rsid w:val="008643DB"/>
    <w:rsid w:val="008A2E18"/>
    <w:rsid w:val="008B64E9"/>
    <w:rsid w:val="008C7E93"/>
    <w:rsid w:val="008D0530"/>
    <w:rsid w:val="008D7DF4"/>
    <w:rsid w:val="008F1C79"/>
    <w:rsid w:val="0091403F"/>
    <w:rsid w:val="00921A41"/>
    <w:rsid w:val="00927EF1"/>
    <w:rsid w:val="0093043E"/>
    <w:rsid w:val="00935ABE"/>
    <w:rsid w:val="009579A8"/>
    <w:rsid w:val="00962069"/>
    <w:rsid w:val="0096320A"/>
    <w:rsid w:val="00963CD9"/>
    <w:rsid w:val="00990D94"/>
    <w:rsid w:val="00991DBC"/>
    <w:rsid w:val="009A20EF"/>
    <w:rsid w:val="009A4AB0"/>
    <w:rsid w:val="009B18C1"/>
    <w:rsid w:val="009B4268"/>
    <w:rsid w:val="009C5658"/>
    <w:rsid w:val="009C691D"/>
    <w:rsid w:val="009D5E17"/>
    <w:rsid w:val="009D6700"/>
    <w:rsid w:val="009E1E06"/>
    <w:rsid w:val="009E2039"/>
    <w:rsid w:val="009E47EB"/>
    <w:rsid w:val="009F2A8D"/>
    <w:rsid w:val="009F3BCA"/>
    <w:rsid w:val="009F77B2"/>
    <w:rsid w:val="00A00BA2"/>
    <w:rsid w:val="00A179DC"/>
    <w:rsid w:val="00A2441A"/>
    <w:rsid w:val="00A311DD"/>
    <w:rsid w:val="00A31F63"/>
    <w:rsid w:val="00A62ACE"/>
    <w:rsid w:val="00A72680"/>
    <w:rsid w:val="00A77B3E"/>
    <w:rsid w:val="00A8125A"/>
    <w:rsid w:val="00A81968"/>
    <w:rsid w:val="00A82262"/>
    <w:rsid w:val="00AC370E"/>
    <w:rsid w:val="00AF178D"/>
    <w:rsid w:val="00AF3145"/>
    <w:rsid w:val="00B007F9"/>
    <w:rsid w:val="00B01CB8"/>
    <w:rsid w:val="00B0337E"/>
    <w:rsid w:val="00B04241"/>
    <w:rsid w:val="00B16DF4"/>
    <w:rsid w:val="00B2274C"/>
    <w:rsid w:val="00B362D7"/>
    <w:rsid w:val="00B36566"/>
    <w:rsid w:val="00B40FAA"/>
    <w:rsid w:val="00B46186"/>
    <w:rsid w:val="00B46EFC"/>
    <w:rsid w:val="00B50981"/>
    <w:rsid w:val="00B61A62"/>
    <w:rsid w:val="00B67867"/>
    <w:rsid w:val="00B809FD"/>
    <w:rsid w:val="00B83445"/>
    <w:rsid w:val="00B856C7"/>
    <w:rsid w:val="00B86901"/>
    <w:rsid w:val="00B92B12"/>
    <w:rsid w:val="00BA56C9"/>
    <w:rsid w:val="00BA6C71"/>
    <w:rsid w:val="00BC01FC"/>
    <w:rsid w:val="00BC287C"/>
    <w:rsid w:val="00BD2A44"/>
    <w:rsid w:val="00C15BC3"/>
    <w:rsid w:val="00C2251A"/>
    <w:rsid w:val="00C24B59"/>
    <w:rsid w:val="00C52860"/>
    <w:rsid w:val="00C60D34"/>
    <w:rsid w:val="00C612E2"/>
    <w:rsid w:val="00C61F27"/>
    <w:rsid w:val="00C663B3"/>
    <w:rsid w:val="00C734E7"/>
    <w:rsid w:val="00C766BF"/>
    <w:rsid w:val="00CA0F06"/>
    <w:rsid w:val="00CA2A55"/>
    <w:rsid w:val="00CD4930"/>
    <w:rsid w:val="00CD671A"/>
    <w:rsid w:val="00CF5CC7"/>
    <w:rsid w:val="00D20B07"/>
    <w:rsid w:val="00D24EB6"/>
    <w:rsid w:val="00D25BAE"/>
    <w:rsid w:val="00D31AEE"/>
    <w:rsid w:val="00D3204A"/>
    <w:rsid w:val="00D33316"/>
    <w:rsid w:val="00D60AF9"/>
    <w:rsid w:val="00D83A00"/>
    <w:rsid w:val="00D945F4"/>
    <w:rsid w:val="00D97509"/>
    <w:rsid w:val="00DA5AAB"/>
    <w:rsid w:val="00DC2FFD"/>
    <w:rsid w:val="00DD3ED1"/>
    <w:rsid w:val="00DE077D"/>
    <w:rsid w:val="00DF4CC4"/>
    <w:rsid w:val="00E16514"/>
    <w:rsid w:val="00E16621"/>
    <w:rsid w:val="00E2656F"/>
    <w:rsid w:val="00E400FD"/>
    <w:rsid w:val="00E418A7"/>
    <w:rsid w:val="00E73051"/>
    <w:rsid w:val="00E7646F"/>
    <w:rsid w:val="00E7745A"/>
    <w:rsid w:val="00E95BCC"/>
    <w:rsid w:val="00EA1457"/>
    <w:rsid w:val="00EB7329"/>
    <w:rsid w:val="00EC37D6"/>
    <w:rsid w:val="00EC474F"/>
    <w:rsid w:val="00ED148C"/>
    <w:rsid w:val="00EE0B30"/>
    <w:rsid w:val="00EE3B9D"/>
    <w:rsid w:val="00EE58BA"/>
    <w:rsid w:val="00EE6D8B"/>
    <w:rsid w:val="00EF409E"/>
    <w:rsid w:val="00F002DA"/>
    <w:rsid w:val="00F02E91"/>
    <w:rsid w:val="00F17E8E"/>
    <w:rsid w:val="00F27008"/>
    <w:rsid w:val="00F34B95"/>
    <w:rsid w:val="00F46C61"/>
    <w:rsid w:val="00F67ACA"/>
    <w:rsid w:val="00F71841"/>
    <w:rsid w:val="00F74730"/>
    <w:rsid w:val="00F85C09"/>
    <w:rsid w:val="00F938D2"/>
    <w:rsid w:val="00F96AE8"/>
    <w:rsid w:val="00FA0344"/>
    <w:rsid w:val="00FA1EF5"/>
    <w:rsid w:val="00FA280D"/>
    <w:rsid w:val="00FA43BD"/>
    <w:rsid w:val="00FA5867"/>
    <w:rsid w:val="00FB3D4D"/>
    <w:rsid w:val="00FB58EA"/>
    <w:rsid w:val="00FB6621"/>
    <w:rsid w:val="00FB7723"/>
    <w:rsid w:val="00FC4AD3"/>
    <w:rsid w:val="00FD252C"/>
    <w:rsid w:val="00FD2B66"/>
    <w:rsid w:val="00FD7D6E"/>
    <w:rsid w:val="00FE1E05"/>
    <w:rsid w:val="00FF5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CABC1E"/>
  <w15:docId w15:val="{154825B6-C5F0-4C0D-BED5-A0D276E33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A39DD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DD3ED1"/>
    <w:rPr>
      <w:sz w:val="21"/>
      <w:szCs w:val="21"/>
    </w:rPr>
  </w:style>
  <w:style w:type="paragraph" w:styleId="a4">
    <w:name w:val="annotation text"/>
    <w:basedOn w:val="a"/>
    <w:link w:val="a5"/>
    <w:unhideWhenUsed/>
    <w:rsid w:val="00DD3ED1"/>
  </w:style>
  <w:style w:type="character" w:customStyle="1" w:styleId="a5">
    <w:name w:val="批注文字 字符"/>
    <w:basedOn w:val="a0"/>
    <w:link w:val="a4"/>
    <w:rsid w:val="00DD3ED1"/>
    <w:rPr>
      <w:sz w:val="24"/>
      <w:szCs w:val="24"/>
    </w:rPr>
  </w:style>
  <w:style w:type="paragraph" w:styleId="a6">
    <w:name w:val="annotation subject"/>
    <w:basedOn w:val="a4"/>
    <w:next w:val="a4"/>
    <w:link w:val="a7"/>
    <w:semiHidden/>
    <w:unhideWhenUsed/>
    <w:rsid w:val="00DD3ED1"/>
    <w:rPr>
      <w:b/>
      <w:bCs/>
    </w:rPr>
  </w:style>
  <w:style w:type="character" w:customStyle="1" w:styleId="a7">
    <w:name w:val="批注主题 字符"/>
    <w:basedOn w:val="a5"/>
    <w:link w:val="a6"/>
    <w:semiHidden/>
    <w:rsid w:val="00DD3ED1"/>
    <w:rPr>
      <w:b/>
      <w:bCs/>
      <w:sz w:val="24"/>
      <w:szCs w:val="24"/>
    </w:rPr>
  </w:style>
  <w:style w:type="paragraph" w:styleId="a8">
    <w:name w:val="header"/>
    <w:basedOn w:val="a"/>
    <w:link w:val="a9"/>
    <w:unhideWhenUsed/>
    <w:rsid w:val="009E1E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9E1E06"/>
    <w:rPr>
      <w:sz w:val="18"/>
      <w:szCs w:val="18"/>
    </w:rPr>
  </w:style>
  <w:style w:type="paragraph" w:styleId="aa">
    <w:name w:val="footer"/>
    <w:basedOn w:val="a"/>
    <w:link w:val="ab"/>
    <w:unhideWhenUsed/>
    <w:rsid w:val="009E1E0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rsid w:val="009E1E06"/>
    <w:rPr>
      <w:sz w:val="18"/>
      <w:szCs w:val="18"/>
    </w:rPr>
  </w:style>
  <w:style w:type="paragraph" w:styleId="ac">
    <w:name w:val="Revision"/>
    <w:hidden/>
    <w:uiPriority w:val="99"/>
    <w:semiHidden/>
    <w:rsid w:val="003E723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</Pages>
  <Words>8336</Words>
  <Characters>47521</Characters>
  <Application>Microsoft Office Word</Application>
  <DocSecurity>0</DocSecurity>
  <Lines>396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een Ata</dc:creator>
  <cp:lastModifiedBy>Liansheng</cp:lastModifiedBy>
  <cp:revision>2</cp:revision>
  <dcterms:created xsi:type="dcterms:W3CDTF">2022-08-21T08:20:00Z</dcterms:created>
  <dcterms:modified xsi:type="dcterms:W3CDTF">2022-08-21T08:20:00Z</dcterms:modified>
</cp:coreProperties>
</file>